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E3DB9" w14:textId="2EB83221" w:rsidR="00502B41" w:rsidRPr="00300142" w:rsidRDefault="00502B41" w:rsidP="00502B41">
      <w:pPr>
        <w:pStyle w:val="p"/>
        <w:ind w:firstLine="0"/>
        <w:outlineLvl w:val="0"/>
        <w:rPr>
          <w:sz w:val="40"/>
          <w:lang w:eastAsia="ko-KR"/>
        </w:rPr>
      </w:pPr>
      <w:r w:rsidRPr="00300142">
        <w:rPr>
          <w:sz w:val="40"/>
          <w:lang w:eastAsia="ko-KR"/>
        </w:rPr>
        <w:t xml:space="preserve">Supplementary </w:t>
      </w:r>
      <w:r w:rsidR="005A4586">
        <w:rPr>
          <w:rFonts w:hint="eastAsia"/>
          <w:sz w:val="40"/>
          <w:lang w:eastAsia="ko-KR"/>
        </w:rPr>
        <w:t>Information</w:t>
      </w:r>
    </w:p>
    <w:p w14:paraId="15B5A27A" w14:textId="1A37C3B3" w:rsidR="00502B41" w:rsidRPr="00B548FB" w:rsidRDefault="0065766D" w:rsidP="004A38D1">
      <w:pPr>
        <w:pStyle w:val="a5"/>
        <w:adjustRightInd w:val="0"/>
        <w:jc w:val="left"/>
        <w:rPr>
          <w:rFonts w:ascii="Times New Roman" w:eastAsia="맑은 고딕" w:hAnsi="Times New Roman"/>
          <w:snapToGrid w:val="0"/>
          <w:sz w:val="28"/>
          <w:szCs w:val="28"/>
          <w:lang w:val="en-US" w:eastAsia="ko-KR"/>
        </w:rPr>
      </w:pPr>
      <w:r w:rsidRPr="0065766D">
        <w:rPr>
          <w:rFonts w:ascii="Times New Roman" w:eastAsia="맑은 고딕" w:hAnsi="Times New Roman"/>
          <w:snapToGrid w:val="0"/>
          <w:sz w:val="28"/>
          <w:szCs w:val="28"/>
          <w:lang w:val="en-US" w:eastAsia="ko-KR"/>
        </w:rPr>
        <w:t xml:space="preserve">Electrically Driven </w:t>
      </w:r>
      <w:proofErr w:type="spellStart"/>
      <w:r w:rsidRPr="0065766D">
        <w:rPr>
          <w:rFonts w:ascii="Times New Roman" w:eastAsia="맑은 고딕" w:hAnsi="Times New Roman"/>
          <w:snapToGrid w:val="0"/>
          <w:sz w:val="28"/>
          <w:szCs w:val="28"/>
          <w:lang w:val="en-US" w:eastAsia="ko-KR"/>
        </w:rPr>
        <w:t>Meron-Antimeron</w:t>
      </w:r>
      <w:proofErr w:type="spellEnd"/>
      <w:r w:rsidRPr="0065766D">
        <w:rPr>
          <w:rFonts w:ascii="Times New Roman" w:eastAsia="맑은 고딕" w:hAnsi="Times New Roman"/>
          <w:snapToGrid w:val="0"/>
          <w:sz w:val="28"/>
          <w:szCs w:val="28"/>
          <w:lang w:val="en-US" w:eastAsia="ko-KR"/>
        </w:rPr>
        <w:t xml:space="preserve"> Pairs in a Magnetic Domain Wall</w:t>
      </w:r>
    </w:p>
    <w:p w14:paraId="1377B135" w14:textId="5E9BC0CC" w:rsidR="00E35ED2" w:rsidRPr="001316D6" w:rsidRDefault="00E35ED2" w:rsidP="00E35ED2">
      <w:pPr>
        <w:wordWrap/>
        <w:autoSpaceDE/>
        <w:autoSpaceDN/>
        <w:spacing w:after="0" w:line="480" w:lineRule="auto"/>
        <w:jc w:val="left"/>
        <w:rPr>
          <w:rFonts w:ascii="Times New Roman" w:eastAsia="MS Mincho" w:hAnsi="Times New Roman" w:cs="Times New Roman"/>
          <w:kern w:val="0"/>
          <w:sz w:val="24"/>
          <w:szCs w:val="24"/>
          <w:lang w:val="en-GB" w:eastAsia="ja-JP"/>
        </w:rPr>
      </w:pPr>
      <w:proofErr w:type="spellStart"/>
      <w:r w:rsidRPr="001316D6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Jiseok</w:t>
      </w:r>
      <w:proofErr w:type="spellEnd"/>
      <w:r w:rsidRPr="001316D6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 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Yang</w:t>
      </w:r>
      <w:r w:rsidRPr="00740A4C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1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, </w:t>
      </w:r>
      <w:proofErr w:type="spellStart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Taekhyeon</w:t>
      </w:r>
      <w:proofErr w:type="spellEnd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 Lee</w:t>
      </w:r>
      <w:r w:rsidRPr="00740A4C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1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, San Ko</w:t>
      </w:r>
      <w:r w:rsidRPr="00740A4C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1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, </w:t>
      </w:r>
      <w:proofErr w:type="spellStart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Soogil</w:t>
      </w:r>
      <w:proofErr w:type="spellEnd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 Lee</w:t>
      </w:r>
      <w:r w:rsidRPr="00740A4C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2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, </w:t>
      </w:r>
      <w:proofErr w:type="spellStart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Mincheol</w:t>
      </w:r>
      <w:proofErr w:type="spellEnd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 Shin</w:t>
      </w:r>
      <w:r w:rsidRPr="00740A4C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3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, </w:t>
      </w:r>
      <w:proofErr w:type="spellStart"/>
      <w:r w:rsidRPr="00740A4C">
        <w:rPr>
          <w:rFonts w:ascii="Times New Roman" w:eastAsia="MS Mincho" w:hAnsi="Times New Roman" w:cs="Times New Roman"/>
          <w:snapToGrid w:val="0"/>
          <w:kern w:val="0"/>
          <w:sz w:val="24"/>
          <w:szCs w:val="24"/>
          <w:lang w:val="en-GB" w:eastAsia="ja-JP"/>
        </w:rPr>
        <w:t>Kyoung-Woong</w:t>
      </w:r>
      <w:proofErr w:type="spellEnd"/>
      <w:r w:rsidRPr="00740A4C">
        <w:rPr>
          <w:rFonts w:ascii="Times New Roman" w:eastAsia="MS Mincho" w:hAnsi="Times New Roman" w:cs="Times New Roman"/>
          <w:snapToGrid w:val="0"/>
          <w:kern w:val="0"/>
          <w:sz w:val="24"/>
          <w:szCs w:val="24"/>
          <w:lang w:val="en-GB" w:eastAsia="ja-JP"/>
        </w:rPr>
        <w:t xml:space="preserve"> Moon</w:t>
      </w:r>
      <w:r w:rsidRPr="00740A4C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4</w:t>
      </w:r>
      <w:r w:rsidR="00D51BA5" w:rsidRPr="00B50146">
        <w:rPr>
          <w:rFonts w:ascii="Times New Roman" w:hAnsi="Times New Roman" w:cs="Times New Roman"/>
          <w:bCs/>
          <w:sz w:val="24"/>
          <w:szCs w:val="24"/>
          <w:vertAlign w:val="superscript"/>
        </w:rPr>
        <w:t>†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, </w:t>
      </w:r>
      <w:proofErr w:type="spellStart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Sanghoon</w:t>
      </w:r>
      <w:proofErr w:type="spellEnd"/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 Kim</w:t>
      </w:r>
      <w:r w:rsidRPr="00740A4C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5</w:t>
      </w:r>
      <w:r w:rsidR="00D51BA5" w:rsidRPr="00B50146">
        <w:rPr>
          <w:rFonts w:ascii="Times New Roman" w:hAnsi="Times New Roman" w:cs="Times New Roman"/>
          <w:bCs/>
          <w:sz w:val="24"/>
          <w:szCs w:val="24"/>
          <w:vertAlign w:val="superscript"/>
        </w:rPr>
        <w:t>†</w:t>
      </w:r>
      <w:r w:rsidRPr="00740A4C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, Se</w:t>
      </w:r>
      <w:r w:rsidRPr="001316D6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 xml:space="preserve"> K</w:t>
      </w:r>
      <w:r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wo</w:t>
      </w:r>
      <w:r w:rsidRPr="001316D6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n Kim</w:t>
      </w:r>
      <w:r w:rsidRPr="001316D6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1</w:t>
      </w:r>
      <w:r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,6</w:t>
      </w:r>
      <w:r w:rsidR="00D51BA5" w:rsidRPr="00B50146">
        <w:rPr>
          <w:rFonts w:ascii="Times New Roman" w:hAnsi="Times New Roman" w:cs="Times New Roman"/>
          <w:bCs/>
          <w:sz w:val="24"/>
          <w:szCs w:val="24"/>
          <w:vertAlign w:val="superscript"/>
        </w:rPr>
        <w:t>†</w:t>
      </w:r>
      <w:r w:rsidRPr="001316D6">
        <w:rPr>
          <w:rFonts w:ascii="Times New Roman" w:eastAsia="맑은 고딕" w:hAnsi="Times New Roman" w:cs="Times New Roman"/>
          <w:kern w:val="0"/>
          <w:sz w:val="24"/>
          <w:szCs w:val="24"/>
          <w:lang w:val="en-GB"/>
        </w:rPr>
        <w:t>, and Kab-Jin Kim</w:t>
      </w:r>
      <w:r w:rsidRPr="001316D6">
        <w:rPr>
          <w:rFonts w:ascii="Times New Roman" w:eastAsia="MS Mincho" w:hAnsi="Times New Roman" w:cs="Times New Roman"/>
          <w:kern w:val="0"/>
          <w:sz w:val="24"/>
          <w:szCs w:val="24"/>
          <w:vertAlign w:val="superscript"/>
          <w:lang w:val="en-GB" w:eastAsia="ja-JP"/>
        </w:rPr>
        <w:t>1,6</w:t>
      </w:r>
      <w:r w:rsidR="00D51BA5" w:rsidRPr="00B50146">
        <w:rPr>
          <w:rFonts w:ascii="Times New Roman" w:hAnsi="Times New Roman" w:cs="Times New Roman"/>
          <w:bCs/>
          <w:sz w:val="24"/>
          <w:szCs w:val="24"/>
          <w:vertAlign w:val="superscript"/>
        </w:rPr>
        <w:t>†</w:t>
      </w:r>
    </w:p>
    <w:p w14:paraId="71D60369" w14:textId="77777777" w:rsidR="00E35ED2" w:rsidRPr="00895F2B" w:rsidRDefault="00E35ED2" w:rsidP="00E35ED2">
      <w:pPr>
        <w:wordWrap/>
        <w:autoSpaceDE/>
        <w:autoSpaceDN/>
        <w:spacing w:after="0" w:line="480" w:lineRule="auto"/>
        <w:jc w:val="left"/>
        <w:rPr>
          <w:rFonts w:ascii="Times New Roman" w:eastAsia="맑은 고딕" w:hAnsi="Times New Roman" w:cs="Times New Roman"/>
          <w:kern w:val="0"/>
          <w:sz w:val="22"/>
          <w:lang w:val="en-GB"/>
        </w:rPr>
      </w:pPr>
    </w:p>
    <w:p w14:paraId="3A4DC616" w14:textId="77777777" w:rsidR="00E35ED2" w:rsidRDefault="00E35ED2" w:rsidP="00E35ED2">
      <w:pPr>
        <w:wordWrap/>
        <w:autoSpaceDE/>
        <w:autoSpaceDN/>
        <w:spacing w:after="0" w:line="480" w:lineRule="auto"/>
        <w:jc w:val="left"/>
        <w:rPr>
          <w:rFonts w:ascii="Times New Roman" w:eastAsia="맑은 고딕" w:hAnsi="Times New Roman" w:cs="Times New Roman"/>
          <w:i/>
          <w:kern w:val="0"/>
          <w:szCs w:val="20"/>
          <w:lang w:val="en-GB"/>
        </w:rPr>
      </w:pPr>
      <w:r w:rsidRPr="00023D9F">
        <w:rPr>
          <w:rFonts w:ascii="Times New Roman" w:eastAsia="맑은 고딕" w:hAnsi="Times New Roman" w:cs="Times New Roman"/>
          <w:i/>
          <w:kern w:val="0"/>
          <w:szCs w:val="20"/>
          <w:vertAlign w:val="superscript"/>
          <w:lang w:val="en-GB"/>
        </w:rPr>
        <w:t>1</w:t>
      </w:r>
      <w:r w:rsidRPr="00023D9F">
        <w:rPr>
          <w:rFonts w:ascii="Times New Roman" w:eastAsia="맑은 고딕" w:hAnsi="Times New Roman" w:cs="Times New Roman"/>
          <w:i/>
          <w:kern w:val="0"/>
          <w:szCs w:val="20"/>
          <w:lang w:val="en-GB"/>
        </w:rPr>
        <w:t xml:space="preserve">Department of Physics, </w:t>
      </w:r>
      <w:r>
        <w:rPr>
          <w:rFonts w:ascii="Times New Roman" w:eastAsia="맑은 고딕" w:hAnsi="Times New Roman" w:cs="Times New Roman" w:hint="eastAsia"/>
          <w:i/>
          <w:kern w:val="0"/>
          <w:szCs w:val="20"/>
          <w:lang w:val="en-GB"/>
        </w:rPr>
        <w:t>K</w:t>
      </w:r>
      <w:r>
        <w:rPr>
          <w:rFonts w:ascii="Times New Roman" w:eastAsia="맑은 고딕" w:hAnsi="Times New Roman" w:cs="Times New Roman"/>
          <w:i/>
          <w:kern w:val="0"/>
          <w:szCs w:val="20"/>
          <w:lang w:val="en-GB"/>
        </w:rPr>
        <w:t>AIST</w:t>
      </w:r>
      <w:r w:rsidRPr="00023D9F">
        <w:rPr>
          <w:rFonts w:ascii="Times New Roman" w:eastAsia="맑은 고딕" w:hAnsi="Times New Roman" w:cs="Times New Roman"/>
          <w:i/>
          <w:kern w:val="0"/>
          <w:szCs w:val="20"/>
          <w:lang w:val="en-GB"/>
        </w:rPr>
        <w:t>, Daejeon 34141, Republic of Korea</w:t>
      </w:r>
    </w:p>
    <w:p w14:paraId="54B5060B" w14:textId="4C2F6E39" w:rsidR="00E35ED2" w:rsidRPr="00832532" w:rsidRDefault="00E35ED2" w:rsidP="00E35ED2">
      <w:pPr>
        <w:wordWrap/>
        <w:autoSpaceDE/>
        <w:autoSpaceDN/>
        <w:spacing w:after="0" w:line="480" w:lineRule="auto"/>
        <w:jc w:val="left"/>
        <w:rPr>
          <w:rFonts w:ascii="Times New Roman" w:eastAsia="맑은 고딕" w:hAnsi="Times New Roman" w:cs="Times New Roman"/>
          <w:i/>
          <w:kern w:val="0"/>
          <w:szCs w:val="20"/>
          <w:lang w:val="en-GB"/>
        </w:rPr>
      </w:pPr>
      <w:r>
        <w:rPr>
          <w:rFonts w:ascii="Times New Roman" w:eastAsia="MS Mincho" w:hAnsi="Times New Roman" w:cs="Times New Roman"/>
          <w:i/>
          <w:kern w:val="0"/>
          <w:szCs w:val="20"/>
          <w:vertAlign w:val="superscript"/>
          <w:lang w:val="en-GB" w:eastAsia="ja-JP"/>
        </w:rPr>
        <w:t>2</w:t>
      </w:r>
      <w:r w:rsidR="0034099E" w:rsidRPr="0034099E"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  <w:t>Department of Semiconductor Engineering</w:t>
      </w:r>
      <w:r w:rsidRPr="00023D9F"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  <w:t xml:space="preserve">, </w:t>
      </w:r>
      <w:proofErr w:type="spellStart"/>
      <w:r w:rsidRPr="00023D9F"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  <w:t>Gachon</w:t>
      </w:r>
      <w:proofErr w:type="spellEnd"/>
      <w:r w:rsidRPr="00023D9F"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  <w:t xml:space="preserve"> University, </w:t>
      </w:r>
      <w:proofErr w:type="spellStart"/>
      <w:r w:rsidRPr="00023D9F"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  <w:t>Seongnam</w:t>
      </w:r>
      <w:proofErr w:type="spellEnd"/>
      <w:r w:rsidRPr="00023D9F"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  <w:t xml:space="preserve"> 13120, Republic of Korea</w:t>
      </w:r>
    </w:p>
    <w:p w14:paraId="3FB5BBD9" w14:textId="77777777" w:rsidR="00E35ED2" w:rsidRDefault="00E35ED2" w:rsidP="00E35ED2">
      <w:pPr>
        <w:pStyle w:val="AFFILIATIONS45"/>
        <w:spacing w:line="480" w:lineRule="auto"/>
        <w:ind w:rightChars="0" w:right="-2"/>
        <w:rPr>
          <w:rFonts w:ascii="Times New Roman" w:eastAsia="MS Mincho" w:hAnsi="Times New Roman" w:cs="Times New Roman"/>
          <w:iCs w:val="0"/>
          <w:kern w:val="0"/>
          <w:lang w:val="en-GB"/>
        </w:rPr>
      </w:pPr>
      <w:r>
        <w:rPr>
          <w:rFonts w:ascii="Times New Roman" w:eastAsiaTheme="minorEastAsia" w:hAnsi="Times New Roman" w:cs="Times New Roman"/>
          <w:vertAlign w:val="superscript"/>
        </w:rPr>
        <w:t>3</w:t>
      </w:r>
      <w:r w:rsidRPr="00023D9F">
        <w:rPr>
          <w:rFonts w:ascii="Times New Roman" w:hAnsi="Times New Roman" w:cs="Times New Roman"/>
        </w:rPr>
        <w:t>School</w:t>
      </w:r>
      <w:r w:rsidRPr="00023D9F">
        <w:rPr>
          <w:rFonts w:ascii="Times New Roman" w:eastAsia="MS Mincho" w:hAnsi="Times New Roman" w:cs="Times New Roman"/>
          <w:iCs w:val="0"/>
          <w:kern w:val="0"/>
          <w:lang w:val="en-GB"/>
        </w:rPr>
        <w:t xml:space="preserve"> of Electrical Engineering, </w:t>
      </w:r>
      <w:r>
        <w:rPr>
          <w:rFonts w:ascii="Times New Roman" w:eastAsia="MS Mincho" w:hAnsi="Times New Roman" w:cs="Times New Roman"/>
          <w:iCs w:val="0"/>
          <w:kern w:val="0"/>
          <w:lang w:val="en-GB"/>
        </w:rPr>
        <w:t>KAIST</w:t>
      </w:r>
      <w:r w:rsidRPr="00023D9F">
        <w:rPr>
          <w:rFonts w:ascii="Times New Roman" w:eastAsia="MS Mincho" w:hAnsi="Times New Roman" w:cs="Times New Roman"/>
          <w:iCs w:val="0"/>
          <w:kern w:val="0"/>
          <w:lang w:val="en-GB"/>
        </w:rPr>
        <w:t>, Daejeon 34141, Republic of Korea</w:t>
      </w:r>
    </w:p>
    <w:p w14:paraId="39F4443B" w14:textId="77777777" w:rsidR="00E35ED2" w:rsidRPr="0070570E" w:rsidRDefault="00E35ED2" w:rsidP="00E35ED2">
      <w:pPr>
        <w:wordWrap/>
        <w:autoSpaceDE/>
        <w:autoSpaceDN/>
        <w:spacing w:after="0" w:line="480" w:lineRule="auto"/>
        <w:jc w:val="left"/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</w:pPr>
      <w:r>
        <w:rPr>
          <w:rFonts w:ascii="Times New Roman" w:eastAsia="MS Mincho" w:hAnsi="Times New Roman" w:cs="Times New Roman"/>
          <w:i/>
          <w:kern w:val="0"/>
          <w:szCs w:val="20"/>
          <w:vertAlign w:val="superscript"/>
          <w:lang w:val="en-GB" w:eastAsia="ja-JP"/>
        </w:rPr>
        <w:t>4</w:t>
      </w:r>
      <w:r w:rsidRPr="00023D9F">
        <w:rPr>
          <w:rFonts w:ascii="Times New Roman" w:eastAsia="MS Mincho" w:hAnsi="Times New Roman" w:cs="Times New Roman"/>
          <w:i/>
          <w:kern w:val="0"/>
          <w:szCs w:val="20"/>
          <w:lang w:val="en-GB" w:eastAsia="ja-JP"/>
        </w:rPr>
        <w:t>Quantum Spin Team, Korea Research Institute of Standards and Science, Daejeon 34113, Republic of Korea</w:t>
      </w:r>
    </w:p>
    <w:p w14:paraId="6AEA6173" w14:textId="77777777" w:rsidR="00E35ED2" w:rsidRPr="00023D9F" w:rsidRDefault="00E35ED2" w:rsidP="00E35ED2">
      <w:pPr>
        <w:pStyle w:val="AFFILIATIONS45"/>
        <w:spacing w:line="480" w:lineRule="auto"/>
        <w:ind w:rightChars="0" w:right="-2"/>
        <w:rPr>
          <w:rFonts w:ascii="Times New Roman" w:eastAsia="MS Mincho" w:hAnsi="Times New Roman" w:cs="Times New Roman"/>
          <w:iCs w:val="0"/>
          <w:kern w:val="0"/>
          <w:lang w:val="en-GB"/>
        </w:rPr>
      </w:pPr>
      <w:r w:rsidRPr="00023D9F">
        <w:rPr>
          <w:rFonts w:ascii="Times New Roman" w:eastAsiaTheme="minorEastAsia" w:hAnsi="Times New Roman" w:cs="Times New Roman"/>
          <w:vertAlign w:val="superscript"/>
        </w:rPr>
        <w:t>5</w:t>
      </w:r>
      <w:r w:rsidRPr="00023D9F">
        <w:rPr>
          <w:rFonts w:ascii="Times New Roman" w:eastAsia="MS Mincho" w:hAnsi="Times New Roman" w:cs="Times New Roman"/>
          <w:iCs w:val="0"/>
          <w:kern w:val="0"/>
          <w:lang w:val="en-GB"/>
        </w:rPr>
        <w:t>Department of Physics, University of Ulsan, Ulsan 44610, Republic of Korea</w:t>
      </w:r>
    </w:p>
    <w:p w14:paraId="3CA966B3" w14:textId="77777777" w:rsidR="00E35ED2" w:rsidRPr="00F5503B" w:rsidRDefault="00E35ED2" w:rsidP="00E35ED2">
      <w:pPr>
        <w:wordWrap/>
        <w:spacing w:line="480" w:lineRule="auto"/>
        <w:rPr>
          <w:rFonts w:ascii="Times New Roman" w:hAnsi="Times New Roman" w:cs="Times New Roman"/>
          <w:i/>
          <w:szCs w:val="20"/>
        </w:rPr>
      </w:pPr>
      <w:r w:rsidRPr="00023D9F">
        <w:rPr>
          <w:rFonts w:ascii="Times New Roman" w:hAnsi="Times New Roman" w:cs="Times New Roman"/>
          <w:i/>
          <w:szCs w:val="20"/>
          <w:vertAlign w:val="superscript"/>
        </w:rPr>
        <w:t>6</w:t>
      </w:r>
      <w:r w:rsidRPr="00023D9F">
        <w:rPr>
          <w:rFonts w:ascii="Times New Roman" w:hAnsi="Times New Roman" w:cs="Times New Roman"/>
          <w:i/>
          <w:szCs w:val="20"/>
        </w:rPr>
        <w:t xml:space="preserve">Graduate School of </w:t>
      </w:r>
      <w:r w:rsidRPr="00F5503B">
        <w:rPr>
          <w:rFonts w:ascii="Times New Roman" w:hAnsi="Times New Roman" w:cs="Times New Roman"/>
          <w:i/>
          <w:szCs w:val="20"/>
        </w:rPr>
        <w:t>Quantum Science and Technology, KAIST, Daejeon</w:t>
      </w:r>
      <w:r>
        <w:rPr>
          <w:rFonts w:ascii="Times New Roman" w:hAnsi="Times New Roman" w:cs="Times New Roman"/>
          <w:i/>
          <w:szCs w:val="20"/>
        </w:rPr>
        <w:t xml:space="preserve"> 34141</w:t>
      </w:r>
      <w:r w:rsidRPr="00F5503B">
        <w:rPr>
          <w:rFonts w:ascii="Times New Roman" w:hAnsi="Times New Roman" w:cs="Times New Roman"/>
          <w:i/>
          <w:szCs w:val="20"/>
        </w:rPr>
        <w:t>, Republic of Korea</w:t>
      </w:r>
    </w:p>
    <w:p w14:paraId="49D5A67C" w14:textId="77777777" w:rsidR="00E35ED2" w:rsidRPr="00F5503B" w:rsidRDefault="00E35ED2" w:rsidP="00E35ED2">
      <w:pPr>
        <w:widowControl/>
        <w:wordWrap/>
        <w:autoSpaceDE/>
        <w:autoSpaceDN/>
        <w:spacing w:line="480" w:lineRule="auto"/>
        <w:jc w:val="left"/>
        <w:rPr>
          <w:rFonts w:ascii="Times New Roman" w:eastAsia="맑은 고딕" w:hAnsi="Times New Roman" w:cs="Times New Roman"/>
          <w:bCs/>
          <w:kern w:val="0"/>
          <w:sz w:val="22"/>
        </w:rPr>
      </w:pPr>
    </w:p>
    <w:p w14:paraId="2460CB80" w14:textId="1EAEECB5" w:rsidR="00E35ED2" w:rsidRPr="00F5503B" w:rsidRDefault="009325DA" w:rsidP="00E35ED2">
      <w:pPr>
        <w:widowControl/>
        <w:wordWrap/>
        <w:autoSpaceDE/>
        <w:autoSpaceDN/>
        <w:spacing w:line="480" w:lineRule="auto"/>
        <w:jc w:val="left"/>
        <w:rPr>
          <w:rFonts w:ascii="Times New Roman" w:eastAsia="맑은 고딕" w:hAnsi="Times New Roman" w:cs="Times New Roman"/>
          <w:bCs/>
          <w:kern w:val="0"/>
          <w:sz w:val="22"/>
          <w:lang w:val="en-GB"/>
        </w:rPr>
      </w:pPr>
      <w:r w:rsidRPr="009325DA">
        <w:rPr>
          <w:rFonts w:ascii="Times New Roman" w:hAnsi="Times New Roman" w:cs="Times New Roman"/>
          <w:sz w:val="22"/>
        </w:rPr>
        <w:t>†</w:t>
      </w:r>
      <w:r w:rsidR="00E35ED2" w:rsidRPr="009325DA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 xml:space="preserve"> Correspondence</w:t>
      </w:r>
      <w:r w:rsidR="00E35ED2" w:rsidRPr="00F5503B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 xml:space="preserve"> to: </w:t>
      </w:r>
      <w:hyperlink r:id="rId8" w:history="1">
        <w:r w:rsidR="00E35ED2" w:rsidRPr="00F75B35">
          <w:rPr>
            <w:rStyle w:val="a4"/>
            <w:rFonts w:ascii="Times New Roman" w:eastAsia="맑은 고딕" w:hAnsi="Times New Roman" w:cs="Times New Roman"/>
            <w:kern w:val="0"/>
            <w:sz w:val="22"/>
            <w:lang w:val="en-GB"/>
          </w:rPr>
          <w:t>kwmoon@kriss.re.kr</w:t>
        </w:r>
      </w:hyperlink>
      <w:r w:rsidR="00E35ED2" w:rsidRPr="006A4696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>,</w:t>
      </w:r>
      <w:r w:rsidR="00E35ED2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 xml:space="preserve"> </w:t>
      </w:r>
      <w:hyperlink r:id="rId9" w:history="1">
        <w:r w:rsidR="00E35ED2" w:rsidRPr="00F75B35">
          <w:rPr>
            <w:rStyle w:val="a4"/>
            <w:rFonts w:ascii="Times New Roman" w:eastAsia="맑은 고딕" w:hAnsi="Times New Roman" w:cs="Times New Roman"/>
            <w:kern w:val="0"/>
            <w:sz w:val="22"/>
            <w:lang w:val="en-GB"/>
          </w:rPr>
          <w:t>sanghoon.kim@ulsan.ac.kr</w:t>
        </w:r>
      </w:hyperlink>
      <w:r w:rsidR="00E35ED2" w:rsidRPr="006A4696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>,</w:t>
      </w:r>
      <w:r w:rsidR="00E35ED2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 xml:space="preserve"> </w:t>
      </w:r>
      <w:hyperlink r:id="rId10" w:history="1">
        <w:r w:rsidR="00E35ED2" w:rsidRPr="00F75B35">
          <w:rPr>
            <w:rStyle w:val="a4"/>
            <w:rFonts w:ascii="Times New Roman" w:eastAsia="맑은 고딕" w:hAnsi="Times New Roman" w:cs="Times New Roman"/>
            <w:kern w:val="0"/>
            <w:sz w:val="22"/>
            <w:lang w:val="en-GB"/>
          </w:rPr>
          <w:t>sekwonkim@kaist.ac.kr</w:t>
        </w:r>
      </w:hyperlink>
      <w:r w:rsidR="00E35ED2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 xml:space="preserve">, </w:t>
      </w:r>
      <w:hyperlink r:id="rId11" w:history="1">
        <w:r w:rsidR="00E35ED2" w:rsidRPr="00F5503B">
          <w:rPr>
            <w:rFonts w:ascii="Times New Roman" w:eastAsia="맑은 고딕" w:hAnsi="Times New Roman" w:cs="Times New Roman"/>
            <w:bCs/>
            <w:color w:val="0563C1"/>
            <w:kern w:val="0"/>
            <w:sz w:val="22"/>
            <w:u w:val="single"/>
            <w:lang w:val="en-GB"/>
          </w:rPr>
          <w:t>kabjin@kaist.ac.kr</w:t>
        </w:r>
      </w:hyperlink>
      <w:r w:rsidR="00E35ED2" w:rsidRPr="00F5503B">
        <w:rPr>
          <w:rFonts w:ascii="Times New Roman" w:eastAsia="맑은 고딕" w:hAnsi="Times New Roman" w:cs="Times New Roman"/>
          <w:bCs/>
          <w:kern w:val="0"/>
          <w:sz w:val="22"/>
          <w:lang w:val="en-GB"/>
        </w:rPr>
        <w:t xml:space="preserve"> </w:t>
      </w:r>
    </w:p>
    <w:p w14:paraId="5E04578D" w14:textId="77777777" w:rsidR="00502B41" w:rsidRPr="00E35ED2" w:rsidRDefault="00502B41" w:rsidP="00502B41">
      <w:pPr>
        <w:pStyle w:val="abs"/>
        <w:rPr>
          <w:lang w:eastAsia="ko-KR"/>
        </w:rPr>
      </w:pPr>
    </w:p>
    <w:p w14:paraId="2A9F4B5B" w14:textId="0BBF02AB" w:rsidR="00EB1F49" w:rsidRPr="00B548FB" w:rsidRDefault="001768B8" w:rsidP="001768B8">
      <w:pPr>
        <w:pStyle w:val="p"/>
        <w:ind w:firstLine="0"/>
        <w:outlineLvl w:val="0"/>
        <w:rPr>
          <w:b/>
          <w:szCs w:val="24"/>
          <w:lang w:eastAsia="ko-KR"/>
        </w:rPr>
      </w:pPr>
      <w:r w:rsidRPr="00B548FB">
        <w:rPr>
          <w:b/>
          <w:szCs w:val="24"/>
          <w:lang w:eastAsia="ko-KR"/>
        </w:rPr>
        <w:t>The PDF file includes:</w:t>
      </w:r>
    </w:p>
    <w:p w14:paraId="0F055B3E" w14:textId="0A596D7B" w:rsidR="001768B8" w:rsidRPr="00B548FB" w:rsidRDefault="001768B8" w:rsidP="00B548FB">
      <w:pPr>
        <w:pStyle w:val="p"/>
        <w:spacing w:after="240" w:line="240" w:lineRule="auto"/>
        <w:rPr>
          <w:szCs w:val="24"/>
          <w:lang w:eastAsia="ko-KR"/>
        </w:rPr>
      </w:pPr>
      <w:r w:rsidRPr="00B548FB">
        <w:rPr>
          <w:szCs w:val="24"/>
          <w:lang w:eastAsia="ko-KR"/>
        </w:rPr>
        <w:t xml:space="preserve">Supplementary </w:t>
      </w:r>
      <w:r w:rsidR="00F022F5">
        <w:rPr>
          <w:rFonts w:hint="eastAsia"/>
          <w:szCs w:val="24"/>
          <w:lang w:eastAsia="ko-KR"/>
        </w:rPr>
        <w:t>Fig</w:t>
      </w:r>
      <w:r w:rsidR="00025AEB">
        <w:rPr>
          <w:rFonts w:hint="eastAsia"/>
          <w:szCs w:val="24"/>
          <w:lang w:eastAsia="ko-KR"/>
        </w:rPr>
        <w:t>ures</w:t>
      </w:r>
      <w:r w:rsidR="00F022F5">
        <w:rPr>
          <w:rFonts w:hint="eastAsia"/>
          <w:szCs w:val="24"/>
          <w:lang w:eastAsia="ko-KR"/>
        </w:rPr>
        <w:t xml:space="preserve"> </w:t>
      </w:r>
      <w:r w:rsidR="00D6798C">
        <w:rPr>
          <w:rFonts w:hint="eastAsia"/>
          <w:szCs w:val="24"/>
          <w:lang w:eastAsia="ko-KR"/>
        </w:rPr>
        <w:t>1 to 4</w:t>
      </w:r>
    </w:p>
    <w:p w14:paraId="7EEBE3A3" w14:textId="301A0D0A" w:rsidR="00946A77" w:rsidRPr="00666277" w:rsidRDefault="00F54796" w:rsidP="005C34F5">
      <w:pPr>
        <w:pStyle w:val="p"/>
        <w:spacing w:after="240" w:line="360" w:lineRule="auto"/>
        <w:rPr>
          <w:szCs w:val="24"/>
          <w:lang w:eastAsia="ko-KR"/>
        </w:rPr>
      </w:pPr>
      <w:r w:rsidRPr="00666277">
        <w:rPr>
          <w:rFonts w:hint="eastAsia"/>
          <w:szCs w:val="24"/>
          <w:lang w:eastAsia="ko-KR"/>
        </w:rPr>
        <w:t>Captions for supplementary movies</w:t>
      </w:r>
    </w:p>
    <w:p w14:paraId="3A1CE707" w14:textId="40BF1DED" w:rsidR="001768B8" w:rsidRPr="00B548FB" w:rsidRDefault="001768B8" w:rsidP="001768B8">
      <w:pPr>
        <w:pStyle w:val="p"/>
        <w:spacing w:after="240" w:line="360" w:lineRule="auto"/>
        <w:ind w:firstLine="0"/>
        <w:rPr>
          <w:b/>
          <w:szCs w:val="24"/>
          <w:lang w:eastAsia="ko-KR"/>
        </w:rPr>
      </w:pPr>
      <w:r w:rsidRPr="00B548FB">
        <w:rPr>
          <w:b/>
          <w:szCs w:val="24"/>
          <w:lang w:eastAsia="ko-KR"/>
        </w:rPr>
        <w:t>Other Supplementary Material for this manuscript includes the following:</w:t>
      </w:r>
    </w:p>
    <w:p w14:paraId="1A664A6E" w14:textId="14515016" w:rsidR="001768B8" w:rsidRPr="00B548FB" w:rsidRDefault="00167246" w:rsidP="001768B8">
      <w:pPr>
        <w:pStyle w:val="p"/>
        <w:spacing w:after="240" w:line="360" w:lineRule="auto"/>
        <w:rPr>
          <w:szCs w:val="24"/>
          <w:lang w:eastAsia="ko-KR"/>
        </w:rPr>
      </w:pPr>
      <w:r>
        <w:rPr>
          <w:rFonts w:hint="eastAsia"/>
          <w:szCs w:val="24"/>
          <w:lang w:eastAsia="ko-KR"/>
        </w:rPr>
        <w:t>Supplementary Movies</w:t>
      </w:r>
      <w:r w:rsidR="001768B8" w:rsidRPr="00B548FB">
        <w:rPr>
          <w:szCs w:val="24"/>
          <w:lang w:eastAsia="ko-KR"/>
        </w:rPr>
        <w:t xml:space="preserve"> S1 to S</w:t>
      </w:r>
      <w:r w:rsidR="00200DFD">
        <w:rPr>
          <w:szCs w:val="24"/>
          <w:lang w:eastAsia="ko-KR"/>
        </w:rPr>
        <w:t>3</w:t>
      </w:r>
    </w:p>
    <w:p w14:paraId="7C0D93CA" w14:textId="77777777" w:rsidR="000354B1" w:rsidRPr="000354B1" w:rsidRDefault="000354B1" w:rsidP="00760284">
      <w:pPr>
        <w:pStyle w:val="p"/>
        <w:spacing w:after="0" w:line="360" w:lineRule="auto"/>
        <w:ind w:firstLine="0"/>
        <w:rPr>
          <w:sz w:val="28"/>
          <w:szCs w:val="28"/>
          <w:lang w:eastAsia="ko-KR"/>
        </w:rPr>
      </w:pPr>
    </w:p>
    <w:p w14:paraId="5389AE15" w14:textId="52C009D2" w:rsidR="00DB5953" w:rsidRDefault="0073420B" w:rsidP="00D82D81">
      <w:pPr>
        <w:pStyle w:val="p"/>
        <w:numPr>
          <w:ilvl w:val="0"/>
          <w:numId w:val="2"/>
        </w:numPr>
        <w:spacing w:after="120" w:line="480" w:lineRule="auto"/>
        <w:ind w:firstLine="0"/>
        <w:outlineLvl w:val="0"/>
        <w:rPr>
          <w:sz w:val="22"/>
        </w:rPr>
      </w:pPr>
      <w:r w:rsidRPr="00300142">
        <w:br w:type="page"/>
      </w:r>
    </w:p>
    <w:p w14:paraId="1DDED51A" w14:textId="786956E4" w:rsidR="004B706F" w:rsidRDefault="00E87F34" w:rsidP="00B634C1">
      <w:pPr>
        <w:pStyle w:val="p"/>
        <w:spacing w:after="120" w:line="480" w:lineRule="auto"/>
        <w:ind w:firstLine="0"/>
        <w:outlineLvl w:val="0"/>
        <w:rPr>
          <w:b/>
          <w:sz w:val="26"/>
          <w:szCs w:val="26"/>
          <w:lang w:eastAsia="ko-KR"/>
        </w:rPr>
      </w:pPr>
      <w:r>
        <w:rPr>
          <w:b/>
          <w:sz w:val="26"/>
          <w:szCs w:val="26"/>
          <w:lang w:eastAsia="ko-KR"/>
        </w:rPr>
        <w:lastRenderedPageBreak/>
        <w:t>Supplementary figures</w:t>
      </w:r>
    </w:p>
    <w:p w14:paraId="143212E7" w14:textId="3D57F620" w:rsidR="00857FFC" w:rsidRDefault="00857FFC" w:rsidP="00B634C1">
      <w:pPr>
        <w:pStyle w:val="p"/>
        <w:spacing w:after="120" w:line="480" w:lineRule="auto"/>
        <w:ind w:firstLine="0"/>
        <w:outlineLvl w:val="0"/>
        <w:rPr>
          <w:b/>
          <w:sz w:val="26"/>
          <w:szCs w:val="26"/>
          <w:lang w:eastAsia="ko-KR"/>
        </w:rPr>
      </w:pPr>
      <w:r w:rsidRPr="00857FFC">
        <w:rPr>
          <w:b/>
          <w:noProof/>
          <w:sz w:val="26"/>
          <w:szCs w:val="26"/>
          <w:lang w:eastAsia="ko-KR"/>
        </w:rPr>
        <w:drawing>
          <wp:inline distT="0" distB="0" distL="0" distR="0" wp14:anchorId="7289F693" wp14:editId="181198CD">
            <wp:extent cx="5731510" cy="4947713"/>
            <wp:effectExtent l="0" t="0" r="2540" b="571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7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23C19" w14:textId="67A841DF" w:rsidR="00857FFC" w:rsidRDefault="00857FFC" w:rsidP="00857FFC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Cs/>
          <w:sz w:val="22"/>
        </w:rPr>
      </w:pPr>
      <w:r w:rsidRPr="002A4FAC">
        <w:rPr>
          <w:rFonts w:ascii="Times New Roman" w:hAnsi="Times New Roman" w:cs="Times New Roman"/>
          <w:b/>
          <w:bCs/>
          <w:sz w:val="22"/>
        </w:rPr>
        <w:t xml:space="preserve">Fig. </w:t>
      </w:r>
      <w:r>
        <w:rPr>
          <w:rFonts w:ascii="Times New Roman" w:hAnsi="Times New Roman" w:cs="Times New Roman"/>
          <w:b/>
          <w:bCs/>
          <w:sz w:val="22"/>
        </w:rPr>
        <w:t>S</w:t>
      </w:r>
      <w:r w:rsidR="004F0122">
        <w:rPr>
          <w:rFonts w:ascii="Times New Roman" w:hAnsi="Times New Roman" w:cs="Times New Roman"/>
          <w:b/>
          <w:bCs/>
          <w:sz w:val="22"/>
        </w:rPr>
        <w:t>1</w:t>
      </w:r>
      <w:r w:rsidRPr="002A4FAC">
        <w:rPr>
          <w:rFonts w:ascii="Times New Roman" w:hAnsi="Times New Roman" w:cs="Times New Roman"/>
          <w:b/>
          <w:bCs/>
          <w:sz w:val="22"/>
        </w:rPr>
        <w:t xml:space="preserve">. </w:t>
      </w:r>
      <w:r w:rsidRPr="001F1455">
        <w:rPr>
          <w:rFonts w:ascii="Times New Roman" w:hAnsi="Times New Roman" w:cs="Times New Roman"/>
          <w:b/>
          <w:bCs/>
          <w:sz w:val="22"/>
        </w:rPr>
        <w:t>Formation of Domain Walls in Rectangular and Trapezoidal Devices</w:t>
      </w:r>
      <w:r w:rsidR="005E7641">
        <w:rPr>
          <w:rFonts w:ascii="Times New Roman" w:hAnsi="Times New Roman" w:cs="Times New Roman" w:hint="eastAsia"/>
          <w:b/>
          <w:bCs/>
          <w:sz w:val="22"/>
        </w:rPr>
        <w:t>.</w:t>
      </w:r>
      <w:r w:rsidRPr="001145BA">
        <w:rPr>
          <w:rFonts w:ascii="Times New Roman" w:hAnsi="Times New Roman" w:cs="Times New Roman"/>
          <w:b/>
          <w:bCs/>
          <w:sz w:val="22"/>
        </w:rPr>
        <w:t xml:space="preserve"> </w:t>
      </w:r>
      <w:r w:rsidR="00AF2600">
        <w:rPr>
          <w:rFonts w:ascii="Times New Roman" w:hAnsi="Times New Roman" w:cs="Times New Roman" w:hint="eastAsia"/>
          <w:b/>
          <w:bCs/>
          <w:sz w:val="22"/>
        </w:rPr>
        <w:t>a-c</w:t>
      </w:r>
      <w:r w:rsidR="00AF2600" w:rsidRPr="00AF2600">
        <w:rPr>
          <w:rFonts w:ascii="Times New Roman" w:hAnsi="Times New Roman" w:cs="Times New Roman" w:hint="eastAsia"/>
          <w:sz w:val="22"/>
        </w:rPr>
        <w:t>,</w:t>
      </w:r>
      <w:r w:rsidRPr="00A12667">
        <w:rPr>
          <w:rFonts w:ascii="Times New Roman" w:hAnsi="Times New Roman" w:cs="Times New Roman"/>
          <w:bCs/>
          <w:sz w:val="22"/>
        </w:rPr>
        <w:t xml:space="preserve"> Schematics illustrating domain configurations in a rectangular device: A diagonal domain pattern forms when a transverse field</w:t>
      </w:r>
      <w:r w:rsidR="0047623A">
        <w:rPr>
          <w:rFonts w:ascii="Times New Roman" w:hAnsi="Times New Roman" w:cs="Times New Roman"/>
          <w:bCs/>
          <w:sz w:val="22"/>
        </w:rPr>
        <w:t xml:space="preserve"> pulse</w:t>
      </w:r>
      <w:r w:rsidRPr="00A12667">
        <w:rPr>
          <w:rFonts w:ascii="Times New Roman" w:hAnsi="Times New Roman" w:cs="Times New Roman"/>
          <w:bCs/>
          <w:sz w:val="22"/>
        </w:rPr>
        <w:t xml:space="preserve"> (</w:t>
      </w:r>
      <m:oMath>
        <m:sSubSup>
          <m:sSubSupPr>
            <m:ctrlPr>
              <w:rPr>
                <w:rFonts w:ascii="Cambria Math" w:eastAsia="STIXMath-Regular" w:hAnsi="Cambria Math" w:cs="Times New Roman"/>
                <w:kern w:val="0"/>
                <w:sz w:val="22"/>
              </w:rPr>
            </m:ctrlPr>
          </m:sSubSupPr>
          <m:e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H</m:t>
            </m:r>
          </m:e>
          <m:sub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x</m:t>
            </m:r>
          </m:sub>
          <m:sup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ini</m:t>
            </m:r>
          </m:sup>
        </m:sSubSup>
      </m:oMath>
      <w:r w:rsidRPr="00A12667">
        <w:rPr>
          <w:rFonts w:ascii="Times New Roman" w:hAnsi="Times New Roman" w:cs="Times New Roman"/>
          <w:bCs/>
          <w:sz w:val="22"/>
        </w:rPr>
        <w:t xml:space="preserve">) is applied. </w:t>
      </w:r>
      <w:r w:rsidR="00746920" w:rsidRPr="00746920">
        <w:rPr>
          <w:rFonts w:ascii="Times New Roman" w:hAnsi="Times New Roman" w:cs="Times New Roman" w:hint="eastAsia"/>
          <w:b/>
          <w:sz w:val="22"/>
        </w:rPr>
        <w:t>d</w:t>
      </w:r>
      <w:r w:rsidR="00746920">
        <w:rPr>
          <w:rFonts w:ascii="Times New Roman" w:hAnsi="Times New Roman" w:cs="Times New Roman" w:hint="eastAsia"/>
          <w:bCs/>
          <w:sz w:val="22"/>
        </w:rPr>
        <w:t>,</w:t>
      </w:r>
      <w:r w:rsidRPr="00A12667">
        <w:rPr>
          <w:rFonts w:ascii="Times New Roman" w:hAnsi="Times New Roman" w:cs="Times New Roman"/>
          <w:bCs/>
          <w:sz w:val="22"/>
        </w:rPr>
        <w:t xml:space="preserve"> L-MOKE image</w:t>
      </w:r>
      <w:r>
        <w:rPr>
          <w:rFonts w:ascii="Times New Roman" w:hAnsi="Times New Roman" w:cs="Times New Roman" w:hint="eastAsia"/>
          <w:bCs/>
          <w:sz w:val="22"/>
        </w:rPr>
        <w:t xml:space="preserve"> </w:t>
      </w:r>
      <w:r w:rsidRPr="00A12667">
        <w:rPr>
          <w:rFonts w:ascii="Times New Roman" w:hAnsi="Times New Roman" w:cs="Times New Roman"/>
          <w:bCs/>
          <w:sz w:val="22"/>
        </w:rPr>
        <w:t xml:space="preserve">showing the resulting domain configuration in a rectangular device after the transverse field is removed. </w:t>
      </w:r>
      <w:r w:rsidR="001B5DC6" w:rsidRPr="001B5DC6">
        <w:rPr>
          <w:rFonts w:ascii="Times New Roman" w:hAnsi="Times New Roman" w:cs="Times New Roman" w:hint="eastAsia"/>
          <w:b/>
          <w:sz w:val="22"/>
        </w:rPr>
        <w:t>e-g</w:t>
      </w:r>
      <w:r w:rsidR="001B5DC6">
        <w:rPr>
          <w:rFonts w:ascii="Times New Roman" w:hAnsi="Times New Roman" w:cs="Times New Roman" w:hint="eastAsia"/>
          <w:bCs/>
          <w:sz w:val="22"/>
        </w:rPr>
        <w:t>,</w:t>
      </w:r>
      <w:r w:rsidRPr="00A12667">
        <w:rPr>
          <w:rFonts w:ascii="Times New Roman" w:hAnsi="Times New Roman" w:cs="Times New Roman"/>
          <w:bCs/>
          <w:sz w:val="22"/>
        </w:rPr>
        <w:t xml:space="preserve"> Schematics depicting domain configurations in a trapezoidal device: A central domain wall (DW) can be reliably formed due to the geometry's influence. </w:t>
      </w:r>
      <w:r w:rsidR="00812417" w:rsidRPr="00812417">
        <w:rPr>
          <w:rFonts w:ascii="Times New Roman" w:hAnsi="Times New Roman" w:cs="Times New Roman" w:hint="eastAsia"/>
          <w:b/>
          <w:sz w:val="22"/>
        </w:rPr>
        <w:t>h</w:t>
      </w:r>
      <w:r w:rsidR="00812417">
        <w:rPr>
          <w:rFonts w:ascii="Times New Roman" w:hAnsi="Times New Roman" w:cs="Times New Roman" w:hint="eastAsia"/>
          <w:bCs/>
          <w:sz w:val="22"/>
        </w:rPr>
        <w:t>,</w:t>
      </w:r>
      <w:r w:rsidRPr="00A12667">
        <w:rPr>
          <w:rFonts w:ascii="Times New Roman" w:hAnsi="Times New Roman" w:cs="Times New Roman"/>
          <w:bCs/>
          <w:sz w:val="22"/>
        </w:rPr>
        <w:t xml:space="preserve"> L-MOKE image</w:t>
      </w:r>
      <w:r>
        <w:rPr>
          <w:rFonts w:ascii="Times New Roman" w:hAnsi="Times New Roman" w:cs="Times New Roman" w:hint="eastAsia"/>
          <w:bCs/>
          <w:sz w:val="22"/>
        </w:rPr>
        <w:t xml:space="preserve"> </w:t>
      </w:r>
      <w:r w:rsidRPr="00A12667">
        <w:rPr>
          <w:rFonts w:ascii="Times New Roman" w:hAnsi="Times New Roman" w:cs="Times New Roman"/>
          <w:bCs/>
          <w:sz w:val="22"/>
        </w:rPr>
        <w:t xml:space="preserve">displaying a well-defined central DW in the trapezoidal device after </w:t>
      </w:r>
      <w:r w:rsidR="002F7B2B">
        <w:rPr>
          <w:rFonts w:ascii="Times New Roman" w:hAnsi="Times New Roman" w:cs="Times New Roman"/>
          <w:bCs/>
          <w:sz w:val="22"/>
        </w:rPr>
        <w:t xml:space="preserve">a </w:t>
      </w:r>
      <w:r w:rsidRPr="00A12667">
        <w:rPr>
          <w:rFonts w:ascii="Times New Roman" w:hAnsi="Times New Roman" w:cs="Times New Roman"/>
          <w:bCs/>
          <w:sz w:val="22"/>
        </w:rPr>
        <w:t xml:space="preserve">transverse field </w:t>
      </w:r>
      <w:r w:rsidR="00065C84">
        <w:rPr>
          <w:rFonts w:ascii="Times New Roman" w:hAnsi="Times New Roman" w:cs="Times New Roman"/>
          <w:bCs/>
          <w:sz w:val="22"/>
        </w:rPr>
        <w:t>pulse</w:t>
      </w:r>
      <w:r w:rsidRPr="00A12667">
        <w:rPr>
          <w:rFonts w:ascii="Times New Roman" w:hAnsi="Times New Roman" w:cs="Times New Roman"/>
          <w:bCs/>
          <w:sz w:val="22"/>
        </w:rPr>
        <w:t>.</w:t>
      </w:r>
    </w:p>
    <w:p w14:paraId="422320E8" w14:textId="77777777" w:rsidR="00857FFC" w:rsidRPr="00857FFC" w:rsidRDefault="00857FFC" w:rsidP="00B634C1">
      <w:pPr>
        <w:pStyle w:val="p"/>
        <w:spacing w:after="120" w:line="480" w:lineRule="auto"/>
        <w:ind w:firstLine="0"/>
        <w:outlineLvl w:val="0"/>
        <w:rPr>
          <w:b/>
          <w:sz w:val="26"/>
          <w:szCs w:val="26"/>
          <w:lang w:val="en-US" w:eastAsia="ko-KR"/>
        </w:rPr>
      </w:pPr>
    </w:p>
    <w:p w14:paraId="71D06672" w14:textId="145DFEDE" w:rsidR="004B706F" w:rsidRDefault="003974F8" w:rsidP="00533609">
      <w:pPr>
        <w:widowControl/>
        <w:wordWrap/>
        <w:autoSpaceDE/>
        <w:autoSpaceDN/>
        <w:spacing w:line="480" w:lineRule="auto"/>
        <w:jc w:val="center"/>
        <w:rPr>
          <w:rFonts w:ascii="Times New Roman" w:eastAsia="맑은 고딕" w:hAnsi="Times New Roman" w:cs="Times New Roman"/>
          <w:b/>
          <w:iCs/>
          <w:kern w:val="0"/>
          <w:sz w:val="26"/>
          <w:szCs w:val="26"/>
          <w:lang w:val="en-GB"/>
        </w:rPr>
      </w:pPr>
      <w:r w:rsidRPr="003974F8">
        <w:rPr>
          <w:rFonts w:ascii="Times New Roman" w:eastAsia="맑은 고딕" w:hAnsi="Times New Roman" w:cs="Times New Roman"/>
          <w:b/>
          <w:iCs/>
          <w:noProof/>
          <w:kern w:val="0"/>
          <w:sz w:val="26"/>
          <w:szCs w:val="26"/>
          <w:lang w:val="en-GB"/>
        </w:rPr>
        <w:lastRenderedPageBreak/>
        <w:drawing>
          <wp:inline distT="0" distB="0" distL="0" distR="0" wp14:anchorId="75075486" wp14:editId="3800E604">
            <wp:extent cx="5636828" cy="2226310"/>
            <wp:effectExtent l="0" t="0" r="2540" b="254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6828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8501" w14:textId="5338E225" w:rsidR="00AD0D42" w:rsidRDefault="00036725" w:rsidP="003974F8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Cs/>
          <w:sz w:val="22"/>
        </w:rPr>
      </w:pPr>
      <w:r w:rsidRPr="002A4FAC">
        <w:rPr>
          <w:rFonts w:ascii="Times New Roman" w:hAnsi="Times New Roman" w:cs="Times New Roman"/>
          <w:b/>
          <w:bCs/>
          <w:sz w:val="22"/>
        </w:rPr>
        <w:t xml:space="preserve">Fig. </w:t>
      </w:r>
      <w:r>
        <w:rPr>
          <w:rFonts w:ascii="Times New Roman" w:hAnsi="Times New Roman" w:cs="Times New Roman"/>
          <w:b/>
          <w:bCs/>
          <w:sz w:val="22"/>
        </w:rPr>
        <w:t>S</w:t>
      </w:r>
      <w:r w:rsidR="003974F8">
        <w:rPr>
          <w:rFonts w:ascii="Times New Roman" w:hAnsi="Times New Roman" w:cs="Times New Roman"/>
          <w:b/>
          <w:bCs/>
          <w:sz w:val="22"/>
        </w:rPr>
        <w:t>2</w:t>
      </w:r>
      <w:r w:rsidRPr="002A4FAC">
        <w:rPr>
          <w:rFonts w:ascii="Times New Roman" w:hAnsi="Times New Roman" w:cs="Times New Roman"/>
          <w:b/>
          <w:bCs/>
          <w:sz w:val="22"/>
        </w:rPr>
        <w:t xml:space="preserve">. </w:t>
      </w:r>
      <w:r w:rsidR="003B6A1C">
        <w:rPr>
          <w:rFonts w:ascii="Times New Roman" w:hAnsi="Times New Roman" w:cs="Times New Roman" w:hint="eastAsia"/>
          <w:b/>
          <w:bCs/>
          <w:sz w:val="22"/>
        </w:rPr>
        <w:t xml:space="preserve">L-MOKE images </w:t>
      </w:r>
      <w:r w:rsidR="00AE4710">
        <w:rPr>
          <w:rFonts w:ascii="Times New Roman" w:hAnsi="Times New Roman" w:cs="Times New Roman"/>
          <w:b/>
          <w:bCs/>
          <w:sz w:val="22"/>
        </w:rPr>
        <w:t>showing</w:t>
      </w:r>
      <w:r w:rsidR="003B6A1C">
        <w:rPr>
          <w:rFonts w:ascii="Times New Roman" w:hAnsi="Times New Roman" w:cs="Times New Roman" w:hint="eastAsia"/>
          <w:b/>
          <w:bCs/>
          <w:sz w:val="22"/>
        </w:rPr>
        <w:t xml:space="preserve"> d</w:t>
      </w:r>
      <w:r w:rsidR="00A53FA5">
        <w:rPr>
          <w:rFonts w:ascii="Times New Roman" w:hAnsi="Times New Roman" w:cs="Times New Roman" w:hint="eastAsia"/>
          <w:b/>
          <w:bCs/>
          <w:sz w:val="22"/>
        </w:rPr>
        <w:t>omain configurations observed in various device geometries</w:t>
      </w:r>
      <w:r w:rsidR="002F5AA3" w:rsidRPr="002F5AA3">
        <w:rPr>
          <w:rFonts w:ascii="Times New Roman" w:hAnsi="Times New Roman" w:cs="Times New Roman"/>
          <w:b/>
          <w:bCs/>
          <w:sz w:val="22"/>
        </w:rPr>
        <w:t xml:space="preserve">. </w:t>
      </w:r>
      <w:r w:rsidR="004D36F7">
        <w:rPr>
          <w:rFonts w:ascii="Times New Roman" w:hAnsi="Times New Roman" w:cs="Times New Roman" w:hint="eastAsia"/>
          <w:b/>
          <w:bCs/>
          <w:sz w:val="22"/>
        </w:rPr>
        <w:t>a</w:t>
      </w:r>
      <w:r w:rsidR="004D36F7" w:rsidRPr="004D36F7">
        <w:rPr>
          <w:rFonts w:ascii="Times New Roman" w:hAnsi="Times New Roman" w:cs="Times New Roman" w:hint="eastAsia"/>
          <w:sz w:val="22"/>
        </w:rPr>
        <w:t>,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Rectangular devices</w:t>
      </w:r>
      <w:r w:rsidR="00254140">
        <w:rPr>
          <w:rFonts w:ascii="Times New Roman" w:hAnsi="Times New Roman" w:cs="Times New Roman" w:hint="eastAsia"/>
          <w:bCs/>
          <w:sz w:val="22"/>
        </w:rPr>
        <w:t xml:space="preserve"> with various dimensions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. </w:t>
      </w:r>
      <w:r w:rsidR="004D36F7" w:rsidRPr="004D36F7">
        <w:rPr>
          <w:rFonts w:ascii="Times New Roman" w:hAnsi="Times New Roman" w:cs="Times New Roman" w:hint="eastAsia"/>
          <w:b/>
          <w:sz w:val="22"/>
        </w:rPr>
        <w:t>b</w:t>
      </w:r>
      <w:r w:rsidR="004D36F7">
        <w:rPr>
          <w:rFonts w:ascii="Times New Roman" w:hAnsi="Times New Roman" w:cs="Times New Roman" w:hint="eastAsia"/>
          <w:bCs/>
          <w:sz w:val="22"/>
        </w:rPr>
        <w:t>,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</w:t>
      </w:r>
      <w:r w:rsidR="00684169">
        <w:rPr>
          <w:rFonts w:ascii="Times New Roman" w:hAnsi="Times New Roman" w:cs="Times New Roman" w:hint="eastAsia"/>
          <w:bCs/>
          <w:sz w:val="22"/>
        </w:rPr>
        <w:t>Elliptical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devices. </w:t>
      </w:r>
      <w:r w:rsidR="004D36F7" w:rsidRPr="004D36F7">
        <w:rPr>
          <w:rFonts w:ascii="Times New Roman" w:hAnsi="Times New Roman" w:cs="Times New Roman" w:hint="eastAsia"/>
          <w:b/>
          <w:sz w:val="22"/>
        </w:rPr>
        <w:t>c</w:t>
      </w:r>
      <w:r w:rsidR="004D36F7">
        <w:rPr>
          <w:rFonts w:ascii="Times New Roman" w:hAnsi="Times New Roman" w:cs="Times New Roman" w:hint="eastAsia"/>
          <w:bCs/>
          <w:sz w:val="22"/>
        </w:rPr>
        <w:t>,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</w:t>
      </w:r>
      <w:r w:rsidR="00684169">
        <w:rPr>
          <w:rFonts w:ascii="Times New Roman" w:hAnsi="Times New Roman" w:cs="Times New Roman" w:hint="eastAsia"/>
          <w:bCs/>
          <w:sz w:val="22"/>
        </w:rPr>
        <w:t>Diamond</w:t>
      </w:r>
      <w:r w:rsidR="008A5D3E">
        <w:rPr>
          <w:rFonts w:ascii="Times New Roman" w:hAnsi="Times New Roman" w:cs="Times New Roman" w:hint="eastAsia"/>
          <w:bCs/>
          <w:sz w:val="22"/>
        </w:rPr>
        <w:t>-</w:t>
      </w:r>
      <w:r w:rsidR="00684169">
        <w:rPr>
          <w:rFonts w:ascii="Times New Roman" w:hAnsi="Times New Roman" w:cs="Times New Roman" w:hint="eastAsia"/>
          <w:bCs/>
          <w:sz w:val="22"/>
        </w:rPr>
        <w:t>shape</w:t>
      </w:r>
      <w:r w:rsidR="008A5D3E">
        <w:rPr>
          <w:rFonts w:ascii="Times New Roman" w:hAnsi="Times New Roman" w:cs="Times New Roman" w:hint="eastAsia"/>
          <w:bCs/>
          <w:sz w:val="22"/>
        </w:rPr>
        <w:t>d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devices. </w:t>
      </w:r>
      <w:r w:rsidR="004D36F7" w:rsidRPr="004D36F7">
        <w:rPr>
          <w:rFonts w:ascii="Times New Roman" w:hAnsi="Times New Roman" w:cs="Times New Roman" w:hint="eastAsia"/>
          <w:b/>
          <w:sz w:val="22"/>
        </w:rPr>
        <w:t>d</w:t>
      </w:r>
      <w:r w:rsidR="004D36F7">
        <w:rPr>
          <w:rFonts w:ascii="Times New Roman" w:hAnsi="Times New Roman" w:cs="Times New Roman" w:hint="eastAsia"/>
          <w:bCs/>
          <w:sz w:val="22"/>
        </w:rPr>
        <w:t>,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</w:t>
      </w:r>
      <w:r w:rsidR="00684169">
        <w:rPr>
          <w:rFonts w:ascii="Times New Roman" w:hAnsi="Times New Roman" w:cs="Times New Roman" w:hint="eastAsia"/>
          <w:bCs/>
          <w:sz w:val="22"/>
        </w:rPr>
        <w:t>Elongated hexagonal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devices. </w:t>
      </w:r>
      <w:r w:rsidR="005C7251" w:rsidRPr="005C7251">
        <w:rPr>
          <w:rFonts w:ascii="Times New Roman" w:hAnsi="Times New Roman" w:cs="Times New Roman" w:hint="eastAsia"/>
          <w:b/>
          <w:sz w:val="22"/>
        </w:rPr>
        <w:t>e</w:t>
      </w:r>
      <w:r w:rsidR="005C7251">
        <w:rPr>
          <w:rFonts w:ascii="Times New Roman" w:hAnsi="Times New Roman" w:cs="Times New Roman" w:hint="eastAsia"/>
          <w:bCs/>
          <w:sz w:val="22"/>
        </w:rPr>
        <w:t>,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</w:t>
      </w:r>
      <w:r w:rsidR="00684169">
        <w:rPr>
          <w:rFonts w:ascii="Times New Roman" w:hAnsi="Times New Roman" w:cs="Times New Roman" w:hint="eastAsia"/>
          <w:bCs/>
          <w:sz w:val="22"/>
        </w:rPr>
        <w:t>Wedged wire</w:t>
      </w:r>
      <w:r w:rsidR="00E9469D" w:rsidRPr="008C4729">
        <w:rPr>
          <w:rFonts w:ascii="Times New Roman" w:hAnsi="Times New Roman" w:cs="Times New Roman"/>
          <w:bCs/>
          <w:sz w:val="22"/>
        </w:rPr>
        <w:t xml:space="preserve"> devices. Each geometry demonstrates distinct domain formation patterns, illustrating the influence of device shape on magnetic domain configurations.</w:t>
      </w:r>
      <w:r w:rsidR="00F367E4" w:rsidRPr="00F367E4">
        <w:rPr>
          <w:rFonts w:ascii="Times New Roman" w:hAnsi="Times New Roman" w:cs="Times New Roman" w:hint="eastAsia"/>
          <w:kern w:val="0"/>
          <w:sz w:val="22"/>
        </w:rPr>
        <w:t xml:space="preserve"> </w:t>
      </w:r>
      <w:r w:rsidR="00F367E4">
        <w:rPr>
          <w:rFonts w:ascii="Times New Roman" w:hAnsi="Times New Roman" w:cs="Times New Roman" w:hint="eastAsia"/>
          <w:kern w:val="0"/>
          <w:sz w:val="22"/>
        </w:rPr>
        <w:t xml:space="preserve">The scale bar represents 10 </w:t>
      </w:r>
      <w:r w:rsidR="00F367E4" w:rsidRPr="00E448A5">
        <w:rPr>
          <w:rFonts w:ascii="Times New Roman" w:hAnsi="Times New Roman" w:cs="Times New Roman"/>
          <w:sz w:val="22"/>
        </w:rPr>
        <w:t>µm</w:t>
      </w:r>
      <w:r w:rsidR="00F367E4">
        <w:rPr>
          <w:rFonts w:ascii="Times New Roman" w:hAnsi="Times New Roman" w:cs="Times New Roman" w:hint="eastAsia"/>
          <w:sz w:val="22"/>
        </w:rPr>
        <w:t>.</w:t>
      </w:r>
    </w:p>
    <w:p w14:paraId="4F6F8822" w14:textId="7DA316E2" w:rsidR="00964270" w:rsidRDefault="00964270" w:rsidP="00036725">
      <w:pPr>
        <w:widowControl/>
        <w:wordWrap/>
        <w:autoSpaceDE/>
        <w:autoSpaceDN/>
        <w:spacing w:line="480" w:lineRule="auto"/>
        <w:rPr>
          <w:rFonts w:ascii="Times New Roman" w:eastAsia="맑은 고딕" w:hAnsi="Times New Roman" w:cs="Times New Roman"/>
          <w:b/>
          <w:iCs/>
          <w:kern w:val="0"/>
          <w:sz w:val="26"/>
          <w:szCs w:val="26"/>
        </w:rPr>
      </w:pPr>
    </w:p>
    <w:p w14:paraId="418F9A74" w14:textId="4FC7B722" w:rsidR="00EF5A3C" w:rsidRPr="00EF5A3C" w:rsidRDefault="00EF5A3C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br w:type="page"/>
      </w:r>
      <w:r>
        <w:rPr>
          <w:rFonts w:ascii="Times New Roman" w:hAnsi="Times New Roman" w:cs="Times New Roman"/>
          <w:bCs/>
          <w:noProof/>
          <w:sz w:val="22"/>
        </w:rPr>
        <w:lastRenderedPageBreak/>
        <w:drawing>
          <wp:inline distT="0" distB="0" distL="0" distR="0" wp14:anchorId="278C0E5F" wp14:editId="7E60E1C3">
            <wp:extent cx="5734050" cy="3377460"/>
            <wp:effectExtent l="0" t="0" r="0" b="0"/>
            <wp:docPr id="793279208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279208" name="그림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37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A1FBE" w14:textId="486C06D0" w:rsidR="00EF5A3C" w:rsidRDefault="00EF5A3C" w:rsidP="00EF5A3C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Cs/>
          <w:sz w:val="22"/>
        </w:rPr>
      </w:pPr>
      <w:r w:rsidRPr="002A4FAC">
        <w:rPr>
          <w:rFonts w:ascii="Times New Roman" w:hAnsi="Times New Roman" w:cs="Times New Roman"/>
          <w:b/>
          <w:bCs/>
          <w:sz w:val="22"/>
        </w:rPr>
        <w:t xml:space="preserve">Fig. </w:t>
      </w:r>
      <w:r>
        <w:rPr>
          <w:rFonts w:ascii="Times New Roman" w:hAnsi="Times New Roman" w:cs="Times New Roman"/>
          <w:b/>
          <w:bCs/>
          <w:sz w:val="22"/>
        </w:rPr>
        <w:t>S</w:t>
      </w:r>
      <w:r>
        <w:rPr>
          <w:rFonts w:ascii="Times New Roman" w:hAnsi="Times New Roman" w:cs="Times New Roman" w:hint="eastAsia"/>
          <w:b/>
          <w:bCs/>
          <w:sz w:val="22"/>
        </w:rPr>
        <w:t>3</w:t>
      </w:r>
      <w:r w:rsidRPr="002A4FAC">
        <w:rPr>
          <w:rFonts w:ascii="Times New Roman" w:hAnsi="Times New Roman" w:cs="Times New Roman"/>
          <w:b/>
          <w:bCs/>
          <w:sz w:val="22"/>
        </w:rPr>
        <w:t xml:space="preserve">. </w:t>
      </w:r>
      <w:r w:rsidR="00157F11">
        <w:rPr>
          <w:rFonts w:ascii="Times New Roman" w:hAnsi="Times New Roman" w:cs="Times New Roman" w:hint="eastAsia"/>
          <w:b/>
          <w:bCs/>
          <w:sz w:val="22"/>
        </w:rPr>
        <w:t xml:space="preserve">Current-induced injection and propagation of </w:t>
      </w:r>
      <w:proofErr w:type="spellStart"/>
      <w:r w:rsidR="00157F11">
        <w:rPr>
          <w:rFonts w:ascii="Times New Roman" w:hAnsi="Times New Roman" w:cs="Times New Roman" w:hint="eastAsia"/>
          <w:b/>
          <w:bCs/>
          <w:sz w:val="22"/>
        </w:rPr>
        <w:t>meron-antimeron</w:t>
      </w:r>
      <w:proofErr w:type="spellEnd"/>
      <w:r w:rsidR="00157F11">
        <w:rPr>
          <w:rFonts w:ascii="Times New Roman" w:hAnsi="Times New Roman" w:cs="Times New Roman" w:hint="eastAsia"/>
          <w:b/>
          <w:bCs/>
          <w:sz w:val="22"/>
        </w:rPr>
        <w:t xml:space="preserve"> pairs, with </w:t>
      </w:r>
      <w:r w:rsidR="00D02D0F">
        <w:rPr>
          <w:rFonts w:ascii="Times New Roman" w:hAnsi="Times New Roman" w:cs="Times New Roman" w:hint="eastAsia"/>
          <w:b/>
          <w:bCs/>
          <w:sz w:val="22"/>
        </w:rPr>
        <w:t xml:space="preserve">an </w:t>
      </w:r>
      <w:r w:rsidR="00157F11">
        <w:rPr>
          <w:rFonts w:ascii="Times New Roman" w:hAnsi="Times New Roman" w:cs="Times New Roman" w:hint="eastAsia"/>
          <w:b/>
          <w:bCs/>
          <w:sz w:val="22"/>
        </w:rPr>
        <w:t>opposite domain configurations and current pulses</w:t>
      </w:r>
      <w:r w:rsidR="00FA67E3">
        <w:rPr>
          <w:rFonts w:ascii="Times New Roman" w:hAnsi="Times New Roman" w:cs="Times New Roman"/>
          <w:b/>
          <w:bCs/>
          <w:sz w:val="22"/>
        </w:rPr>
        <w:t xml:space="preserve"> from those of Fig</w:t>
      </w:r>
      <w:r w:rsidR="001A735D">
        <w:rPr>
          <w:rFonts w:ascii="Times New Roman" w:hAnsi="Times New Roman" w:cs="Times New Roman"/>
          <w:b/>
          <w:bCs/>
          <w:sz w:val="22"/>
        </w:rPr>
        <w:t>s</w:t>
      </w:r>
      <w:r w:rsidR="00FA67E3">
        <w:rPr>
          <w:rFonts w:ascii="Times New Roman" w:hAnsi="Times New Roman" w:cs="Times New Roman"/>
          <w:b/>
          <w:bCs/>
          <w:sz w:val="22"/>
        </w:rPr>
        <w:t>. 3</w:t>
      </w:r>
      <w:r w:rsidR="00171464">
        <w:rPr>
          <w:rFonts w:ascii="Times New Roman" w:hAnsi="Times New Roman" w:cs="Times New Roman" w:hint="eastAsia"/>
          <w:b/>
          <w:bCs/>
          <w:sz w:val="22"/>
        </w:rPr>
        <w:t>d</w:t>
      </w:r>
      <w:r w:rsidR="001A735D">
        <w:rPr>
          <w:rFonts w:ascii="Times New Roman" w:hAnsi="Times New Roman" w:cs="Times New Roman"/>
          <w:b/>
          <w:bCs/>
          <w:sz w:val="22"/>
        </w:rPr>
        <w:t>-3</w:t>
      </w:r>
      <w:r w:rsidR="00171464">
        <w:rPr>
          <w:rFonts w:ascii="Times New Roman" w:hAnsi="Times New Roman" w:cs="Times New Roman" w:hint="eastAsia"/>
          <w:b/>
          <w:bCs/>
          <w:sz w:val="22"/>
        </w:rPr>
        <w:t>i</w:t>
      </w:r>
      <w:r>
        <w:rPr>
          <w:rFonts w:ascii="Times New Roman" w:hAnsi="Times New Roman" w:cs="Times New Roman"/>
          <w:b/>
          <w:bCs/>
          <w:sz w:val="22"/>
        </w:rPr>
        <w:t xml:space="preserve">. </w:t>
      </w:r>
      <w:r w:rsidR="00171464">
        <w:rPr>
          <w:rFonts w:ascii="Times New Roman" w:hAnsi="Times New Roman" w:cs="Times New Roman" w:hint="eastAsia"/>
          <w:b/>
          <w:bCs/>
          <w:sz w:val="22"/>
        </w:rPr>
        <w:t>a</w:t>
      </w:r>
      <w:r w:rsidR="00171464" w:rsidRPr="00171464">
        <w:rPr>
          <w:rFonts w:ascii="Times New Roman" w:hAnsi="Times New Roman" w:cs="Times New Roman" w:hint="eastAsia"/>
          <w:sz w:val="22"/>
        </w:rPr>
        <w:t>,</w:t>
      </w:r>
      <w:r w:rsidRPr="00FE1805">
        <w:rPr>
          <w:rFonts w:ascii="Times New Roman" w:hAnsi="Times New Roman" w:cs="Times New Roman"/>
          <w:bCs/>
          <w:sz w:val="22"/>
        </w:rPr>
        <w:t xml:space="preserve"> L-MOKE image</w:t>
      </w:r>
      <w:r w:rsidR="00390BC7">
        <w:rPr>
          <w:rFonts w:ascii="Times New Roman" w:hAnsi="Times New Roman" w:cs="Times New Roman" w:hint="eastAsia"/>
          <w:bCs/>
          <w:sz w:val="22"/>
        </w:rPr>
        <w:t xml:space="preserve"> showing the initial magnetization direction </w:t>
      </w:r>
      <w:r w:rsidR="00BC3C2D">
        <w:rPr>
          <w:rFonts w:ascii="Times New Roman" w:hAnsi="Times New Roman" w:cs="Times New Roman" w:hint="eastAsia"/>
          <w:bCs/>
          <w:sz w:val="22"/>
        </w:rPr>
        <w:t xml:space="preserve">after applying </w:t>
      </w:r>
      <m:oMath>
        <m:sSubSup>
          <m:sSubSupPr>
            <m:ctrlPr>
              <w:rPr>
                <w:rFonts w:ascii="Cambria Math" w:eastAsia="STIXMath-Regular" w:hAnsi="Cambria Math" w:cs="Times New Roman"/>
                <w:kern w:val="0"/>
                <w:sz w:val="22"/>
              </w:rPr>
            </m:ctrlPr>
          </m:sSubSupPr>
          <m:e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H</m:t>
            </m:r>
          </m:e>
          <m:sub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x</m:t>
            </m:r>
          </m:sub>
          <m:sup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ini</m:t>
            </m:r>
          </m:sup>
        </m:sSubSup>
        <m:r>
          <w:rPr>
            <w:rFonts w:ascii="Cambria Math" w:eastAsia="STIXMath-Regular" w:hAnsi="Cambria Math" w:cs="Times New Roman"/>
            <w:kern w:val="0"/>
            <w:sz w:val="22"/>
          </w:rPr>
          <m:t>=100</m:t>
        </m:r>
        <m:r>
          <m:rPr>
            <m:sty m:val="p"/>
          </m:rPr>
          <w:rPr>
            <w:rFonts w:ascii="Cambria Math" w:hAnsi="Cambria Math" w:cs="Times New Roman"/>
            <w:kern w:val="0"/>
            <w:sz w:val="22"/>
          </w:rPr>
          <m:t xml:space="preserve"> Oe</m:t>
        </m:r>
      </m:oMath>
      <w:r w:rsidR="00BC3C2D">
        <w:rPr>
          <w:rFonts w:ascii="Times New Roman" w:hAnsi="Times New Roman" w:cs="Times New Roman" w:hint="eastAsia"/>
          <w:kern w:val="0"/>
          <w:sz w:val="22"/>
        </w:rPr>
        <w:t xml:space="preserve"> along the </w:t>
      </w:r>
      <m:oMath>
        <m:r>
          <w:rPr>
            <w:rFonts w:ascii="Cambria Math" w:hAnsi="Cambria Math" w:cs="Times New Roman"/>
            <w:kern w:val="0"/>
            <w:sz w:val="22"/>
          </w:rPr>
          <m:t>+x</m:t>
        </m:r>
      </m:oMath>
      <w:r w:rsidR="00BC3C2D">
        <w:rPr>
          <w:rFonts w:ascii="Times New Roman" w:hAnsi="Times New Roman" w:cs="Times New Roman" w:hint="eastAsia"/>
          <w:kern w:val="0"/>
          <w:sz w:val="22"/>
        </w:rPr>
        <w:t xml:space="preserve"> direction</w:t>
      </w:r>
      <w:r w:rsidR="00667C5B">
        <w:rPr>
          <w:rFonts w:ascii="Times New Roman" w:hAnsi="Times New Roman" w:cs="Times New Roman" w:hint="eastAsia"/>
          <w:kern w:val="0"/>
          <w:sz w:val="22"/>
        </w:rPr>
        <w:t xml:space="preserve">, which is opposite configuration </w:t>
      </w:r>
      <w:r w:rsidR="003B73C8">
        <w:rPr>
          <w:rFonts w:ascii="Times New Roman" w:hAnsi="Times New Roman" w:cs="Times New Roman" w:hint="eastAsia"/>
          <w:kern w:val="0"/>
          <w:sz w:val="22"/>
        </w:rPr>
        <w:t xml:space="preserve">compared to Fig. 3 </w:t>
      </w:r>
      <w:r w:rsidR="00B13D30">
        <w:rPr>
          <w:rFonts w:ascii="Times New Roman" w:hAnsi="Times New Roman" w:cs="Times New Roman" w:hint="eastAsia"/>
          <w:kern w:val="0"/>
          <w:sz w:val="22"/>
        </w:rPr>
        <w:t xml:space="preserve">of the main text. </w:t>
      </w:r>
      <w:r w:rsidR="00841CE8" w:rsidRPr="00841CE8">
        <w:rPr>
          <w:rFonts w:ascii="Times New Roman" w:hAnsi="Times New Roman" w:cs="Times New Roman" w:hint="eastAsia"/>
          <w:b/>
          <w:bCs/>
          <w:kern w:val="0"/>
          <w:sz w:val="22"/>
        </w:rPr>
        <w:t>b-f</w:t>
      </w:r>
      <w:r w:rsidR="00841CE8">
        <w:rPr>
          <w:rFonts w:ascii="Times New Roman" w:hAnsi="Times New Roman" w:cs="Times New Roman" w:hint="eastAsia"/>
          <w:kern w:val="0"/>
          <w:sz w:val="22"/>
        </w:rPr>
        <w:t>,</w:t>
      </w:r>
      <w:r w:rsidR="00DD20D4">
        <w:rPr>
          <w:rFonts w:ascii="Times New Roman" w:hAnsi="Times New Roman" w:cs="Times New Roman" w:hint="eastAsia"/>
          <w:kern w:val="0"/>
          <w:sz w:val="22"/>
        </w:rPr>
        <w:t xml:space="preserve"> L-MOKE image sequence </w:t>
      </w:r>
      <w:r w:rsidR="003966FC">
        <w:rPr>
          <w:rFonts w:ascii="Times New Roman" w:hAnsi="Times New Roman" w:cs="Times New Roman" w:hint="eastAsia"/>
          <w:kern w:val="0"/>
          <w:sz w:val="22"/>
        </w:rPr>
        <w:t>indicat</w:t>
      </w:r>
      <w:r w:rsidR="00606644">
        <w:rPr>
          <w:rFonts w:ascii="Times New Roman" w:hAnsi="Times New Roman" w:cs="Times New Roman" w:hint="eastAsia"/>
          <w:kern w:val="0"/>
          <w:sz w:val="22"/>
        </w:rPr>
        <w:t xml:space="preserve">ing the sequential injection and propagation of </w:t>
      </w:r>
      <w:proofErr w:type="spellStart"/>
      <w:r w:rsidR="00606644">
        <w:rPr>
          <w:rFonts w:ascii="Times New Roman" w:hAnsi="Times New Roman" w:cs="Times New Roman" w:hint="eastAsia"/>
          <w:kern w:val="0"/>
          <w:sz w:val="22"/>
        </w:rPr>
        <w:t>meron-antimeron</w:t>
      </w:r>
      <w:proofErr w:type="spellEnd"/>
      <w:r w:rsidR="00606644">
        <w:rPr>
          <w:rFonts w:ascii="Times New Roman" w:hAnsi="Times New Roman" w:cs="Times New Roman" w:hint="eastAsia"/>
          <w:kern w:val="0"/>
          <w:sz w:val="22"/>
        </w:rPr>
        <w:t xml:space="preserve"> pairs under repeated current pulses.</w:t>
      </w:r>
      <w:r w:rsidR="000D201C">
        <w:rPr>
          <w:rFonts w:ascii="Times New Roman" w:hAnsi="Times New Roman" w:cs="Times New Roman" w:hint="eastAsia"/>
          <w:kern w:val="0"/>
          <w:sz w:val="22"/>
        </w:rPr>
        <w:t xml:space="preserve"> </w:t>
      </w:r>
      <w:r w:rsidR="000D201C">
        <w:rPr>
          <w:rFonts w:ascii="Times New Roman" w:hAnsi="Times New Roman" w:cs="Times New Roman"/>
          <w:kern w:val="0"/>
          <w:sz w:val="22"/>
        </w:rPr>
        <w:t>Y</w:t>
      </w:r>
      <w:r w:rsidR="000D201C">
        <w:rPr>
          <w:rFonts w:ascii="Times New Roman" w:hAnsi="Times New Roman" w:cs="Times New Roman" w:hint="eastAsia"/>
          <w:kern w:val="0"/>
          <w:sz w:val="22"/>
        </w:rPr>
        <w:t xml:space="preserve">ellow arrowheads mark the locations of </w:t>
      </w:r>
      <w:proofErr w:type="spellStart"/>
      <w:r w:rsidR="000D201C">
        <w:rPr>
          <w:rFonts w:ascii="Times New Roman" w:hAnsi="Times New Roman" w:cs="Times New Roman" w:hint="eastAsia"/>
          <w:kern w:val="0"/>
          <w:sz w:val="22"/>
        </w:rPr>
        <w:t>meron-antimeron</w:t>
      </w:r>
      <w:proofErr w:type="spellEnd"/>
      <w:r w:rsidR="000D201C">
        <w:rPr>
          <w:rFonts w:ascii="Times New Roman" w:hAnsi="Times New Roman" w:cs="Times New Roman" w:hint="eastAsia"/>
          <w:kern w:val="0"/>
          <w:sz w:val="22"/>
        </w:rPr>
        <w:t xml:space="preserve"> pairs.</w:t>
      </w:r>
      <w:r w:rsidR="00BC0601">
        <w:rPr>
          <w:rFonts w:ascii="Times New Roman" w:hAnsi="Times New Roman" w:cs="Times New Roman" w:hint="eastAsia"/>
          <w:kern w:val="0"/>
          <w:sz w:val="22"/>
        </w:rPr>
        <w:t xml:space="preserve"> The scale bar represents 10 </w:t>
      </w:r>
      <w:r w:rsidR="00BC0601" w:rsidRPr="00E448A5">
        <w:rPr>
          <w:rFonts w:ascii="Times New Roman" w:hAnsi="Times New Roman" w:cs="Times New Roman"/>
          <w:sz w:val="22"/>
        </w:rPr>
        <w:t>µm</w:t>
      </w:r>
      <w:r w:rsidR="00BC0601">
        <w:rPr>
          <w:rFonts w:ascii="Times New Roman" w:hAnsi="Times New Roman" w:cs="Times New Roman" w:hint="eastAsia"/>
          <w:sz w:val="22"/>
        </w:rPr>
        <w:t>.</w:t>
      </w:r>
    </w:p>
    <w:p w14:paraId="5384C8D5" w14:textId="77777777" w:rsidR="00A12667" w:rsidRPr="00EF5A3C" w:rsidRDefault="00A12667" w:rsidP="008C0ABF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Cs/>
          <w:sz w:val="22"/>
        </w:rPr>
      </w:pPr>
    </w:p>
    <w:p w14:paraId="288C3204" w14:textId="77777777" w:rsidR="00A12667" w:rsidRPr="00A12667" w:rsidRDefault="00A12667" w:rsidP="008C0ABF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Cs/>
          <w:sz w:val="22"/>
        </w:rPr>
      </w:pPr>
    </w:p>
    <w:p w14:paraId="14DF2A1F" w14:textId="7A98D107" w:rsidR="00017249" w:rsidRPr="00D651EA" w:rsidRDefault="00017249" w:rsidP="00017249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Cs/>
          <w:sz w:val="22"/>
        </w:rPr>
      </w:pPr>
    </w:p>
    <w:p w14:paraId="29AE6109" w14:textId="2C84E45B" w:rsidR="00017249" w:rsidRDefault="001637ED" w:rsidP="00036725">
      <w:pPr>
        <w:widowControl/>
        <w:wordWrap/>
        <w:autoSpaceDE/>
        <w:autoSpaceDN/>
        <w:spacing w:line="480" w:lineRule="auto"/>
        <w:rPr>
          <w:rFonts w:ascii="Times New Roman" w:eastAsia="맑은 고딕" w:hAnsi="Times New Roman" w:cs="Times New Roman"/>
          <w:b/>
          <w:iCs/>
          <w:kern w:val="0"/>
          <w:sz w:val="26"/>
          <w:szCs w:val="26"/>
        </w:rPr>
      </w:pPr>
      <w:r w:rsidRPr="001637ED">
        <w:rPr>
          <w:rFonts w:ascii="Times New Roman" w:eastAsia="맑은 고딕" w:hAnsi="Times New Roman" w:cs="Times New Roman"/>
          <w:b/>
          <w:iCs/>
          <w:noProof/>
          <w:kern w:val="0"/>
          <w:sz w:val="26"/>
          <w:szCs w:val="26"/>
        </w:rPr>
        <w:lastRenderedPageBreak/>
        <w:drawing>
          <wp:inline distT="0" distB="0" distL="0" distR="0" wp14:anchorId="01393A20" wp14:editId="0A47E120">
            <wp:extent cx="5662701" cy="5478921"/>
            <wp:effectExtent l="0" t="0" r="0" b="762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701" cy="5478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6912B" w14:textId="008630D0" w:rsidR="00711B42" w:rsidRDefault="00711B42" w:rsidP="00711B42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Cs/>
          <w:sz w:val="22"/>
        </w:rPr>
      </w:pPr>
      <w:r w:rsidRPr="002A4FAC">
        <w:rPr>
          <w:rFonts w:ascii="Times New Roman" w:hAnsi="Times New Roman" w:cs="Times New Roman"/>
          <w:b/>
          <w:bCs/>
          <w:sz w:val="22"/>
        </w:rPr>
        <w:t xml:space="preserve">Fig. </w:t>
      </w:r>
      <w:r>
        <w:rPr>
          <w:rFonts w:ascii="Times New Roman" w:hAnsi="Times New Roman" w:cs="Times New Roman"/>
          <w:b/>
          <w:bCs/>
          <w:sz w:val="22"/>
        </w:rPr>
        <w:t>S</w:t>
      </w:r>
      <w:r w:rsidR="00B5257D">
        <w:rPr>
          <w:rFonts w:ascii="Times New Roman" w:hAnsi="Times New Roman" w:cs="Times New Roman"/>
          <w:b/>
          <w:bCs/>
          <w:sz w:val="22"/>
        </w:rPr>
        <w:t>4</w:t>
      </w:r>
      <w:r w:rsidRPr="002A4FAC">
        <w:rPr>
          <w:rFonts w:ascii="Times New Roman" w:hAnsi="Times New Roman" w:cs="Times New Roman"/>
          <w:b/>
          <w:bCs/>
          <w:sz w:val="22"/>
        </w:rPr>
        <w:t xml:space="preserve">. </w:t>
      </w:r>
      <w:r w:rsidR="002860C9" w:rsidRPr="002860C9">
        <w:rPr>
          <w:rFonts w:ascii="Times New Roman" w:hAnsi="Times New Roman" w:cs="Times New Roman"/>
          <w:b/>
          <w:bCs/>
          <w:sz w:val="22"/>
        </w:rPr>
        <w:t xml:space="preserve">Demonstration of topological energy barriers in </w:t>
      </w:r>
      <w:proofErr w:type="spellStart"/>
      <w:r w:rsidR="002860C9" w:rsidRPr="002860C9">
        <w:rPr>
          <w:rFonts w:ascii="Times New Roman" w:hAnsi="Times New Roman" w:cs="Times New Roman"/>
          <w:b/>
          <w:bCs/>
          <w:sz w:val="22"/>
        </w:rPr>
        <w:t>meron-antimeron</w:t>
      </w:r>
      <w:proofErr w:type="spellEnd"/>
      <w:r w:rsidR="002860C9" w:rsidRPr="002860C9">
        <w:rPr>
          <w:rFonts w:ascii="Times New Roman" w:hAnsi="Times New Roman" w:cs="Times New Roman"/>
          <w:b/>
          <w:bCs/>
          <w:sz w:val="22"/>
        </w:rPr>
        <w:t xml:space="preserve"> pair annihilation</w:t>
      </w:r>
      <w:r w:rsidR="00B30873">
        <w:rPr>
          <w:rFonts w:ascii="Times New Roman" w:hAnsi="Times New Roman" w:cs="Times New Roman" w:hint="eastAsia"/>
          <w:b/>
          <w:bCs/>
          <w:sz w:val="22"/>
        </w:rPr>
        <w:t xml:space="preserve"> with opposite </w:t>
      </w:r>
      <w:r w:rsidR="006A41C3">
        <w:rPr>
          <w:rFonts w:ascii="Times New Roman" w:hAnsi="Times New Roman" w:cs="Times New Roman" w:hint="eastAsia"/>
          <w:b/>
          <w:bCs/>
          <w:sz w:val="22"/>
        </w:rPr>
        <w:t xml:space="preserve">domain </w:t>
      </w:r>
      <w:r w:rsidR="00B30873">
        <w:rPr>
          <w:rFonts w:ascii="Times New Roman" w:hAnsi="Times New Roman" w:cs="Times New Roman" w:hint="eastAsia"/>
          <w:b/>
          <w:bCs/>
          <w:sz w:val="22"/>
        </w:rPr>
        <w:t>configurations</w:t>
      </w:r>
      <w:r w:rsidR="009F027E">
        <w:rPr>
          <w:rFonts w:ascii="Times New Roman" w:hAnsi="Times New Roman" w:cs="Times New Roman"/>
          <w:b/>
          <w:bCs/>
          <w:sz w:val="22"/>
        </w:rPr>
        <w:t xml:space="preserve">. </w:t>
      </w:r>
      <w:r w:rsidR="00984AB8">
        <w:rPr>
          <w:rFonts w:ascii="Times New Roman" w:hAnsi="Times New Roman" w:cs="Times New Roman" w:hint="eastAsia"/>
          <w:b/>
          <w:bCs/>
          <w:sz w:val="22"/>
        </w:rPr>
        <w:t>a</w:t>
      </w:r>
      <w:r w:rsidR="00984AB8" w:rsidRPr="00984AB8">
        <w:rPr>
          <w:rFonts w:ascii="Times New Roman" w:hAnsi="Times New Roman" w:cs="Times New Roman" w:hint="eastAsia"/>
          <w:sz w:val="22"/>
        </w:rPr>
        <w:t>,</w:t>
      </w:r>
      <w:r w:rsidR="0016462D" w:rsidRPr="00FE1805">
        <w:rPr>
          <w:rFonts w:ascii="Times New Roman" w:hAnsi="Times New Roman" w:cs="Times New Roman"/>
          <w:bCs/>
          <w:sz w:val="22"/>
        </w:rPr>
        <w:t xml:space="preserve"> L-MOKE images showing the effect of a gradually increasing transverse magnetic field (</w:t>
      </w:r>
      <m:oMath>
        <m:sSub>
          <m:sSubPr>
            <m:ctrlPr>
              <w:rPr>
                <w:rFonts w:ascii="Cambria Math" w:eastAsia="STIXMath-Regular" w:hAnsi="Cambria Math" w:cs="Times New Roman"/>
                <w:kern w:val="0"/>
                <w:sz w:val="22"/>
              </w:rPr>
            </m:ctrlPr>
          </m:sSubPr>
          <m:e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H</m:t>
            </m:r>
          </m:e>
          <m:sub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x</m:t>
            </m:r>
          </m:sub>
        </m:sSub>
      </m:oMath>
      <w:r w:rsidR="0016462D" w:rsidRPr="00FE1805">
        <w:rPr>
          <w:rFonts w:ascii="Times New Roman" w:hAnsi="Times New Roman" w:cs="Times New Roman"/>
          <w:bCs/>
          <w:sz w:val="22"/>
        </w:rPr>
        <w:t xml:space="preserve">) from 0 </w:t>
      </w:r>
      <w:proofErr w:type="spellStart"/>
      <w:r w:rsidR="004E0571">
        <w:rPr>
          <w:rFonts w:ascii="Times New Roman" w:hAnsi="Times New Roman" w:cs="Times New Roman" w:hint="eastAsia"/>
          <w:bCs/>
          <w:sz w:val="22"/>
        </w:rPr>
        <w:t>Oe</w:t>
      </w:r>
      <w:proofErr w:type="spellEnd"/>
      <w:r w:rsidR="0016462D" w:rsidRPr="00FE1805">
        <w:rPr>
          <w:rFonts w:ascii="Times New Roman" w:hAnsi="Times New Roman" w:cs="Times New Roman"/>
          <w:bCs/>
          <w:sz w:val="22"/>
        </w:rPr>
        <w:t xml:space="preserve"> to +</w:t>
      </w:r>
      <w:r w:rsidR="00AA16BF">
        <w:rPr>
          <w:rFonts w:ascii="Times New Roman" w:hAnsi="Times New Roman" w:cs="Times New Roman"/>
          <w:bCs/>
          <w:sz w:val="22"/>
        </w:rPr>
        <w:t>9</w:t>
      </w:r>
      <w:r w:rsidR="0016462D" w:rsidRPr="00FE1805">
        <w:rPr>
          <w:rFonts w:ascii="Times New Roman" w:hAnsi="Times New Roman" w:cs="Times New Roman"/>
          <w:bCs/>
          <w:sz w:val="22"/>
        </w:rPr>
        <w:t xml:space="preserve"> </w:t>
      </w:r>
      <w:proofErr w:type="spellStart"/>
      <w:r w:rsidR="004E0571">
        <w:rPr>
          <w:rFonts w:ascii="Times New Roman" w:hAnsi="Times New Roman" w:cs="Times New Roman" w:hint="eastAsia"/>
          <w:bCs/>
          <w:sz w:val="22"/>
        </w:rPr>
        <w:t>Oe</w:t>
      </w:r>
      <w:proofErr w:type="spellEnd"/>
      <w:r w:rsidR="0016462D" w:rsidRPr="00FE1805">
        <w:rPr>
          <w:rFonts w:ascii="Times New Roman" w:hAnsi="Times New Roman" w:cs="Times New Roman"/>
          <w:bCs/>
          <w:sz w:val="22"/>
        </w:rPr>
        <w:t xml:space="preserve">, followed by a return to 0 </w:t>
      </w:r>
      <w:proofErr w:type="spellStart"/>
      <w:r w:rsidR="004E0571">
        <w:rPr>
          <w:rFonts w:ascii="Times New Roman" w:hAnsi="Times New Roman" w:cs="Times New Roman" w:hint="eastAsia"/>
          <w:bCs/>
          <w:sz w:val="22"/>
        </w:rPr>
        <w:t>Oe</w:t>
      </w:r>
      <w:proofErr w:type="spellEnd"/>
      <w:r w:rsidR="0016462D" w:rsidRPr="00FE1805">
        <w:rPr>
          <w:rFonts w:ascii="Times New Roman" w:hAnsi="Times New Roman" w:cs="Times New Roman"/>
          <w:bCs/>
          <w:sz w:val="22"/>
        </w:rPr>
        <w:t xml:space="preserve">. </w:t>
      </w:r>
      <w:r w:rsidR="00984AB8" w:rsidRPr="00984AB8">
        <w:rPr>
          <w:rFonts w:ascii="Times New Roman" w:hAnsi="Times New Roman" w:cs="Times New Roman" w:hint="eastAsia"/>
          <w:b/>
          <w:sz w:val="22"/>
        </w:rPr>
        <w:t>b</w:t>
      </w:r>
      <w:r w:rsidR="00984AB8">
        <w:rPr>
          <w:rFonts w:ascii="Times New Roman" w:hAnsi="Times New Roman" w:cs="Times New Roman" w:hint="eastAsia"/>
          <w:bCs/>
          <w:sz w:val="22"/>
        </w:rPr>
        <w:t>,</w:t>
      </w:r>
      <w:r w:rsidR="0016462D" w:rsidRPr="00FE1805">
        <w:rPr>
          <w:rFonts w:ascii="Times New Roman" w:hAnsi="Times New Roman" w:cs="Times New Roman"/>
          <w:bCs/>
          <w:sz w:val="22"/>
        </w:rPr>
        <w:t xml:space="preserve"> L-MOKE images showing the effect of a decreasing transverse magnetic field (</w:t>
      </w:r>
      <m:oMath>
        <m:sSub>
          <m:sSubPr>
            <m:ctrlPr>
              <w:rPr>
                <w:rFonts w:ascii="Cambria Math" w:eastAsia="STIXMath-Regular" w:hAnsi="Cambria Math" w:cs="Times New Roman"/>
                <w:kern w:val="0"/>
                <w:sz w:val="22"/>
              </w:rPr>
            </m:ctrlPr>
          </m:sSubPr>
          <m:e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H</m:t>
            </m:r>
          </m:e>
          <m:sub>
            <m:r>
              <w:rPr>
                <w:rFonts w:ascii="Cambria Math" w:eastAsia="STIXMath-Regular" w:hAnsi="Cambria Math" w:cs="Times New Roman"/>
                <w:kern w:val="0"/>
                <w:sz w:val="22"/>
              </w:rPr>
              <m:t>x</m:t>
            </m:r>
          </m:sub>
        </m:sSub>
      </m:oMath>
      <w:r w:rsidR="0016462D" w:rsidRPr="00FE1805">
        <w:rPr>
          <w:rFonts w:ascii="Times New Roman" w:hAnsi="Times New Roman" w:cs="Times New Roman"/>
          <w:bCs/>
          <w:sz w:val="22"/>
        </w:rPr>
        <w:t xml:space="preserve">) from 0 </w:t>
      </w:r>
      <w:proofErr w:type="spellStart"/>
      <w:r w:rsidR="00D603DF">
        <w:rPr>
          <w:rFonts w:ascii="Times New Roman" w:hAnsi="Times New Roman" w:cs="Times New Roman" w:hint="eastAsia"/>
          <w:bCs/>
          <w:sz w:val="22"/>
        </w:rPr>
        <w:t>Oe</w:t>
      </w:r>
      <w:proofErr w:type="spellEnd"/>
      <w:r w:rsidR="0016462D" w:rsidRPr="00FE1805">
        <w:rPr>
          <w:rFonts w:ascii="Times New Roman" w:hAnsi="Times New Roman" w:cs="Times New Roman"/>
          <w:bCs/>
          <w:sz w:val="22"/>
        </w:rPr>
        <w:t xml:space="preserve"> to -</w:t>
      </w:r>
      <w:r w:rsidR="00AA16BF">
        <w:rPr>
          <w:rFonts w:ascii="Times New Roman" w:hAnsi="Times New Roman" w:cs="Times New Roman"/>
          <w:bCs/>
          <w:sz w:val="22"/>
        </w:rPr>
        <w:t>12</w:t>
      </w:r>
      <w:r w:rsidR="0016462D" w:rsidRPr="00FE1805">
        <w:rPr>
          <w:rFonts w:ascii="Times New Roman" w:hAnsi="Times New Roman" w:cs="Times New Roman"/>
          <w:bCs/>
          <w:sz w:val="22"/>
        </w:rPr>
        <w:t xml:space="preserve"> </w:t>
      </w:r>
      <w:proofErr w:type="spellStart"/>
      <w:r w:rsidR="00D603DF">
        <w:rPr>
          <w:rFonts w:ascii="Times New Roman" w:hAnsi="Times New Roman" w:cs="Times New Roman" w:hint="eastAsia"/>
          <w:bCs/>
          <w:sz w:val="22"/>
        </w:rPr>
        <w:t>Oe</w:t>
      </w:r>
      <w:proofErr w:type="spellEnd"/>
      <w:r w:rsidR="0016462D" w:rsidRPr="00FE1805">
        <w:rPr>
          <w:rFonts w:ascii="Times New Roman" w:hAnsi="Times New Roman" w:cs="Times New Roman"/>
          <w:bCs/>
          <w:sz w:val="22"/>
        </w:rPr>
        <w:t xml:space="preserve">, followed by a return to 0 </w:t>
      </w:r>
      <w:proofErr w:type="spellStart"/>
      <w:r w:rsidR="00D603DF">
        <w:rPr>
          <w:rFonts w:ascii="Times New Roman" w:hAnsi="Times New Roman" w:cs="Times New Roman" w:hint="eastAsia"/>
          <w:bCs/>
          <w:sz w:val="22"/>
        </w:rPr>
        <w:t>Oe</w:t>
      </w:r>
      <w:proofErr w:type="spellEnd"/>
      <w:r w:rsidR="0016462D" w:rsidRPr="00FE1805">
        <w:rPr>
          <w:rFonts w:ascii="Times New Roman" w:hAnsi="Times New Roman" w:cs="Times New Roman"/>
          <w:bCs/>
          <w:sz w:val="22"/>
        </w:rPr>
        <w:t>.</w:t>
      </w:r>
      <w:r w:rsidR="00507E82">
        <w:rPr>
          <w:rFonts w:ascii="Times New Roman" w:hAnsi="Times New Roman" w:cs="Times New Roman"/>
          <w:bCs/>
          <w:sz w:val="22"/>
        </w:rPr>
        <w:t xml:space="preserve"> </w:t>
      </w:r>
      <w:r w:rsidR="00507E82" w:rsidRPr="00507E82">
        <w:rPr>
          <w:rFonts w:ascii="Times New Roman" w:hAnsi="Times New Roman" w:cs="Times New Roman"/>
          <w:bCs/>
          <w:sz w:val="22"/>
        </w:rPr>
        <w:t>These results complement the observations in Fig. 4 of the main text with an opposite magnetization configuration.</w:t>
      </w:r>
    </w:p>
    <w:p w14:paraId="0A82AB69" w14:textId="77777777" w:rsidR="00711B42" w:rsidRPr="00711B42" w:rsidRDefault="00711B42" w:rsidP="00036725">
      <w:pPr>
        <w:widowControl/>
        <w:wordWrap/>
        <w:autoSpaceDE/>
        <w:autoSpaceDN/>
        <w:spacing w:line="480" w:lineRule="auto"/>
        <w:rPr>
          <w:rFonts w:ascii="Times New Roman" w:eastAsia="맑은 고딕" w:hAnsi="Times New Roman" w:cs="Times New Roman"/>
          <w:b/>
          <w:iCs/>
          <w:kern w:val="0"/>
          <w:sz w:val="26"/>
          <w:szCs w:val="26"/>
        </w:rPr>
      </w:pPr>
    </w:p>
    <w:p w14:paraId="3B9A531D" w14:textId="373F9F9B" w:rsidR="004B706F" w:rsidRDefault="004B706F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iCs/>
          <w:kern w:val="0"/>
          <w:sz w:val="26"/>
          <w:szCs w:val="26"/>
          <w:lang w:val="en-GB"/>
        </w:rPr>
      </w:pPr>
      <w:r>
        <w:rPr>
          <w:rFonts w:ascii="Times New Roman" w:eastAsia="맑은 고딕" w:hAnsi="Times New Roman" w:cs="Times New Roman"/>
          <w:b/>
          <w:iCs/>
          <w:kern w:val="0"/>
          <w:sz w:val="26"/>
          <w:szCs w:val="26"/>
          <w:lang w:val="en-GB"/>
        </w:rPr>
        <w:br w:type="page"/>
      </w:r>
    </w:p>
    <w:p w14:paraId="40DEF9D4" w14:textId="77777777" w:rsidR="0019408E" w:rsidRPr="0019408E" w:rsidRDefault="0019408E" w:rsidP="0019408E">
      <w:pPr>
        <w:pStyle w:val="1"/>
        <w:rPr>
          <w:rFonts w:ascii="Times New Roman" w:eastAsia="맑은 고딕" w:hAnsi="Times New Roman" w:cs="Times New Roman"/>
          <w:b/>
          <w:iCs/>
          <w:kern w:val="0"/>
          <w:lang w:val="en-GB"/>
        </w:rPr>
      </w:pPr>
      <w:r w:rsidRPr="0019408E">
        <w:rPr>
          <w:rFonts w:ascii="Times New Roman" w:eastAsia="맑은 고딕" w:hAnsi="Times New Roman" w:cs="Times New Roman" w:hint="eastAsia"/>
          <w:b/>
          <w:iCs/>
          <w:kern w:val="0"/>
          <w:lang w:val="en-GB"/>
        </w:rPr>
        <w:lastRenderedPageBreak/>
        <w:t>Captions for supplementary movies</w:t>
      </w:r>
    </w:p>
    <w:p w14:paraId="058E5A95" w14:textId="4B0B6642" w:rsidR="0019408E" w:rsidRPr="00A36A3D" w:rsidRDefault="0019408E" w:rsidP="00CD0611">
      <w:pPr>
        <w:widowControl/>
        <w:wordWrap/>
        <w:autoSpaceDE/>
        <w:autoSpaceDN/>
        <w:spacing w:line="360" w:lineRule="auto"/>
        <w:rPr>
          <w:rFonts w:ascii="Times New Roman" w:eastAsia="맑은 고딕" w:hAnsi="Times New Roman" w:cs="Times New Roman"/>
          <w:b/>
          <w:iCs/>
          <w:kern w:val="0"/>
          <w:sz w:val="24"/>
          <w:szCs w:val="24"/>
          <w:lang w:val="en-GB"/>
        </w:rPr>
      </w:pPr>
      <w:r w:rsidRPr="00A36A3D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>Movies S1.</w:t>
      </w:r>
      <w:r w:rsidR="00A36A3D" w:rsidRPr="00A36A3D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 xml:space="preserve"> </w:t>
      </w:r>
      <w:r w:rsidR="00A36A3D" w:rsidRPr="00A36A3D">
        <w:rPr>
          <w:rFonts w:ascii="Times New Roman" w:eastAsia="맑은 고딕" w:hAnsi="Times New Roman" w:cs="Times New Roman"/>
          <w:b/>
          <w:iCs/>
          <w:kern w:val="0"/>
          <w:sz w:val="24"/>
          <w:szCs w:val="24"/>
          <w:lang w:val="en-GB"/>
        </w:rPr>
        <w:t>M</w:t>
      </w:r>
      <w:r w:rsidR="00A36A3D" w:rsidRPr="00A36A3D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 xml:space="preserve">eron_antimeron_formation.mp4 </w:t>
      </w:r>
      <w:r w:rsidR="00A36A3D" w:rsidRPr="00A36A3D">
        <w:rPr>
          <w:rFonts w:ascii="Times New Roman" w:eastAsia="맑은 고딕" w:hAnsi="Times New Roman" w:cs="Times New Roman"/>
          <w:bCs/>
          <w:iCs/>
          <w:kern w:val="0"/>
          <w:sz w:val="24"/>
          <w:szCs w:val="24"/>
          <w:lang w:val="en-GB"/>
        </w:rPr>
        <w:t>M</w:t>
      </w:r>
      <w:r w:rsidR="00A36A3D" w:rsidRPr="00A36A3D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icromagnetic simulations of the formation of a </w:t>
      </w:r>
      <w:proofErr w:type="spellStart"/>
      <w:r w:rsidR="00A36A3D" w:rsidRPr="00A36A3D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meron-antimeron</w:t>
      </w:r>
      <w:proofErr w:type="spellEnd"/>
      <w:r w:rsidR="00A36A3D" w:rsidRPr="00A36A3D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pair. (left) </w:t>
      </w:r>
      <w:r w:rsidR="00622D8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Formation of </w:t>
      </w:r>
      <w:proofErr w:type="spellStart"/>
      <w:r w:rsidR="00633DB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anti</w:t>
      </w:r>
      <w:r w:rsidR="00622D8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meron</w:t>
      </w:r>
      <w:proofErr w:type="spellEnd"/>
      <w:r w:rsidR="00622D8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(vortex with core up, </w:t>
      </w:r>
      <m:oMath>
        <m:r>
          <w:rPr>
            <w:rFonts w:ascii="Cambria Math" w:eastAsia="맑은 고딕" w:hAnsi="Cambria Math" w:cs="Times New Roman"/>
            <w:kern w:val="0"/>
            <w:sz w:val="24"/>
            <w:szCs w:val="24"/>
            <w:lang w:val="en-GB"/>
          </w:rPr>
          <m:t>N=+1/2</m:t>
        </m:r>
      </m:oMath>
      <w:r w:rsidR="00622D8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)-meron (antivortex with core up, </w:t>
      </w:r>
      <m:oMath>
        <m:r>
          <w:rPr>
            <w:rFonts w:ascii="Cambria Math" w:eastAsia="맑은 고딕" w:hAnsi="Cambria Math" w:cs="Times New Roman"/>
            <w:kern w:val="0"/>
            <w:sz w:val="24"/>
            <w:szCs w:val="24"/>
            <w:lang w:val="en-GB"/>
          </w:rPr>
          <m:t>N=-1/2</m:t>
        </m:r>
      </m:oMath>
      <w:r w:rsidR="00622D8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) pair. (right) Formation of meron (vortex with core down, </w:t>
      </w:r>
      <m:oMath>
        <m:r>
          <w:rPr>
            <w:rFonts w:ascii="Cambria Math" w:eastAsia="맑은 고딕" w:hAnsi="Cambria Math" w:cs="Times New Roman"/>
            <w:kern w:val="0"/>
            <w:sz w:val="24"/>
            <w:szCs w:val="24"/>
            <w:lang w:val="en-GB"/>
          </w:rPr>
          <m:t>N=-1/2</m:t>
        </m:r>
      </m:oMath>
      <w:r w:rsidR="003A1FD8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)-</w:t>
      </w:r>
      <w:proofErr w:type="spellStart"/>
      <w:r w:rsidR="00B32F6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anti</w:t>
      </w:r>
      <w:r w:rsidR="003A1FD8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meron</w:t>
      </w:r>
      <w:proofErr w:type="spellEnd"/>
      <w:r w:rsidR="003A1FD8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(antivortex with core down, </w:t>
      </w:r>
      <m:oMath>
        <m:r>
          <w:rPr>
            <w:rFonts w:ascii="Cambria Math" w:eastAsia="맑은 고딕" w:hAnsi="Cambria Math" w:cs="Times New Roman"/>
            <w:kern w:val="0"/>
            <w:sz w:val="24"/>
            <w:szCs w:val="24"/>
            <w:lang w:val="en-GB"/>
          </w:rPr>
          <m:t>N=+1/2</m:t>
        </m:r>
      </m:oMath>
      <w:r w:rsidR="003A1FD8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) pair. </w:t>
      </w:r>
      <w:r w:rsidR="00CF29B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Both process</w:t>
      </w:r>
      <w:r w:rsidR="0000736E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es conserve the total topological number.</w:t>
      </w:r>
    </w:p>
    <w:p w14:paraId="4EB05BBA" w14:textId="49AF4E5D" w:rsidR="00376CB3" w:rsidRPr="00627219" w:rsidRDefault="0019408E" w:rsidP="00CD0611">
      <w:pPr>
        <w:widowControl/>
        <w:wordWrap/>
        <w:autoSpaceDE/>
        <w:autoSpaceDN/>
        <w:spacing w:line="360" w:lineRule="auto"/>
        <w:rPr>
          <w:rFonts w:ascii="Times New Roman" w:eastAsia="맑은 고딕" w:hAnsi="Times New Roman" w:cs="Times New Roman"/>
          <w:bCs/>
          <w:iCs/>
          <w:kern w:val="0"/>
          <w:sz w:val="24"/>
          <w:szCs w:val="24"/>
          <w:lang w:val="en-GB"/>
        </w:rPr>
      </w:pPr>
      <w:r w:rsidRPr="00A36A3D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>Movies S2.</w:t>
      </w:r>
      <w:r w:rsidR="00BB2C82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 xml:space="preserve"> Sequential_injection_MUMAX.mp4 </w:t>
      </w:r>
      <w:r w:rsidR="00970BB9" w:rsidRPr="003A5978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Micromagnetic simulations of the sequential injection of </w:t>
      </w:r>
      <w:proofErr w:type="spellStart"/>
      <w:r w:rsidR="00970BB9" w:rsidRPr="003A5978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meron-antimeron</w:t>
      </w:r>
      <w:proofErr w:type="spellEnd"/>
      <w:r w:rsidR="00970BB9" w:rsidRPr="003A5978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pairs</w:t>
      </w:r>
      <w:r w:rsidR="00D26ABC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shown in Fig. 1</w:t>
      </w:r>
      <w:r w:rsidR="00FB706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b</w:t>
      </w:r>
      <w:r w:rsidR="00D26ABC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-1</w:t>
      </w:r>
      <w:r w:rsidR="00FB706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f</w:t>
      </w:r>
      <w:r w:rsidR="00D26ABC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in the main text</w:t>
      </w:r>
      <w:r w:rsidR="00B31F47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. </w:t>
      </w:r>
      <w:r w:rsidR="00C15785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The t</w:t>
      </w:r>
      <w:r w:rsidR="00B31F47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otal simulation time is </w:t>
      </w:r>
      <w:r w:rsidR="008740D5">
        <w:rPr>
          <w:rFonts w:ascii="Times New Roman" w:eastAsia="맑은 고딕" w:hAnsi="Times New Roman" w:cs="Times New Roman"/>
          <w:bCs/>
          <w:iCs/>
          <w:kern w:val="0"/>
          <w:sz w:val="24"/>
          <w:szCs w:val="24"/>
          <w:lang w:val="en-GB"/>
        </w:rPr>
        <w:t>48</w:t>
      </w:r>
      <w:r w:rsidR="00B31F47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ns, </w:t>
      </w:r>
      <w:r w:rsidR="00376CB3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consisting of a repeated </w:t>
      </w:r>
      <w:r w:rsidR="008740D5">
        <w:rPr>
          <w:rFonts w:ascii="Times New Roman" w:eastAsia="맑은 고딕" w:hAnsi="Times New Roman" w:cs="Times New Roman"/>
          <w:bCs/>
          <w:iCs/>
          <w:kern w:val="0"/>
          <w:sz w:val="24"/>
          <w:szCs w:val="24"/>
          <w:lang w:val="en-GB"/>
        </w:rPr>
        <w:t>4</w:t>
      </w:r>
      <w:r w:rsidR="00376CB3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times of </w:t>
      </w:r>
      <w:r w:rsidR="00B31F47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12 ns</w:t>
      </w:r>
      <w:r w:rsidR="00376CB3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process</w:t>
      </w:r>
      <w:r w:rsidR="007949F1">
        <w:rPr>
          <w:rFonts w:ascii="Times New Roman" w:eastAsia="STIXMath-Regular" w:hAnsi="Times New Roman" w:cs="Times New Roman"/>
          <w:kern w:val="0"/>
          <w:sz w:val="22"/>
        </w:rPr>
        <w:t>–</w:t>
      </w:r>
      <w:r w:rsidR="00376CB3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2 ns</w:t>
      </w:r>
      <w:r w:rsidR="00627219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for applying </w:t>
      </w:r>
      <w:r w:rsidR="00627219">
        <w:rPr>
          <w:rFonts w:ascii="Times New Roman" w:eastAsia="맑은 고딕" w:hAnsi="Times New Roman" w:cs="Times New Roman"/>
          <w:bCs/>
          <w:iCs/>
          <w:kern w:val="0"/>
          <w:sz w:val="24"/>
          <w:szCs w:val="24"/>
          <w:lang w:val="en-GB"/>
        </w:rPr>
        <w:t>current</w:t>
      </w:r>
      <w:r w:rsidR="00627219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-induced Oersted field to form a </w:t>
      </w:r>
      <w:proofErr w:type="spellStart"/>
      <w:r w:rsidR="00627219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meron-antimeron</w:t>
      </w:r>
      <w:proofErr w:type="spellEnd"/>
      <w:r w:rsidR="00627219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pair, followed by 10 ns for relaxation without external field.</w:t>
      </w:r>
    </w:p>
    <w:p w14:paraId="3BC7E7BA" w14:textId="1DD834D4" w:rsidR="00850339" w:rsidRPr="00ED02BB" w:rsidRDefault="0019408E" w:rsidP="00CD0611">
      <w:pPr>
        <w:widowControl/>
        <w:wordWrap/>
        <w:autoSpaceDE/>
        <w:autoSpaceDN/>
        <w:spacing w:line="360" w:lineRule="auto"/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</w:pPr>
      <w:r w:rsidRPr="00A36A3D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>Movies S3.</w:t>
      </w:r>
      <w:r w:rsidR="00BB2C82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 xml:space="preserve"> Sequential_injection_MOKE.mp4</w:t>
      </w:r>
      <w:r w:rsidR="00AB1370">
        <w:rPr>
          <w:rFonts w:ascii="Times New Roman" w:eastAsia="맑은 고딕" w:hAnsi="Times New Roman" w:cs="Times New Roman" w:hint="eastAsia"/>
          <w:b/>
          <w:iCs/>
          <w:kern w:val="0"/>
          <w:sz w:val="24"/>
          <w:szCs w:val="24"/>
          <w:lang w:val="en-GB"/>
        </w:rPr>
        <w:t xml:space="preserve"> </w:t>
      </w:r>
      <w:r w:rsidR="00AB1370" w:rsidRPr="00AB137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L-MOKE image sequence of the sequential injection of </w:t>
      </w:r>
      <w:proofErr w:type="spellStart"/>
      <w:r w:rsidR="00AB1370" w:rsidRPr="00AB137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meron-antimeron</w:t>
      </w:r>
      <w:proofErr w:type="spellEnd"/>
      <w:r w:rsidR="00AB1370" w:rsidRPr="00AB137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pairs</w:t>
      </w:r>
      <w:r w:rsidR="007857EB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</w:t>
      </w:r>
      <w:r w:rsidR="00AA587A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shown in Fig. </w:t>
      </w:r>
      <w:r w:rsidR="00A33FF1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3</w:t>
      </w:r>
      <w:r w:rsidR="00300B9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d</w:t>
      </w:r>
      <w:r w:rsidR="00A33FF1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-3</w:t>
      </w:r>
      <w:r w:rsidR="00300B90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>i</w:t>
      </w:r>
      <w:r w:rsidR="00A33FF1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 in the main text</w:t>
      </w:r>
      <w:r w:rsidR="005274F9">
        <w:rPr>
          <w:rFonts w:ascii="Times New Roman" w:eastAsia="맑은 고딕" w:hAnsi="Times New Roman" w:cs="Times New Roman" w:hint="eastAsia"/>
          <w:bCs/>
          <w:iCs/>
          <w:kern w:val="0"/>
          <w:sz w:val="24"/>
          <w:szCs w:val="24"/>
          <w:lang w:val="en-GB"/>
        </w:rPr>
        <w:t xml:space="preserve">. </w:t>
      </w:r>
      <w:r w:rsidR="001E6B1A" w:rsidRPr="00BE01AA">
        <w:rPr>
          <w:rFonts w:ascii="Times New Roman" w:hAnsi="Times New Roman" w:cs="Times New Roman"/>
          <w:sz w:val="22"/>
        </w:rPr>
        <w:t xml:space="preserve">MOKE images were </w:t>
      </w:r>
      <w:r w:rsidR="007E2508">
        <w:rPr>
          <w:rFonts w:ascii="Times New Roman" w:hAnsi="Times New Roman" w:cs="Times New Roman" w:hint="eastAsia"/>
          <w:sz w:val="22"/>
        </w:rPr>
        <w:t>taken</w:t>
      </w:r>
      <w:r w:rsidR="001E6B1A" w:rsidRPr="00BE01AA">
        <w:rPr>
          <w:rFonts w:ascii="Times New Roman" w:hAnsi="Times New Roman" w:cs="Times New Roman"/>
          <w:sz w:val="22"/>
        </w:rPr>
        <w:t xml:space="preserve"> one second after </w:t>
      </w:r>
      <w:r w:rsidR="00F123B4">
        <w:rPr>
          <w:rFonts w:ascii="Times New Roman" w:hAnsi="Times New Roman" w:cs="Times New Roman" w:hint="eastAsia"/>
          <w:sz w:val="22"/>
        </w:rPr>
        <w:t xml:space="preserve">each </w:t>
      </w:r>
      <w:r w:rsidR="00E602CE">
        <w:rPr>
          <w:rFonts w:ascii="Times New Roman" w:hAnsi="Times New Roman" w:cs="Times New Roman" w:hint="eastAsia"/>
          <w:sz w:val="22"/>
        </w:rPr>
        <w:t xml:space="preserve">current </w:t>
      </w:r>
      <w:r w:rsidR="00F123B4">
        <w:rPr>
          <w:rFonts w:ascii="Times New Roman" w:hAnsi="Times New Roman" w:cs="Times New Roman" w:hint="eastAsia"/>
          <w:sz w:val="22"/>
        </w:rPr>
        <w:t>pulse was applied</w:t>
      </w:r>
      <w:r w:rsidR="001E6B1A" w:rsidRPr="00BE01AA">
        <w:rPr>
          <w:rFonts w:ascii="Times New Roman" w:hAnsi="Times New Roman" w:cs="Times New Roman"/>
          <w:sz w:val="22"/>
        </w:rPr>
        <w:t>, with each image</w:t>
      </w:r>
      <w:r w:rsidR="00C7093C">
        <w:rPr>
          <w:rFonts w:ascii="Times New Roman" w:hAnsi="Times New Roman" w:cs="Times New Roman" w:hint="eastAsia"/>
          <w:sz w:val="22"/>
        </w:rPr>
        <w:t xml:space="preserve"> a</w:t>
      </w:r>
      <w:r w:rsidR="001E6B1A" w:rsidRPr="00BE01AA">
        <w:rPr>
          <w:rFonts w:ascii="Times New Roman" w:hAnsi="Times New Roman" w:cs="Times New Roman"/>
          <w:sz w:val="22"/>
        </w:rPr>
        <w:t>veraged over 100 frames</w:t>
      </w:r>
      <w:r w:rsidR="004F7CFD">
        <w:rPr>
          <w:rFonts w:ascii="Times New Roman" w:hAnsi="Times New Roman" w:cs="Times New Roman" w:hint="eastAsia"/>
          <w:sz w:val="22"/>
        </w:rPr>
        <w:t>.</w:t>
      </w:r>
      <w:bookmarkStart w:id="0" w:name="_GoBack"/>
      <w:bookmarkEnd w:id="0"/>
    </w:p>
    <w:sectPr w:rsidR="00850339" w:rsidRPr="00ED02B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A2116FA" w16cex:dateUtc="2025-02-11T14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92FDF" w14:textId="77777777" w:rsidR="0004167A" w:rsidRDefault="0004167A" w:rsidP="00262609">
      <w:pPr>
        <w:spacing w:after="0" w:line="240" w:lineRule="auto"/>
      </w:pPr>
      <w:r>
        <w:separator/>
      </w:r>
    </w:p>
  </w:endnote>
  <w:endnote w:type="continuationSeparator" w:id="0">
    <w:p w14:paraId="48D5D26F" w14:textId="77777777" w:rsidR="0004167A" w:rsidRDefault="0004167A" w:rsidP="002626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Regular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4FDEC" w14:textId="77777777" w:rsidR="0004167A" w:rsidRDefault="0004167A" w:rsidP="00262609">
      <w:pPr>
        <w:spacing w:after="0" w:line="240" w:lineRule="auto"/>
      </w:pPr>
      <w:r>
        <w:separator/>
      </w:r>
    </w:p>
  </w:footnote>
  <w:footnote w:type="continuationSeparator" w:id="0">
    <w:p w14:paraId="5605FA83" w14:textId="77777777" w:rsidR="0004167A" w:rsidRDefault="0004167A" w:rsidP="002626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46D03"/>
    <w:multiLevelType w:val="hybridMultilevel"/>
    <w:tmpl w:val="9D847D3A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F210CCA"/>
    <w:multiLevelType w:val="hybridMultilevel"/>
    <w:tmpl w:val="C400D56A"/>
    <w:lvl w:ilvl="0" w:tplc="16D43100">
      <w:start w:val="4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1F04F25"/>
    <w:multiLevelType w:val="hybridMultilevel"/>
    <w:tmpl w:val="F45AAA2E"/>
    <w:lvl w:ilvl="0" w:tplc="D06428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5EA5F3A"/>
    <w:multiLevelType w:val="hybridMultilevel"/>
    <w:tmpl w:val="B41C03C4"/>
    <w:lvl w:ilvl="0" w:tplc="EBDAC35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628427C"/>
    <w:multiLevelType w:val="hybridMultilevel"/>
    <w:tmpl w:val="992A8176"/>
    <w:lvl w:ilvl="0" w:tplc="2E42FD7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FD27E2D"/>
    <w:multiLevelType w:val="hybridMultilevel"/>
    <w:tmpl w:val="42807912"/>
    <w:lvl w:ilvl="0" w:tplc="A6B2AC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2B9061F6"/>
    <w:multiLevelType w:val="hybridMultilevel"/>
    <w:tmpl w:val="420644BC"/>
    <w:lvl w:ilvl="0" w:tplc="96ACB8E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C0A2AEA"/>
    <w:multiLevelType w:val="hybridMultilevel"/>
    <w:tmpl w:val="39D04C64"/>
    <w:lvl w:ilvl="0" w:tplc="EC064444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FBB5E10"/>
    <w:multiLevelType w:val="hybridMultilevel"/>
    <w:tmpl w:val="9D847D3A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4E90ECF"/>
    <w:multiLevelType w:val="hybridMultilevel"/>
    <w:tmpl w:val="8CEA75BE"/>
    <w:lvl w:ilvl="0" w:tplc="A0209696">
      <w:start w:val="8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53E388C"/>
    <w:multiLevelType w:val="hybridMultilevel"/>
    <w:tmpl w:val="9D847D3A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B875BE7"/>
    <w:multiLevelType w:val="hybridMultilevel"/>
    <w:tmpl w:val="D0A278CA"/>
    <w:lvl w:ilvl="0" w:tplc="03948E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CC33C5A"/>
    <w:multiLevelType w:val="hybridMultilevel"/>
    <w:tmpl w:val="2CDEC1F6"/>
    <w:lvl w:ilvl="0" w:tplc="94F63F30">
      <w:start w:val="6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06B7D00"/>
    <w:multiLevelType w:val="hybridMultilevel"/>
    <w:tmpl w:val="74F8C078"/>
    <w:lvl w:ilvl="0" w:tplc="C4F0B2A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628406D"/>
    <w:multiLevelType w:val="hybridMultilevel"/>
    <w:tmpl w:val="B41C03C4"/>
    <w:lvl w:ilvl="0" w:tplc="EBDAC35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92C69F8"/>
    <w:multiLevelType w:val="hybridMultilevel"/>
    <w:tmpl w:val="42807912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A710E21"/>
    <w:multiLevelType w:val="hybridMultilevel"/>
    <w:tmpl w:val="C85C2620"/>
    <w:lvl w:ilvl="0" w:tplc="86DAE9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DA04B7F"/>
    <w:multiLevelType w:val="hybridMultilevel"/>
    <w:tmpl w:val="0C465C3E"/>
    <w:lvl w:ilvl="0" w:tplc="EBDAC35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FC57F11"/>
    <w:multiLevelType w:val="hybridMultilevel"/>
    <w:tmpl w:val="E8C8D2E8"/>
    <w:lvl w:ilvl="0" w:tplc="01EE5428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3715842"/>
    <w:multiLevelType w:val="hybridMultilevel"/>
    <w:tmpl w:val="9D847D3A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8E33392"/>
    <w:multiLevelType w:val="hybridMultilevel"/>
    <w:tmpl w:val="9D847D3A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0605A4"/>
    <w:multiLevelType w:val="hybridMultilevel"/>
    <w:tmpl w:val="42807912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D427025"/>
    <w:multiLevelType w:val="hybridMultilevel"/>
    <w:tmpl w:val="0B1A2F8C"/>
    <w:lvl w:ilvl="0" w:tplc="667881C2">
      <w:start w:val="1"/>
      <w:numFmt w:val="decimal"/>
      <w:lvlText w:val="%1."/>
      <w:lvlJc w:val="left"/>
      <w:pPr>
        <w:ind w:left="1020" w:hanging="360"/>
      </w:pPr>
    </w:lvl>
    <w:lvl w:ilvl="1" w:tplc="4E44043C">
      <w:start w:val="1"/>
      <w:numFmt w:val="decimal"/>
      <w:lvlText w:val="%2."/>
      <w:lvlJc w:val="left"/>
      <w:pPr>
        <w:ind w:left="1020" w:hanging="360"/>
      </w:pPr>
    </w:lvl>
    <w:lvl w:ilvl="2" w:tplc="ECBC814A">
      <w:start w:val="1"/>
      <w:numFmt w:val="decimal"/>
      <w:lvlText w:val="%3."/>
      <w:lvlJc w:val="left"/>
      <w:pPr>
        <w:ind w:left="1020" w:hanging="360"/>
      </w:pPr>
    </w:lvl>
    <w:lvl w:ilvl="3" w:tplc="8B4C47E2">
      <w:start w:val="1"/>
      <w:numFmt w:val="decimal"/>
      <w:lvlText w:val="%4."/>
      <w:lvlJc w:val="left"/>
      <w:pPr>
        <w:ind w:left="1020" w:hanging="360"/>
      </w:pPr>
    </w:lvl>
    <w:lvl w:ilvl="4" w:tplc="09B4ABE2">
      <w:start w:val="1"/>
      <w:numFmt w:val="decimal"/>
      <w:lvlText w:val="%5."/>
      <w:lvlJc w:val="left"/>
      <w:pPr>
        <w:ind w:left="1020" w:hanging="360"/>
      </w:pPr>
    </w:lvl>
    <w:lvl w:ilvl="5" w:tplc="69147E5A">
      <w:start w:val="1"/>
      <w:numFmt w:val="decimal"/>
      <w:lvlText w:val="%6."/>
      <w:lvlJc w:val="left"/>
      <w:pPr>
        <w:ind w:left="1020" w:hanging="360"/>
      </w:pPr>
    </w:lvl>
    <w:lvl w:ilvl="6" w:tplc="B9349DE6">
      <w:start w:val="1"/>
      <w:numFmt w:val="decimal"/>
      <w:lvlText w:val="%7."/>
      <w:lvlJc w:val="left"/>
      <w:pPr>
        <w:ind w:left="1020" w:hanging="360"/>
      </w:pPr>
    </w:lvl>
    <w:lvl w:ilvl="7" w:tplc="2398CB4C">
      <w:start w:val="1"/>
      <w:numFmt w:val="decimal"/>
      <w:lvlText w:val="%8."/>
      <w:lvlJc w:val="left"/>
      <w:pPr>
        <w:ind w:left="1020" w:hanging="360"/>
      </w:pPr>
    </w:lvl>
    <w:lvl w:ilvl="8" w:tplc="9768DAAE">
      <w:start w:val="1"/>
      <w:numFmt w:val="decimal"/>
      <w:lvlText w:val="%9."/>
      <w:lvlJc w:val="left"/>
      <w:pPr>
        <w:ind w:left="1020" w:hanging="360"/>
      </w:pPr>
    </w:lvl>
  </w:abstractNum>
  <w:abstractNum w:abstractNumId="23" w15:restartNumberingAfterBreak="0">
    <w:nsid w:val="60D87F5E"/>
    <w:multiLevelType w:val="hybridMultilevel"/>
    <w:tmpl w:val="1A6E4124"/>
    <w:lvl w:ilvl="0" w:tplc="78F6E25E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A300F23"/>
    <w:multiLevelType w:val="hybridMultilevel"/>
    <w:tmpl w:val="9D847D3A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B8F128E"/>
    <w:multiLevelType w:val="hybridMultilevel"/>
    <w:tmpl w:val="9D847D3A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CB360D8"/>
    <w:multiLevelType w:val="hybridMultilevel"/>
    <w:tmpl w:val="B41C03C4"/>
    <w:lvl w:ilvl="0" w:tplc="EBDAC35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E4A5A28"/>
    <w:multiLevelType w:val="hybridMultilevel"/>
    <w:tmpl w:val="DB920BBE"/>
    <w:lvl w:ilvl="0" w:tplc="30E058F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F556F13"/>
    <w:multiLevelType w:val="hybridMultilevel"/>
    <w:tmpl w:val="E918EDEC"/>
    <w:lvl w:ilvl="0" w:tplc="B8E0E0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76CF3D57"/>
    <w:multiLevelType w:val="hybridMultilevel"/>
    <w:tmpl w:val="DFEE2806"/>
    <w:lvl w:ilvl="0" w:tplc="E24AE244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77DE43B4"/>
    <w:multiLevelType w:val="hybridMultilevel"/>
    <w:tmpl w:val="9758B01C"/>
    <w:lvl w:ilvl="0" w:tplc="D06428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7AA26CA4"/>
    <w:multiLevelType w:val="hybridMultilevel"/>
    <w:tmpl w:val="42807912"/>
    <w:lvl w:ilvl="0" w:tplc="A6B2AC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7B8E3D90"/>
    <w:multiLevelType w:val="hybridMultilevel"/>
    <w:tmpl w:val="DA64CCA4"/>
    <w:lvl w:ilvl="0" w:tplc="22D6C340">
      <w:start w:val="5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7DB54E80"/>
    <w:multiLevelType w:val="hybridMultilevel"/>
    <w:tmpl w:val="FB28B042"/>
    <w:lvl w:ilvl="0" w:tplc="E69EC270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E6B32AF"/>
    <w:multiLevelType w:val="hybridMultilevel"/>
    <w:tmpl w:val="51104FB4"/>
    <w:lvl w:ilvl="0" w:tplc="1A28C7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1"/>
  </w:num>
  <w:num w:numId="2">
    <w:abstractNumId w:val="4"/>
  </w:num>
  <w:num w:numId="3">
    <w:abstractNumId w:val="28"/>
  </w:num>
  <w:num w:numId="4">
    <w:abstractNumId w:val="6"/>
  </w:num>
  <w:num w:numId="5">
    <w:abstractNumId w:val="10"/>
  </w:num>
  <w:num w:numId="6">
    <w:abstractNumId w:val="19"/>
  </w:num>
  <w:num w:numId="7">
    <w:abstractNumId w:val="23"/>
  </w:num>
  <w:num w:numId="8">
    <w:abstractNumId w:val="25"/>
  </w:num>
  <w:num w:numId="9">
    <w:abstractNumId w:val="1"/>
  </w:num>
  <w:num w:numId="10">
    <w:abstractNumId w:val="24"/>
  </w:num>
  <w:num w:numId="11">
    <w:abstractNumId w:val="32"/>
  </w:num>
  <w:num w:numId="12">
    <w:abstractNumId w:val="8"/>
  </w:num>
  <w:num w:numId="13">
    <w:abstractNumId w:val="12"/>
  </w:num>
  <w:num w:numId="14">
    <w:abstractNumId w:val="0"/>
  </w:num>
  <w:num w:numId="15">
    <w:abstractNumId w:val="7"/>
  </w:num>
  <w:num w:numId="16">
    <w:abstractNumId w:val="33"/>
  </w:num>
  <w:num w:numId="17">
    <w:abstractNumId w:val="20"/>
  </w:num>
  <w:num w:numId="18">
    <w:abstractNumId w:val="9"/>
  </w:num>
  <w:num w:numId="19">
    <w:abstractNumId w:val="31"/>
  </w:num>
  <w:num w:numId="20">
    <w:abstractNumId w:val="5"/>
  </w:num>
  <w:num w:numId="21">
    <w:abstractNumId w:val="34"/>
  </w:num>
  <w:num w:numId="22">
    <w:abstractNumId w:val="15"/>
  </w:num>
  <w:num w:numId="23">
    <w:abstractNumId w:val="2"/>
  </w:num>
  <w:num w:numId="24">
    <w:abstractNumId w:val="29"/>
  </w:num>
  <w:num w:numId="25">
    <w:abstractNumId w:val="16"/>
  </w:num>
  <w:num w:numId="26">
    <w:abstractNumId w:val="18"/>
  </w:num>
  <w:num w:numId="27">
    <w:abstractNumId w:val="13"/>
  </w:num>
  <w:num w:numId="28">
    <w:abstractNumId w:val="27"/>
  </w:num>
  <w:num w:numId="29">
    <w:abstractNumId w:val="30"/>
  </w:num>
  <w:num w:numId="30">
    <w:abstractNumId w:val="17"/>
  </w:num>
  <w:num w:numId="31">
    <w:abstractNumId w:val="3"/>
  </w:num>
  <w:num w:numId="32">
    <w:abstractNumId w:val="14"/>
  </w:num>
  <w:num w:numId="33">
    <w:abstractNumId w:val="22"/>
  </w:num>
  <w:num w:numId="34">
    <w:abstractNumId w:val="26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DM0NTGyMDc2MTRU0lEKTi0uzszPAykwrwUAehuce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JS&lt;/Style&gt;&lt;LeftDelim&gt;{&lt;/LeftDelim&gt;&lt;RightDelim&gt;}&lt;/RightDelim&gt;&lt;FontName&gt;Arial&lt;/FontName&gt;&lt;FontSize&gt;10&lt;/FontSize&gt;&lt;ReflistTitle&gt;&lt;/ReflistTitle&gt;&lt;StartingRefnum&gt;35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2te9t9op2rwce5exbpdv9qssts0a2vrzv9&quot;&gt;My EndNote Library&lt;record-ids&gt;&lt;item&gt;248&lt;/item&gt;&lt;/record-ids&gt;&lt;/item&gt;&lt;/Libraries&gt;"/>
  </w:docVars>
  <w:rsids>
    <w:rsidRoot w:val="001841D6"/>
    <w:rsid w:val="00000741"/>
    <w:rsid w:val="00000E80"/>
    <w:rsid w:val="00001E2E"/>
    <w:rsid w:val="000032B1"/>
    <w:rsid w:val="00003760"/>
    <w:rsid w:val="00003B0D"/>
    <w:rsid w:val="00003C40"/>
    <w:rsid w:val="000054BC"/>
    <w:rsid w:val="00005C95"/>
    <w:rsid w:val="00007071"/>
    <w:rsid w:val="0000736E"/>
    <w:rsid w:val="0001135F"/>
    <w:rsid w:val="00014AAD"/>
    <w:rsid w:val="00017249"/>
    <w:rsid w:val="00021255"/>
    <w:rsid w:val="0002227B"/>
    <w:rsid w:val="0002413F"/>
    <w:rsid w:val="000246C4"/>
    <w:rsid w:val="00025AEB"/>
    <w:rsid w:val="00026D5B"/>
    <w:rsid w:val="00032EC9"/>
    <w:rsid w:val="00033F5F"/>
    <w:rsid w:val="000354B1"/>
    <w:rsid w:val="000356EB"/>
    <w:rsid w:val="00036725"/>
    <w:rsid w:val="0004075F"/>
    <w:rsid w:val="00040F4F"/>
    <w:rsid w:val="0004167A"/>
    <w:rsid w:val="00042884"/>
    <w:rsid w:val="00045DB9"/>
    <w:rsid w:val="00046585"/>
    <w:rsid w:val="00047160"/>
    <w:rsid w:val="000502E9"/>
    <w:rsid w:val="00051AF5"/>
    <w:rsid w:val="00054CEB"/>
    <w:rsid w:val="0006436E"/>
    <w:rsid w:val="0006442A"/>
    <w:rsid w:val="00064BA0"/>
    <w:rsid w:val="000655D0"/>
    <w:rsid w:val="00065C84"/>
    <w:rsid w:val="00065DE0"/>
    <w:rsid w:val="000677B8"/>
    <w:rsid w:val="00072CC9"/>
    <w:rsid w:val="000754B7"/>
    <w:rsid w:val="00083E51"/>
    <w:rsid w:val="00084DAE"/>
    <w:rsid w:val="00086F0E"/>
    <w:rsid w:val="00087E15"/>
    <w:rsid w:val="0009033A"/>
    <w:rsid w:val="000924FF"/>
    <w:rsid w:val="000977C1"/>
    <w:rsid w:val="000A094C"/>
    <w:rsid w:val="000A1413"/>
    <w:rsid w:val="000A1F91"/>
    <w:rsid w:val="000A2E55"/>
    <w:rsid w:val="000A3E3F"/>
    <w:rsid w:val="000A3FF0"/>
    <w:rsid w:val="000A536E"/>
    <w:rsid w:val="000A6857"/>
    <w:rsid w:val="000A6E22"/>
    <w:rsid w:val="000A75B2"/>
    <w:rsid w:val="000B0B84"/>
    <w:rsid w:val="000B3D67"/>
    <w:rsid w:val="000B4FE6"/>
    <w:rsid w:val="000C440B"/>
    <w:rsid w:val="000C50E7"/>
    <w:rsid w:val="000C5DE8"/>
    <w:rsid w:val="000C7A8F"/>
    <w:rsid w:val="000D201C"/>
    <w:rsid w:val="000D22B0"/>
    <w:rsid w:val="000D2D0F"/>
    <w:rsid w:val="000D7F21"/>
    <w:rsid w:val="000E140D"/>
    <w:rsid w:val="000E1701"/>
    <w:rsid w:val="000E2122"/>
    <w:rsid w:val="000E4586"/>
    <w:rsid w:val="000E5E06"/>
    <w:rsid w:val="000E7E37"/>
    <w:rsid w:val="000F3017"/>
    <w:rsid w:val="000F4402"/>
    <w:rsid w:val="00100CC2"/>
    <w:rsid w:val="001022E4"/>
    <w:rsid w:val="00103945"/>
    <w:rsid w:val="001039C7"/>
    <w:rsid w:val="0010414C"/>
    <w:rsid w:val="00105DD2"/>
    <w:rsid w:val="001067FD"/>
    <w:rsid w:val="001145BA"/>
    <w:rsid w:val="00115318"/>
    <w:rsid w:val="001167EF"/>
    <w:rsid w:val="00121AF5"/>
    <w:rsid w:val="00121C53"/>
    <w:rsid w:val="00121CB0"/>
    <w:rsid w:val="00124BDF"/>
    <w:rsid w:val="00124D41"/>
    <w:rsid w:val="00125F3A"/>
    <w:rsid w:val="001263A3"/>
    <w:rsid w:val="00127FA9"/>
    <w:rsid w:val="001309DD"/>
    <w:rsid w:val="001338FA"/>
    <w:rsid w:val="001356D3"/>
    <w:rsid w:val="00136166"/>
    <w:rsid w:val="0013695A"/>
    <w:rsid w:val="00137957"/>
    <w:rsid w:val="00137A9D"/>
    <w:rsid w:val="001405D2"/>
    <w:rsid w:val="00141EB8"/>
    <w:rsid w:val="00144FA1"/>
    <w:rsid w:val="00146AE4"/>
    <w:rsid w:val="00146ECA"/>
    <w:rsid w:val="001472F6"/>
    <w:rsid w:val="001508AF"/>
    <w:rsid w:val="00153A9E"/>
    <w:rsid w:val="00154187"/>
    <w:rsid w:val="001559A6"/>
    <w:rsid w:val="00157F11"/>
    <w:rsid w:val="001600A8"/>
    <w:rsid w:val="001622AE"/>
    <w:rsid w:val="00162325"/>
    <w:rsid w:val="001637ED"/>
    <w:rsid w:val="001644D0"/>
    <w:rsid w:val="0016462D"/>
    <w:rsid w:val="00165D25"/>
    <w:rsid w:val="00167246"/>
    <w:rsid w:val="001674CF"/>
    <w:rsid w:val="00167BB8"/>
    <w:rsid w:val="00171464"/>
    <w:rsid w:val="00172F98"/>
    <w:rsid w:val="00174D5D"/>
    <w:rsid w:val="00175540"/>
    <w:rsid w:val="00175D46"/>
    <w:rsid w:val="00176623"/>
    <w:rsid w:val="001768B8"/>
    <w:rsid w:val="00176BCD"/>
    <w:rsid w:val="00176D47"/>
    <w:rsid w:val="00177D8A"/>
    <w:rsid w:val="00180494"/>
    <w:rsid w:val="0018102C"/>
    <w:rsid w:val="001815C7"/>
    <w:rsid w:val="00182C4E"/>
    <w:rsid w:val="00183382"/>
    <w:rsid w:val="001841D6"/>
    <w:rsid w:val="001855C3"/>
    <w:rsid w:val="00186642"/>
    <w:rsid w:val="0018755D"/>
    <w:rsid w:val="00191275"/>
    <w:rsid w:val="001936CF"/>
    <w:rsid w:val="0019408E"/>
    <w:rsid w:val="00194F5B"/>
    <w:rsid w:val="00195CE2"/>
    <w:rsid w:val="00197B5D"/>
    <w:rsid w:val="00197C82"/>
    <w:rsid w:val="001A2622"/>
    <w:rsid w:val="001A2700"/>
    <w:rsid w:val="001A27AE"/>
    <w:rsid w:val="001A2B6D"/>
    <w:rsid w:val="001A2CF1"/>
    <w:rsid w:val="001A35D0"/>
    <w:rsid w:val="001A5763"/>
    <w:rsid w:val="001A62FB"/>
    <w:rsid w:val="001A735D"/>
    <w:rsid w:val="001B10A3"/>
    <w:rsid w:val="001B212C"/>
    <w:rsid w:val="001B283F"/>
    <w:rsid w:val="001B28B5"/>
    <w:rsid w:val="001B2E35"/>
    <w:rsid w:val="001B4F26"/>
    <w:rsid w:val="001B5DC6"/>
    <w:rsid w:val="001C0003"/>
    <w:rsid w:val="001C1B56"/>
    <w:rsid w:val="001C2604"/>
    <w:rsid w:val="001D2BDB"/>
    <w:rsid w:val="001D2FD1"/>
    <w:rsid w:val="001D450C"/>
    <w:rsid w:val="001D4D73"/>
    <w:rsid w:val="001D65D2"/>
    <w:rsid w:val="001E009B"/>
    <w:rsid w:val="001E6B1A"/>
    <w:rsid w:val="001E71F8"/>
    <w:rsid w:val="001E7690"/>
    <w:rsid w:val="001F0D30"/>
    <w:rsid w:val="001F1455"/>
    <w:rsid w:val="001F3595"/>
    <w:rsid w:val="001F5ADB"/>
    <w:rsid w:val="001F73E9"/>
    <w:rsid w:val="00200A75"/>
    <w:rsid w:val="00200DFD"/>
    <w:rsid w:val="002032B8"/>
    <w:rsid w:val="00205183"/>
    <w:rsid w:val="00205BD1"/>
    <w:rsid w:val="00207DE6"/>
    <w:rsid w:val="0021039F"/>
    <w:rsid w:val="002108AD"/>
    <w:rsid w:val="002129C0"/>
    <w:rsid w:val="00213716"/>
    <w:rsid w:val="00213E8E"/>
    <w:rsid w:val="002145D1"/>
    <w:rsid w:val="00215911"/>
    <w:rsid w:val="0021725E"/>
    <w:rsid w:val="0022005B"/>
    <w:rsid w:val="00220907"/>
    <w:rsid w:val="00220A76"/>
    <w:rsid w:val="00221B61"/>
    <w:rsid w:val="0022230D"/>
    <w:rsid w:val="00224796"/>
    <w:rsid w:val="00226684"/>
    <w:rsid w:val="00227995"/>
    <w:rsid w:val="00231A8F"/>
    <w:rsid w:val="0023695C"/>
    <w:rsid w:val="00237430"/>
    <w:rsid w:val="0024352D"/>
    <w:rsid w:val="00245A39"/>
    <w:rsid w:val="00246EC6"/>
    <w:rsid w:val="002474FC"/>
    <w:rsid w:val="00250C18"/>
    <w:rsid w:val="00250FF1"/>
    <w:rsid w:val="00250FF7"/>
    <w:rsid w:val="00251440"/>
    <w:rsid w:val="0025264C"/>
    <w:rsid w:val="00252BFD"/>
    <w:rsid w:val="0025335E"/>
    <w:rsid w:val="0025374C"/>
    <w:rsid w:val="00254140"/>
    <w:rsid w:val="00254CD2"/>
    <w:rsid w:val="0025635C"/>
    <w:rsid w:val="00260810"/>
    <w:rsid w:val="00261878"/>
    <w:rsid w:val="00262609"/>
    <w:rsid w:val="002651C7"/>
    <w:rsid w:val="00265344"/>
    <w:rsid w:val="002700CD"/>
    <w:rsid w:val="0027111E"/>
    <w:rsid w:val="002712E2"/>
    <w:rsid w:val="002713E3"/>
    <w:rsid w:val="0027214B"/>
    <w:rsid w:val="00272E06"/>
    <w:rsid w:val="00274437"/>
    <w:rsid w:val="00274C33"/>
    <w:rsid w:val="002755B9"/>
    <w:rsid w:val="002763FE"/>
    <w:rsid w:val="0028100A"/>
    <w:rsid w:val="0028529F"/>
    <w:rsid w:val="00285C63"/>
    <w:rsid w:val="002860A1"/>
    <w:rsid w:val="002860C9"/>
    <w:rsid w:val="00294A1D"/>
    <w:rsid w:val="00296039"/>
    <w:rsid w:val="002961E6"/>
    <w:rsid w:val="0029658D"/>
    <w:rsid w:val="002A023D"/>
    <w:rsid w:val="002A11E3"/>
    <w:rsid w:val="002A1B21"/>
    <w:rsid w:val="002A259E"/>
    <w:rsid w:val="002A2B8D"/>
    <w:rsid w:val="002A432B"/>
    <w:rsid w:val="002A5599"/>
    <w:rsid w:val="002A627D"/>
    <w:rsid w:val="002A7751"/>
    <w:rsid w:val="002B0E7F"/>
    <w:rsid w:val="002B2153"/>
    <w:rsid w:val="002B33C0"/>
    <w:rsid w:val="002B3E2B"/>
    <w:rsid w:val="002B44F7"/>
    <w:rsid w:val="002B4F9A"/>
    <w:rsid w:val="002B5EB7"/>
    <w:rsid w:val="002B67A2"/>
    <w:rsid w:val="002C17D3"/>
    <w:rsid w:val="002C29A3"/>
    <w:rsid w:val="002C3694"/>
    <w:rsid w:val="002C3775"/>
    <w:rsid w:val="002C63C4"/>
    <w:rsid w:val="002C6F93"/>
    <w:rsid w:val="002C7308"/>
    <w:rsid w:val="002C7F37"/>
    <w:rsid w:val="002D06DF"/>
    <w:rsid w:val="002D2B62"/>
    <w:rsid w:val="002D35CB"/>
    <w:rsid w:val="002D38BC"/>
    <w:rsid w:val="002D4D70"/>
    <w:rsid w:val="002D5140"/>
    <w:rsid w:val="002D5E49"/>
    <w:rsid w:val="002E01D7"/>
    <w:rsid w:val="002E1DD7"/>
    <w:rsid w:val="002E456D"/>
    <w:rsid w:val="002E4C78"/>
    <w:rsid w:val="002E5817"/>
    <w:rsid w:val="002E65FE"/>
    <w:rsid w:val="002F05E7"/>
    <w:rsid w:val="002F45CF"/>
    <w:rsid w:val="002F5AA3"/>
    <w:rsid w:val="002F6E92"/>
    <w:rsid w:val="002F7B2B"/>
    <w:rsid w:val="0030008E"/>
    <w:rsid w:val="00300142"/>
    <w:rsid w:val="00300B90"/>
    <w:rsid w:val="00302DE4"/>
    <w:rsid w:val="00305696"/>
    <w:rsid w:val="00305EA6"/>
    <w:rsid w:val="003061B1"/>
    <w:rsid w:val="00306975"/>
    <w:rsid w:val="00310C12"/>
    <w:rsid w:val="00310EB7"/>
    <w:rsid w:val="00311031"/>
    <w:rsid w:val="0031174C"/>
    <w:rsid w:val="00313754"/>
    <w:rsid w:val="00320388"/>
    <w:rsid w:val="00321D77"/>
    <w:rsid w:val="00324601"/>
    <w:rsid w:val="003265D9"/>
    <w:rsid w:val="00327527"/>
    <w:rsid w:val="0033152D"/>
    <w:rsid w:val="00334916"/>
    <w:rsid w:val="00334EE3"/>
    <w:rsid w:val="0033543B"/>
    <w:rsid w:val="0033685F"/>
    <w:rsid w:val="0034099E"/>
    <w:rsid w:val="00340C6D"/>
    <w:rsid w:val="003411D9"/>
    <w:rsid w:val="003417E9"/>
    <w:rsid w:val="00341837"/>
    <w:rsid w:val="00341DA9"/>
    <w:rsid w:val="00342BFB"/>
    <w:rsid w:val="00342D6E"/>
    <w:rsid w:val="0035076E"/>
    <w:rsid w:val="00352C8F"/>
    <w:rsid w:val="0035365A"/>
    <w:rsid w:val="0035612A"/>
    <w:rsid w:val="00360DFB"/>
    <w:rsid w:val="00363571"/>
    <w:rsid w:val="003641B7"/>
    <w:rsid w:val="00364EB5"/>
    <w:rsid w:val="00365163"/>
    <w:rsid w:val="003677AE"/>
    <w:rsid w:val="003702B5"/>
    <w:rsid w:val="00370BE5"/>
    <w:rsid w:val="00370F0E"/>
    <w:rsid w:val="00370F96"/>
    <w:rsid w:val="00372D5F"/>
    <w:rsid w:val="00373D52"/>
    <w:rsid w:val="00374C80"/>
    <w:rsid w:val="00376CB3"/>
    <w:rsid w:val="0037737E"/>
    <w:rsid w:val="0038044C"/>
    <w:rsid w:val="0038072E"/>
    <w:rsid w:val="003830FB"/>
    <w:rsid w:val="00384DD2"/>
    <w:rsid w:val="0038519C"/>
    <w:rsid w:val="003859A4"/>
    <w:rsid w:val="00385A9E"/>
    <w:rsid w:val="00390BC7"/>
    <w:rsid w:val="00393D12"/>
    <w:rsid w:val="003963D2"/>
    <w:rsid w:val="003966FC"/>
    <w:rsid w:val="003974F8"/>
    <w:rsid w:val="003A02A3"/>
    <w:rsid w:val="003A17F6"/>
    <w:rsid w:val="003A1FD8"/>
    <w:rsid w:val="003A4006"/>
    <w:rsid w:val="003A4C00"/>
    <w:rsid w:val="003A50EB"/>
    <w:rsid w:val="003A5978"/>
    <w:rsid w:val="003A6E6B"/>
    <w:rsid w:val="003B0599"/>
    <w:rsid w:val="003B1727"/>
    <w:rsid w:val="003B3C4A"/>
    <w:rsid w:val="003B3F86"/>
    <w:rsid w:val="003B4592"/>
    <w:rsid w:val="003B541F"/>
    <w:rsid w:val="003B6A1C"/>
    <w:rsid w:val="003B73C8"/>
    <w:rsid w:val="003C0C7B"/>
    <w:rsid w:val="003C151D"/>
    <w:rsid w:val="003C1A65"/>
    <w:rsid w:val="003C2CDB"/>
    <w:rsid w:val="003C6187"/>
    <w:rsid w:val="003D160C"/>
    <w:rsid w:val="003D180B"/>
    <w:rsid w:val="003D18C9"/>
    <w:rsid w:val="003D4DE2"/>
    <w:rsid w:val="003D7CDE"/>
    <w:rsid w:val="003E0794"/>
    <w:rsid w:val="003E2052"/>
    <w:rsid w:val="003E4558"/>
    <w:rsid w:val="003E5279"/>
    <w:rsid w:val="003E55A7"/>
    <w:rsid w:val="003E7027"/>
    <w:rsid w:val="003F0F1A"/>
    <w:rsid w:val="003F2A68"/>
    <w:rsid w:val="003F3C3A"/>
    <w:rsid w:val="003F3CC3"/>
    <w:rsid w:val="003F4459"/>
    <w:rsid w:val="003F6232"/>
    <w:rsid w:val="0040005A"/>
    <w:rsid w:val="004019A0"/>
    <w:rsid w:val="00403205"/>
    <w:rsid w:val="00404865"/>
    <w:rsid w:val="004100B4"/>
    <w:rsid w:val="00412547"/>
    <w:rsid w:val="00412D6E"/>
    <w:rsid w:val="00412E92"/>
    <w:rsid w:val="004144ED"/>
    <w:rsid w:val="00416139"/>
    <w:rsid w:val="00417ACF"/>
    <w:rsid w:val="00421956"/>
    <w:rsid w:val="00422FE0"/>
    <w:rsid w:val="004230ED"/>
    <w:rsid w:val="00423717"/>
    <w:rsid w:val="004237F3"/>
    <w:rsid w:val="00424515"/>
    <w:rsid w:val="00426B53"/>
    <w:rsid w:val="00433CF5"/>
    <w:rsid w:val="004352C2"/>
    <w:rsid w:val="004401B1"/>
    <w:rsid w:val="00442248"/>
    <w:rsid w:val="00447A1D"/>
    <w:rsid w:val="00447D33"/>
    <w:rsid w:val="00451E7F"/>
    <w:rsid w:val="00451EF9"/>
    <w:rsid w:val="00453754"/>
    <w:rsid w:val="00453FCA"/>
    <w:rsid w:val="00454E15"/>
    <w:rsid w:val="00457472"/>
    <w:rsid w:val="00461311"/>
    <w:rsid w:val="00463093"/>
    <w:rsid w:val="0046392E"/>
    <w:rsid w:val="00465705"/>
    <w:rsid w:val="00465B0D"/>
    <w:rsid w:val="0046662A"/>
    <w:rsid w:val="00467110"/>
    <w:rsid w:val="00467760"/>
    <w:rsid w:val="00471F37"/>
    <w:rsid w:val="00472AE3"/>
    <w:rsid w:val="0047623A"/>
    <w:rsid w:val="00476EE4"/>
    <w:rsid w:val="0047711C"/>
    <w:rsid w:val="00481412"/>
    <w:rsid w:val="004877CD"/>
    <w:rsid w:val="004910BD"/>
    <w:rsid w:val="00492102"/>
    <w:rsid w:val="004921E8"/>
    <w:rsid w:val="00496DB2"/>
    <w:rsid w:val="00497C55"/>
    <w:rsid w:val="004A187E"/>
    <w:rsid w:val="004A26BB"/>
    <w:rsid w:val="004A38D1"/>
    <w:rsid w:val="004A38F5"/>
    <w:rsid w:val="004A4A3B"/>
    <w:rsid w:val="004A662C"/>
    <w:rsid w:val="004B0FD7"/>
    <w:rsid w:val="004B1C9E"/>
    <w:rsid w:val="004B2890"/>
    <w:rsid w:val="004B3CBB"/>
    <w:rsid w:val="004B4B86"/>
    <w:rsid w:val="004B5697"/>
    <w:rsid w:val="004B706F"/>
    <w:rsid w:val="004B7A0F"/>
    <w:rsid w:val="004C21F7"/>
    <w:rsid w:val="004C3287"/>
    <w:rsid w:val="004D36F7"/>
    <w:rsid w:val="004D3D66"/>
    <w:rsid w:val="004D41F0"/>
    <w:rsid w:val="004D4585"/>
    <w:rsid w:val="004D6C45"/>
    <w:rsid w:val="004E02F7"/>
    <w:rsid w:val="004E0571"/>
    <w:rsid w:val="004E1A51"/>
    <w:rsid w:val="004E3801"/>
    <w:rsid w:val="004F0122"/>
    <w:rsid w:val="004F04DB"/>
    <w:rsid w:val="004F17C7"/>
    <w:rsid w:val="004F268A"/>
    <w:rsid w:val="004F309A"/>
    <w:rsid w:val="004F53EA"/>
    <w:rsid w:val="004F6B4A"/>
    <w:rsid w:val="004F7CFD"/>
    <w:rsid w:val="005003B4"/>
    <w:rsid w:val="005010E4"/>
    <w:rsid w:val="00502516"/>
    <w:rsid w:val="00502B41"/>
    <w:rsid w:val="00504AC3"/>
    <w:rsid w:val="00507A3A"/>
    <w:rsid w:val="00507E82"/>
    <w:rsid w:val="00514358"/>
    <w:rsid w:val="00514A8B"/>
    <w:rsid w:val="0051562A"/>
    <w:rsid w:val="00515D91"/>
    <w:rsid w:val="00515E69"/>
    <w:rsid w:val="005167BC"/>
    <w:rsid w:val="005177B3"/>
    <w:rsid w:val="00520758"/>
    <w:rsid w:val="00522A91"/>
    <w:rsid w:val="00522B9D"/>
    <w:rsid w:val="00522F46"/>
    <w:rsid w:val="00523455"/>
    <w:rsid w:val="0052484A"/>
    <w:rsid w:val="00525059"/>
    <w:rsid w:val="00525094"/>
    <w:rsid w:val="005255FF"/>
    <w:rsid w:val="005274F9"/>
    <w:rsid w:val="005300C0"/>
    <w:rsid w:val="00531412"/>
    <w:rsid w:val="00532C26"/>
    <w:rsid w:val="00533609"/>
    <w:rsid w:val="00534AFD"/>
    <w:rsid w:val="00535A87"/>
    <w:rsid w:val="005377F4"/>
    <w:rsid w:val="00546319"/>
    <w:rsid w:val="0054657A"/>
    <w:rsid w:val="0055105E"/>
    <w:rsid w:val="005512A4"/>
    <w:rsid w:val="00552E48"/>
    <w:rsid w:val="005534E6"/>
    <w:rsid w:val="00554B17"/>
    <w:rsid w:val="00554DE9"/>
    <w:rsid w:val="00555E40"/>
    <w:rsid w:val="0055643D"/>
    <w:rsid w:val="00556B0F"/>
    <w:rsid w:val="00556CCB"/>
    <w:rsid w:val="00562463"/>
    <w:rsid w:val="00565ECD"/>
    <w:rsid w:val="00566BBB"/>
    <w:rsid w:val="0056768D"/>
    <w:rsid w:val="0057115E"/>
    <w:rsid w:val="005756EA"/>
    <w:rsid w:val="00575B2D"/>
    <w:rsid w:val="00575D21"/>
    <w:rsid w:val="0058104F"/>
    <w:rsid w:val="00581C3B"/>
    <w:rsid w:val="0058252F"/>
    <w:rsid w:val="005828D4"/>
    <w:rsid w:val="00585E13"/>
    <w:rsid w:val="005862E1"/>
    <w:rsid w:val="0058732D"/>
    <w:rsid w:val="00591DE1"/>
    <w:rsid w:val="00592F80"/>
    <w:rsid w:val="00593910"/>
    <w:rsid w:val="005939A6"/>
    <w:rsid w:val="005A02C2"/>
    <w:rsid w:val="005A0987"/>
    <w:rsid w:val="005A0F36"/>
    <w:rsid w:val="005A4586"/>
    <w:rsid w:val="005A4967"/>
    <w:rsid w:val="005A556C"/>
    <w:rsid w:val="005A5B4D"/>
    <w:rsid w:val="005A613E"/>
    <w:rsid w:val="005B0C47"/>
    <w:rsid w:val="005B53A4"/>
    <w:rsid w:val="005B5845"/>
    <w:rsid w:val="005B65A4"/>
    <w:rsid w:val="005B70F3"/>
    <w:rsid w:val="005B7245"/>
    <w:rsid w:val="005C0736"/>
    <w:rsid w:val="005C1053"/>
    <w:rsid w:val="005C34F5"/>
    <w:rsid w:val="005C3E4D"/>
    <w:rsid w:val="005C7251"/>
    <w:rsid w:val="005D0ED1"/>
    <w:rsid w:val="005D16C0"/>
    <w:rsid w:val="005D2D92"/>
    <w:rsid w:val="005D3C8F"/>
    <w:rsid w:val="005D429E"/>
    <w:rsid w:val="005D6077"/>
    <w:rsid w:val="005E2254"/>
    <w:rsid w:val="005E37DB"/>
    <w:rsid w:val="005E4336"/>
    <w:rsid w:val="005E4548"/>
    <w:rsid w:val="005E7641"/>
    <w:rsid w:val="005F0E3B"/>
    <w:rsid w:val="005F1A4A"/>
    <w:rsid w:val="005F223E"/>
    <w:rsid w:val="005F22ED"/>
    <w:rsid w:val="005F6239"/>
    <w:rsid w:val="005F7081"/>
    <w:rsid w:val="005F7119"/>
    <w:rsid w:val="005F7835"/>
    <w:rsid w:val="006011B5"/>
    <w:rsid w:val="00603F18"/>
    <w:rsid w:val="00605094"/>
    <w:rsid w:val="00606644"/>
    <w:rsid w:val="00610378"/>
    <w:rsid w:val="00610B27"/>
    <w:rsid w:val="0061323D"/>
    <w:rsid w:val="00613F81"/>
    <w:rsid w:val="006178B5"/>
    <w:rsid w:val="0062011B"/>
    <w:rsid w:val="006203DF"/>
    <w:rsid w:val="00621353"/>
    <w:rsid w:val="0062276B"/>
    <w:rsid w:val="00622812"/>
    <w:rsid w:val="00622D8B"/>
    <w:rsid w:val="006257A3"/>
    <w:rsid w:val="00625A58"/>
    <w:rsid w:val="00626D2D"/>
    <w:rsid w:val="0062718C"/>
    <w:rsid w:val="00627219"/>
    <w:rsid w:val="00630C32"/>
    <w:rsid w:val="00632642"/>
    <w:rsid w:val="0063369E"/>
    <w:rsid w:val="00633DBB"/>
    <w:rsid w:val="006367C4"/>
    <w:rsid w:val="00636F7F"/>
    <w:rsid w:val="00637539"/>
    <w:rsid w:val="00637B28"/>
    <w:rsid w:val="00640D80"/>
    <w:rsid w:val="006437A6"/>
    <w:rsid w:val="00643CFF"/>
    <w:rsid w:val="00650883"/>
    <w:rsid w:val="006532B7"/>
    <w:rsid w:val="00654466"/>
    <w:rsid w:val="00654D39"/>
    <w:rsid w:val="00654F89"/>
    <w:rsid w:val="0065569D"/>
    <w:rsid w:val="006560A6"/>
    <w:rsid w:val="00656FB0"/>
    <w:rsid w:val="0065766D"/>
    <w:rsid w:val="00657E27"/>
    <w:rsid w:val="00660AD2"/>
    <w:rsid w:val="006618B9"/>
    <w:rsid w:val="006618E1"/>
    <w:rsid w:val="0066448B"/>
    <w:rsid w:val="00666277"/>
    <w:rsid w:val="006671D6"/>
    <w:rsid w:val="00667C5B"/>
    <w:rsid w:val="006729DA"/>
    <w:rsid w:val="00673232"/>
    <w:rsid w:val="00674582"/>
    <w:rsid w:val="0067593C"/>
    <w:rsid w:val="00675EA2"/>
    <w:rsid w:val="0067678F"/>
    <w:rsid w:val="006801BC"/>
    <w:rsid w:val="00680838"/>
    <w:rsid w:val="006808B6"/>
    <w:rsid w:val="00680A55"/>
    <w:rsid w:val="00680A79"/>
    <w:rsid w:val="00681311"/>
    <w:rsid w:val="00681F26"/>
    <w:rsid w:val="00684169"/>
    <w:rsid w:val="00685379"/>
    <w:rsid w:val="00686799"/>
    <w:rsid w:val="00687FD4"/>
    <w:rsid w:val="006901B9"/>
    <w:rsid w:val="00692734"/>
    <w:rsid w:val="00693107"/>
    <w:rsid w:val="006934D5"/>
    <w:rsid w:val="00693705"/>
    <w:rsid w:val="00695EA9"/>
    <w:rsid w:val="00697BCA"/>
    <w:rsid w:val="006A0F7C"/>
    <w:rsid w:val="006A41C3"/>
    <w:rsid w:val="006A5E60"/>
    <w:rsid w:val="006B3613"/>
    <w:rsid w:val="006B49AC"/>
    <w:rsid w:val="006B57C7"/>
    <w:rsid w:val="006C164D"/>
    <w:rsid w:val="006C501C"/>
    <w:rsid w:val="006C5419"/>
    <w:rsid w:val="006C5E23"/>
    <w:rsid w:val="006C68D4"/>
    <w:rsid w:val="006C6A89"/>
    <w:rsid w:val="006D010A"/>
    <w:rsid w:val="006D0561"/>
    <w:rsid w:val="006D1F0D"/>
    <w:rsid w:val="006D2FE6"/>
    <w:rsid w:val="006D3C22"/>
    <w:rsid w:val="006D5BBD"/>
    <w:rsid w:val="006E0715"/>
    <w:rsid w:val="006E4453"/>
    <w:rsid w:val="006E52D5"/>
    <w:rsid w:val="006E77F8"/>
    <w:rsid w:val="006F0F1B"/>
    <w:rsid w:val="006F266C"/>
    <w:rsid w:val="006F399E"/>
    <w:rsid w:val="006F4C61"/>
    <w:rsid w:val="006F6700"/>
    <w:rsid w:val="007004E0"/>
    <w:rsid w:val="00700912"/>
    <w:rsid w:val="00703007"/>
    <w:rsid w:val="00703E8C"/>
    <w:rsid w:val="00706414"/>
    <w:rsid w:val="00707C7A"/>
    <w:rsid w:val="0071073F"/>
    <w:rsid w:val="007117F8"/>
    <w:rsid w:val="00711B12"/>
    <w:rsid w:val="00711B42"/>
    <w:rsid w:val="0071233E"/>
    <w:rsid w:val="00722EFA"/>
    <w:rsid w:val="00724683"/>
    <w:rsid w:val="00724C24"/>
    <w:rsid w:val="00725736"/>
    <w:rsid w:val="00725D26"/>
    <w:rsid w:val="00726D32"/>
    <w:rsid w:val="0072785A"/>
    <w:rsid w:val="0073065C"/>
    <w:rsid w:val="007313DC"/>
    <w:rsid w:val="00731C40"/>
    <w:rsid w:val="00731ECE"/>
    <w:rsid w:val="00733982"/>
    <w:rsid w:val="0073420B"/>
    <w:rsid w:val="00735627"/>
    <w:rsid w:val="00736A7F"/>
    <w:rsid w:val="00740D7F"/>
    <w:rsid w:val="007433BE"/>
    <w:rsid w:val="007441E5"/>
    <w:rsid w:val="00744641"/>
    <w:rsid w:val="00744E2D"/>
    <w:rsid w:val="0074510A"/>
    <w:rsid w:val="0074543D"/>
    <w:rsid w:val="00746920"/>
    <w:rsid w:val="0074758B"/>
    <w:rsid w:val="00750018"/>
    <w:rsid w:val="00752488"/>
    <w:rsid w:val="0075287A"/>
    <w:rsid w:val="00754529"/>
    <w:rsid w:val="00754D47"/>
    <w:rsid w:val="00756648"/>
    <w:rsid w:val="007572D9"/>
    <w:rsid w:val="00760284"/>
    <w:rsid w:val="0076458A"/>
    <w:rsid w:val="00764F97"/>
    <w:rsid w:val="00765EAC"/>
    <w:rsid w:val="00770987"/>
    <w:rsid w:val="0077198B"/>
    <w:rsid w:val="0077266D"/>
    <w:rsid w:val="007741CD"/>
    <w:rsid w:val="00781566"/>
    <w:rsid w:val="007845CE"/>
    <w:rsid w:val="007857EB"/>
    <w:rsid w:val="00791155"/>
    <w:rsid w:val="00794265"/>
    <w:rsid w:val="007949F1"/>
    <w:rsid w:val="00796F71"/>
    <w:rsid w:val="00797697"/>
    <w:rsid w:val="007A066E"/>
    <w:rsid w:val="007A1B5C"/>
    <w:rsid w:val="007A1E4E"/>
    <w:rsid w:val="007A5B1A"/>
    <w:rsid w:val="007B0606"/>
    <w:rsid w:val="007B1A2E"/>
    <w:rsid w:val="007B2584"/>
    <w:rsid w:val="007B46CB"/>
    <w:rsid w:val="007B6A0A"/>
    <w:rsid w:val="007C0BCD"/>
    <w:rsid w:val="007C1A8C"/>
    <w:rsid w:val="007C2365"/>
    <w:rsid w:val="007C265D"/>
    <w:rsid w:val="007C2E73"/>
    <w:rsid w:val="007C45CA"/>
    <w:rsid w:val="007C7862"/>
    <w:rsid w:val="007C7BC3"/>
    <w:rsid w:val="007D04F0"/>
    <w:rsid w:val="007D1F91"/>
    <w:rsid w:val="007D3B92"/>
    <w:rsid w:val="007D3DD3"/>
    <w:rsid w:val="007D4DD3"/>
    <w:rsid w:val="007D7B6F"/>
    <w:rsid w:val="007E1FBD"/>
    <w:rsid w:val="007E2508"/>
    <w:rsid w:val="007E2EDB"/>
    <w:rsid w:val="007E4889"/>
    <w:rsid w:val="007E5A0E"/>
    <w:rsid w:val="007E5A56"/>
    <w:rsid w:val="007E636E"/>
    <w:rsid w:val="007E6565"/>
    <w:rsid w:val="007E6F92"/>
    <w:rsid w:val="007F29D8"/>
    <w:rsid w:val="007F36EB"/>
    <w:rsid w:val="007F4671"/>
    <w:rsid w:val="007F5682"/>
    <w:rsid w:val="007F7F3F"/>
    <w:rsid w:val="008037B0"/>
    <w:rsid w:val="00803D8F"/>
    <w:rsid w:val="00804C4F"/>
    <w:rsid w:val="00804F5A"/>
    <w:rsid w:val="008065FB"/>
    <w:rsid w:val="00810F34"/>
    <w:rsid w:val="00811CB2"/>
    <w:rsid w:val="00812417"/>
    <w:rsid w:val="00812988"/>
    <w:rsid w:val="00814A9C"/>
    <w:rsid w:val="00815519"/>
    <w:rsid w:val="00815C8F"/>
    <w:rsid w:val="008164C1"/>
    <w:rsid w:val="00817F43"/>
    <w:rsid w:val="00822288"/>
    <w:rsid w:val="008223DE"/>
    <w:rsid w:val="00822517"/>
    <w:rsid w:val="0082265A"/>
    <w:rsid w:val="00822AFF"/>
    <w:rsid w:val="00823FD6"/>
    <w:rsid w:val="00824165"/>
    <w:rsid w:val="008250C0"/>
    <w:rsid w:val="00826604"/>
    <w:rsid w:val="008313D0"/>
    <w:rsid w:val="00831602"/>
    <w:rsid w:val="00831D1A"/>
    <w:rsid w:val="00832AFD"/>
    <w:rsid w:val="008362A7"/>
    <w:rsid w:val="00836429"/>
    <w:rsid w:val="00837433"/>
    <w:rsid w:val="00841CE8"/>
    <w:rsid w:val="00842CF8"/>
    <w:rsid w:val="0084353A"/>
    <w:rsid w:val="0084527B"/>
    <w:rsid w:val="00850339"/>
    <w:rsid w:val="00850CFD"/>
    <w:rsid w:val="00852802"/>
    <w:rsid w:val="00857FFC"/>
    <w:rsid w:val="008622BC"/>
    <w:rsid w:val="008630AC"/>
    <w:rsid w:val="00864316"/>
    <w:rsid w:val="008654F5"/>
    <w:rsid w:val="0086588A"/>
    <w:rsid w:val="008663E2"/>
    <w:rsid w:val="008717E6"/>
    <w:rsid w:val="00871A20"/>
    <w:rsid w:val="008722D8"/>
    <w:rsid w:val="008729EF"/>
    <w:rsid w:val="008740D5"/>
    <w:rsid w:val="00875A55"/>
    <w:rsid w:val="00877599"/>
    <w:rsid w:val="00877A6F"/>
    <w:rsid w:val="00880DDA"/>
    <w:rsid w:val="00881AA1"/>
    <w:rsid w:val="00884310"/>
    <w:rsid w:val="00896EF5"/>
    <w:rsid w:val="008A11CA"/>
    <w:rsid w:val="008A247C"/>
    <w:rsid w:val="008A26FA"/>
    <w:rsid w:val="008A4EA7"/>
    <w:rsid w:val="008A5D3E"/>
    <w:rsid w:val="008A733C"/>
    <w:rsid w:val="008B0A49"/>
    <w:rsid w:val="008B3A98"/>
    <w:rsid w:val="008B6071"/>
    <w:rsid w:val="008B628A"/>
    <w:rsid w:val="008C0ABF"/>
    <w:rsid w:val="008C2F1D"/>
    <w:rsid w:val="008C4729"/>
    <w:rsid w:val="008C695B"/>
    <w:rsid w:val="008C76A0"/>
    <w:rsid w:val="008D2600"/>
    <w:rsid w:val="008D2A6F"/>
    <w:rsid w:val="008D2B96"/>
    <w:rsid w:val="008D4ADC"/>
    <w:rsid w:val="008D61B8"/>
    <w:rsid w:val="008D6788"/>
    <w:rsid w:val="008E0474"/>
    <w:rsid w:val="008E080B"/>
    <w:rsid w:val="008E2719"/>
    <w:rsid w:val="008E2B96"/>
    <w:rsid w:val="008E6513"/>
    <w:rsid w:val="008E65E7"/>
    <w:rsid w:val="008E75EC"/>
    <w:rsid w:val="008F76AD"/>
    <w:rsid w:val="00901B2C"/>
    <w:rsid w:val="009021A5"/>
    <w:rsid w:val="00902A7B"/>
    <w:rsid w:val="00904137"/>
    <w:rsid w:val="00905558"/>
    <w:rsid w:val="00906C25"/>
    <w:rsid w:val="00910262"/>
    <w:rsid w:val="00912FFF"/>
    <w:rsid w:val="00913475"/>
    <w:rsid w:val="00913C5D"/>
    <w:rsid w:val="00914624"/>
    <w:rsid w:val="009173D6"/>
    <w:rsid w:val="00917958"/>
    <w:rsid w:val="0092123A"/>
    <w:rsid w:val="00921BB9"/>
    <w:rsid w:val="0092368E"/>
    <w:rsid w:val="00930745"/>
    <w:rsid w:val="00930A4E"/>
    <w:rsid w:val="009317F0"/>
    <w:rsid w:val="00931C7E"/>
    <w:rsid w:val="00932006"/>
    <w:rsid w:val="009325DA"/>
    <w:rsid w:val="009403B7"/>
    <w:rsid w:val="0094205D"/>
    <w:rsid w:val="00943746"/>
    <w:rsid w:val="00944C03"/>
    <w:rsid w:val="00946A77"/>
    <w:rsid w:val="0095139D"/>
    <w:rsid w:val="009521D5"/>
    <w:rsid w:val="0095377B"/>
    <w:rsid w:val="00953F6B"/>
    <w:rsid w:val="009556BE"/>
    <w:rsid w:val="00957733"/>
    <w:rsid w:val="00957EFF"/>
    <w:rsid w:val="009624EA"/>
    <w:rsid w:val="00962F5E"/>
    <w:rsid w:val="00964270"/>
    <w:rsid w:val="0096575E"/>
    <w:rsid w:val="00970BB9"/>
    <w:rsid w:val="0097103C"/>
    <w:rsid w:val="009717FF"/>
    <w:rsid w:val="00972628"/>
    <w:rsid w:val="00972C98"/>
    <w:rsid w:val="00972CF5"/>
    <w:rsid w:val="00973FF9"/>
    <w:rsid w:val="00974937"/>
    <w:rsid w:val="009761F1"/>
    <w:rsid w:val="00977F5E"/>
    <w:rsid w:val="009803B2"/>
    <w:rsid w:val="0098054C"/>
    <w:rsid w:val="00980CB8"/>
    <w:rsid w:val="00981DAF"/>
    <w:rsid w:val="00984AB8"/>
    <w:rsid w:val="00984B0B"/>
    <w:rsid w:val="0098534C"/>
    <w:rsid w:val="00986218"/>
    <w:rsid w:val="00986764"/>
    <w:rsid w:val="00986C72"/>
    <w:rsid w:val="0098723F"/>
    <w:rsid w:val="009902EC"/>
    <w:rsid w:val="00990DA1"/>
    <w:rsid w:val="00991B41"/>
    <w:rsid w:val="0099257F"/>
    <w:rsid w:val="00993085"/>
    <w:rsid w:val="009936E0"/>
    <w:rsid w:val="00994393"/>
    <w:rsid w:val="00994996"/>
    <w:rsid w:val="009960F2"/>
    <w:rsid w:val="00997D43"/>
    <w:rsid w:val="009A3C9C"/>
    <w:rsid w:val="009A5793"/>
    <w:rsid w:val="009B0885"/>
    <w:rsid w:val="009B12A3"/>
    <w:rsid w:val="009B1713"/>
    <w:rsid w:val="009B19A4"/>
    <w:rsid w:val="009B1ADD"/>
    <w:rsid w:val="009B632C"/>
    <w:rsid w:val="009C083C"/>
    <w:rsid w:val="009C234B"/>
    <w:rsid w:val="009C2A87"/>
    <w:rsid w:val="009C3796"/>
    <w:rsid w:val="009C5839"/>
    <w:rsid w:val="009C712F"/>
    <w:rsid w:val="009D1820"/>
    <w:rsid w:val="009D2090"/>
    <w:rsid w:val="009D4A6F"/>
    <w:rsid w:val="009D6FE4"/>
    <w:rsid w:val="009E1DED"/>
    <w:rsid w:val="009E2146"/>
    <w:rsid w:val="009E326A"/>
    <w:rsid w:val="009E399E"/>
    <w:rsid w:val="009E412A"/>
    <w:rsid w:val="009E4451"/>
    <w:rsid w:val="009E59BD"/>
    <w:rsid w:val="009E5ACB"/>
    <w:rsid w:val="009E7C71"/>
    <w:rsid w:val="009F027E"/>
    <w:rsid w:val="009F0563"/>
    <w:rsid w:val="009F06A6"/>
    <w:rsid w:val="00A006FA"/>
    <w:rsid w:val="00A00A44"/>
    <w:rsid w:val="00A02939"/>
    <w:rsid w:val="00A02B9F"/>
    <w:rsid w:val="00A0421B"/>
    <w:rsid w:val="00A10526"/>
    <w:rsid w:val="00A12667"/>
    <w:rsid w:val="00A12A21"/>
    <w:rsid w:val="00A12CD3"/>
    <w:rsid w:val="00A12E75"/>
    <w:rsid w:val="00A12F1D"/>
    <w:rsid w:val="00A15255"/>
    <w:rsid w:val="00A15D6C"/>
    <w:rsid w:val="00A2086C"/>
    <w:rsid w:val="00A2143F"/>
    <w:rsid w:val="00A2371E"/>
    <w:rsid w:val="00A24567"/>
    <w:rsid w:val="00A27ABE"/>
    <w:rsid w:val="00A27EF1"/>
    <w:rsid w:val="00A30A81"/>
    <w:rsid w:val="00A33640"/>
    <w:rsid w:val="00A33FF1"/>
    <w:rsid w:val="00A34910"/>
    <w:rsid w:val="00A34B0E"/>
    <w:rsid w:val="00A35940"/>
    <w:rsid w:val="00A36A3D"/>
    <w:rsid w:val="00A37FA4"/>
    <w:rsid w:val="00A424B0"/>
    <w:rsid w:val="00A42D29"/>
    <w:rsid w:val="00A512A4"/>
    <w:rsid w:val="00A52360"/>
    <w:rsid w:val="00A53E17"/>
    <w:rsid w:val="00A53FA5"/>
    <w:rsid w:val="00A54434"/>
    <w:rsid w:val="00A56630"/>
    <w:rsid w:val="00A575D4"/>
    <w:rsid w:val="00A57B05"/>
    <w:rsid w:val="00A6336A"/>
    <w:rsid w:val="00A641E5"/>
    <w:rsid w:val="00A642C3"/>
    <w:rsid w:val="00A654ED"/>
    <w:rsid w:val="00A67CB6"/>
    <w:rsid w:val="00A70A6C"/>
    <w:rsid w:val="00A71638"/>
    <w:rsid w:val="00A71709"/>
    <w:rsid w:val="00A72A22"/>
    <w:rsid w:val="00A750B9"/>
    <w:rsid w:val="00A75742"/>
    <w:rsid w:val="00A77044"/>
    <w:rsid w:val="00A8420F"/>
    <w:rsid w:val="00A84B70"/>
    <w:rsid w:val="00A85104"/>
    <w:rsid w:val="00A85EA5"/>
    <w:rsid w:val="00A86E51"/>
    <w:rsid w:val="00A87CB8"/>
    <w:rsid w:val="00A90C28"/>
    <w:rsid w:val="00A930E5"/>
    <w:rsid w:val="00A93227"/>
    <w:rsid w:val="00A939E8"/>
    <w:rsid w:val="00A93CC3"/>
    <w:rsid w:val="00A9653D"/>
    <w:rsid w:val="00A975EE"/>
    <w:rsid w:val="00A97698"/>
    <w:rsid w:val="00A97DE4"/>
    <w:rsid w:val="00AA0130"/>
    <w:rsid w:val="00AA0EC0"/>
    <w:rsid w:val="00AA16BF"/>
    <w:rsid w:val="00AA195C"/>
    <w:rsid w:val="00AA587A"/>
    <w:rsid w:val="00AB1370"/>
    <w:rsid w:val="00AB13AC"/>
    <w:rsid w:val="00AB42F3"/>
    <w:rsid w:val="00AB66A8"/>
    <w:rsid w:val="00AB75A9"/>
    <w:rsid w:val="00AB776B"/>
    <w:rsid w:val="00AB7DE5"/>
    <w:rsid w:val="00AC1021"/>
    <w:rsid w:val="00AC30A1"/>
    <w:rsid w:val="00AC32B1"/>
    <w:rsid w:val="00AC7322"/>
    <w:rsid w:val="00AD0195"/>
    <w:rsid w:val="00AD0D42"/>
    <w:rsid w:val="00AD3AAE"/>
    <w:rsid w:val="00AD6EF9"/>
    <w:rsid w:val="00AE3FB0"/>
    <w:rsid w:val="00AE4710"/>
    <w:rsid w:val="00AE7122"/>
    <w:rsid w:val="00AF0A8B"/>
    <w:rsid w:val="00AF2600"/>
    <w:rsid w:val="00AF38EC"/>
    <w:rsid w:val="00AF3C4C"/>
    <w:rsid w:val="00AF43A1"/>
    <w:rsid w:val="00AF62A4"/>
    <w:rsid w:val="00AF6C89"/>
    <w:rsid w:val="00AF7B16"/>
    <w:rsid w:val="00AF7DC9"/>
    <w:rsid w:val="00B011F6"/>
    <w:rsid w:val="00B0339B"/>
    <w:rsid w:val="00B0527C"/>
    <w:rsid w:val="00B05A1D"/>
    <w:rsid w:val="00B076E8"/>
    <w:rsid w:val="00B07E07"/>
    <w:rsid w:val="00B1067F"/>
    <w:rsid w:val="00B13D30"/>
    <w:rsid w:val="00B145D3"/>
    <w:rsid w:val="00B14835"/>
    <w:rsid w:val="00B14E33"/>
    <w:rsid w:val="00B1596B"/>
    <w:rsid w:val="00B16102"/>
    <w:rsid w:val="00B16FD2"/>
    <w:rsid w:val="00B173A1"/>
    <w:rsid w:val="00B1753D"/>
    <w:rsid w:val="00B1768A"/>
    <w:rsid w:val="00B177DA"/>
    <w:rsid w:val="00B21898"/>
    <w:rsid w:val="00B22755"/>
    <w:rsid w:val="00B23390"/>
    <w:rsid w:val="00B251DF"/>
    <w:rsid w:val="00B2697F"/>
    <w:rsid w:val="00B26FCB"/>
    <w:rsid w:val="00B30873"/>
    <w:rsid w:val="00B31F47"/>
    <w:rsid w:val="00B323CD"/>
    <w:rsid w:val="00B32F6B"/>
    <w:rsid w:val="00B334E2"/>
    <w:rsid w:val="00B45686"/>
    <w:rsid w:val="00B4640A"/>
    <w:rsid w:val="00B46679"/>
    <w:rsid w:val="00B47372"/>
    <w:rsid w:val="00B50323"/>
    <w:rsid w:val="00B5257D"/>
    <w:rsid w:val="00B533E4"/>
    <w:rsid w:val="00B54039"/>
    <w:rsid w:val="00B5458A"/>
    <w:rsid w:val="00B548FB"/>
    <w:rsid w:val="00B54D12"/>
    <w:rsid w:val="00B56DD0"/>
    <w:rsid w:val="00B5723D"/>
    <w:rsid w:val="00B57670"/>
    <w:rsid w:val="00B57F66"/>
    <w:rsid w:val="00B60783"/>
    <w:rsid w:val="00B6182F"/>
    <w:rsid w:val="00B621DB"/>
    <w:rsid w:val="00B634C1"/>
    <w:rsid w:val="00B63BAE"/>
    <w:rsid w:val="00B646E9"/>
    <w:rsid w:val="00B650D4"/>
    <w:rsid w:val="00B73262"/>
    <w:rsid w:val="00B75E70"/>
    <w:rsid w:val="00B7777F"/>
    <w:rsid w:val="00B817CD"/>
    <w:rsid w:val="00B82067"/>
    <w:rsid w:val="00B839D3"/>
    <w:rsid w:val="00B83BF8"/>
    <w:rsid w:val="00B84AB2"/>
    <w:rsid w:val="00B84CEF"/>
    <w:rsid w:val="00B8792B"/>
    <w:rsid w:val="00B903E3"/>
    <w:rsid w:val="00B9306D"/>
    <w:rsid w:val="00B935CA"/>
    <w:rsid w:val="00B938F2"/>
    <w:rsid w:val="00B95695"/>
    <w:rsid w:val="00B959FD"/>
    <w:rsid w:val="00B95B51"/>
    <w:rsid w:val="00B978DC"/>
    <w:rsid w:val="00BA0B12"/>
    <w:rsid w:val="00BA1CC5"/>
    <w:rsid w:val="00BA288A"/>
    <w:rsid w:val="00BA35F6"/>
    <w:rsid w:val="00BA4D53"/>
    <w:rsid w:val="00BA58F5"/>
    <w:rsid w:val="00BA5E2C"/>
    <w:rsid w:val="00BA6D39"/>
    <w:rsid w:val="00BB0B69"/>
    <w:rsid w:val="00BB2C82"/>
    <w:rsid w:val="00BB453F"/>
    <w:rsid w:val="00BC002D"/>
    <w:rsid w:val="00BC0204"/>
    <w:rsid w:val="00BC0601"/>
    <w:rsid w:val="00BC1B66"/>
    <w:rsid w:val="00BC3B84"/>
    <w:rsid w:val="00BC3C2D"/>
    <w:rsid w:val="00BC43CD"/>
    <w:rsid w:val="00BC63CB"/>
    <w:rsid w:val="00BD0039"/>
    <w:rsid w:val="00BD0958"/>
    <w:rsid w:val="00BD1264"/>
    <w:rsid w:val="00BD55E7"/>
    <w:rsid w:val="00BD5C9B"/>
    <w:rsid w:val="00BD654E"/>
    <w:rsid w:val="00BD6BC1"/>
    <w:rsid w:val="00BD7D72"/>
    <w:rsid w:val="00BE01AA"/>
    <w:rsid w:val="00BE080E"/>
    <w:rsid w:val="00BE0CCF"/>
    <w:rsid w:val="00BE2B4E"/>
    <w:rsid w:val="00BE617B"/>
    <w:rsid w:val="00BE64B1"/>
    <w:rsid w:val="00BE64E2"/>
    <w:rsid w:val="00BE6863"/>
    <w:rsid w:val="00BE7C80"/>
    <w:rsid w:val="00BF3282"/>
    <w:rsid w:val="00BF3E43"/>
    <w:rsid w:val="00BF51F6"/>
    <w:rsid w:val="00BF624A"/>
    <w:rsid w:val="00BF6FD7"/>
    <w:rsid w:val="00C03734"/>
    <w:rsid w:val="00C05350"/>
    <w:rsid w:val="00C12D9F"/>
    <w:rsid w:val="00C13334"/>
    <w:rsid w:val="00C133D8"/>
    <w:rsid w:val="00C15785"/>
    <w:rsid w:val="00C20728"/>
    <w:rsid w:val="00C20B2F"/>
    <w:rsid w:val="00C20C52"/>
    <w:rsid w:val="00C24F6F"/>
    <w:rsid w:val="00C2768A"/>
    <w:rsid w:val="00C33B45"/>
    <w:rsid w:val="00C350CC"/>
    <w:rsid w:val="00C35A19"/>
    <w:rsid w:val="00C446E2"/>
    <w:rsid w:val="00C45F09"/>
    <w:rsid w:val="00C465CB"/>
    <w:rsid w:val="00C47FA3"/>
    <w:rsid w:val="00C51580"/>
    <w:rsid w:val="00C52242"/>
    <w:rsid w:val="00C52616"/>
    <w:rsid w:val="00C52A7C"/>
    <w:rsid w:val="00C53F39"/>
    <w:rsid w:val="00C54500"/>
    <w:rsid w:val="00C54982"/>
    <w:rsid w:val="00C54CD9"/>
    <w:rsid w:val="00C5588C"/>
    <w:rsid w:val="00C56BE1"/>
    <w:rsid w:val="00C56F07"/>
    <w:rsid w:val="00C57EF7"/>
    <w:rsid w:val="00C602AE"/>
    <w:rsid w:val="00C606BB"/>
    <w:rsid w:val="00C61525"/>
    <w:rsid w:val="00C63E9A"/>
    <w:rsid w:val="00C65FFC"/>
    <w:rsid w:val="00C668A7"/>
    <w:rsid w:val="00C6725D"/>
    <w:rsid w:val="00C7093C"/>
    <w:rsid w:val="00C70F48"/>
    <w:rsid w:val="00C71C7C"/>
    <w:rsid w:val="00C76297"/>
    <w:rsid w:val="00C77601"/>
    <w:rsid w:val="00C81506"/>
    <w:rsid w:val="00C81872"/>
    <w:rsid w:val="00C8210D"/>
    <w:rsid w:val="00C8299E"/>
    <w:rsid w:val="00C82FD3"/>
    <w:rsid w:val="00C83ACB"/>
    <w:rsid w:val="00C86752"/>
    <w:rsid w:val="00C87A33"/>
    <w:rsid w:val="00C9053A"/>
    <w:rsid w:val="00C9164B"/>
    <w:rsid w:val="00C925A7"/>
    <w:rsid w:val="00C96BA2"/>
    <w:rsid w:val="00CA07B3"/>
    <w:rsid w:val="00CA1017"/>
    <w:rsid w:val="00CA56D4"/>
    <w:rsid w:val="00CA6ADB"/>
    <w:rsid w:val="00CB2DB0"/>
    <w:rsid w:val="00CB3EE2"/>
    <w:rsid w:val="00CC0FAC"/>
    <w:rsid w:val="00CC311B"/>
    <w:rsid w:val="00CC37E6"/>
    <w:rsid w:val="00CC3992"/>
    <w:rsid w:val="00CC3ACD"/>
    <w:rsid w:val="00CD0611"/>
    <w:rsid w:val="00CD26BA"/>
    <w:rsid w:val="00CD488D"/>
    <w:rsid w:val="00CD4B8F"/>
    <w:rsid w:val="00CE2353"/>
    <w:rsid w:val="00CE3399"/>
    <w:rsid w:val="00CE5519"/>
    <w:rsid w:val="00CE61FA"/>
    <w:rsid w:val="00CE704E"/>
    <w:rsid w:val="00CF1980"/>
    <w:rsid w:val="00CF29B0"/>
    <w:rsid w:val="00CF2F94"/>
    <w:rsid w:val="00CF36AF"/>
    <w:rsid w:val="00CF757D"/>
    <w:rsid w:val="00CF76F2"/>
    <w:rsid w:val="00D0026C"/>
    <w:rsid w:val="00D00838"/>
    <w:rsid w:val="00D02D0F"/>
    <w:rsid w:val="00D05229"/>
    <w:rsid w:val="00D100BF"/>
    <w:rsid w:val="00D10DF6"/>
    <w:rsid w:val="00D11F39"/>
    <w:rsid w:val="00D12131"/>
    <w:rsid w:val="00D12E51"/>
    <w:rsid w:val="00D13DB3"/>
    <w:rsid w:val="00D13F4D"/>
    <w:rsid w:val="00D140B7"/>
    <w:rsid w:val="00D15836"/>
    <w:rsid w:val="00D15DE8"/>
    <w:rsid w:val="00D1651A"/>
    <w:rsid w:val="00D169BE"/>
    <w:rsid w:val="00D172F1"/>
    <w:rsid w:val="00D173CD"/>
    <w:rsid w:val="00D21C96"/>
    <w:rsid w:val="00D22356"/>
    <w:rsid w:val="00D240CD"/>
    <w:rsid w:val="00D2412F"/>
    <w:rsid w:val="00D24BCF"/>
    <w:rsid w:val="00D24EC7"/>
    <w:rsid w:val="00D25E31"/>
    <w:rsid w:val="00D26ABC"/>
    <w:rsid w:val="00D26D1C"/>
    <w:rsid w:val="00D27BBB"/>
    <w:rsid w:val="00D30227"/>
    <w:rsid w:val="00D31248"/>
    <w:rsid w:val="00D3157D"/>
    <w:rsid w:val="00D318D8"/>
    <w:rsid w:val="00D318F4"/>
    <w:rsid w:val="00D31C7D"/>
    <w:rsid w:val="00D349D9"/>
    <w:rsid w:val="00D35EAE"/>
    <w:rsid w:val="00D37CCE"/>
    <w:rsid w:val="00D40632"/>
    <w:rsid w:val="00D4362E"/>
    <w:rsid w:val="00D4475E"/>
    <w:rsid w:val="00D455A2"/>
    <w:rsid w:val="00D456A4"/>
    <w:rsid w:val="00D51BA5"/>
    <w:rsid w:val="00D5216F"/>
    <w:rsid w:val="00D5343B"/>
    <w:rsid w:val="00D5592F"/>
    <w:rsid w:val="00D55B5A"/>
    <w:rsid w:val="00D56794"/>
    <w:rsid w:val="00D579BC"/>
    <w:rsid w:val="00D603DF"/>
    <w:rsid w:val="00D61496"/>
    <w:rsid w:val="00D61B10"/>
    <w:rsid w:val="00D6377F"/>
    <w:rsid w:val="00D651EA"/>
    <w:rsid w:val="00D66578"/>
    <w:rsid w:val="00D6798C"/>
    <w:rsid w:val="00D70E46"/>
    <w:rsid w:val="00D71A96"/>
    <w:rsid w:val="00D72777"/>
    <w:rsid w:val="00D76356"/>
    <w:rsid w:val="00D80DE7"/>
    <w:rsid w:val="00D80E12"/>
    <w:rsid w:val="00D82D81"/>
    <w:rsid w:val="00D83FE6"/>
    <w:rsid w:val="00D8587D"/>
    <w:rsid w:val="00D85BB9"/>
    <w:rsid w:val="00D85CA5"/>
    <w:rsid w:val="00D86BF9"/>
    <w:rsid w:val="00D86E8B"/>
    <w:rsid w:val="00D91A41"/>
    <w:rsid w:val="00D936A4"/>
    <w:rsid w:val="00D9457E"/>
    <w:rsid w:val="00D9460D"/>
    <w:rsid w:val="00DA14AF"/>
    <w:rsid w:val="00DA5C5C"/>
    <w:rsid w:val="00DB096D"/>
    <w:rsid w:val="00DB4276"/>
    <w:rsid w:val="00DB594B"/>
    <w:rsid w:val="00DB5953"/>
    <w:rsid w:val="00DB5ACE"/>
    <w:rsid w:val="00DB7534"/>
    <w:rsid w:val="00DC0459"/>
    <w:rsid w:val="00DC35E3"/>
    <w:rsid w:val="00DC39B2"/>
    <w:rsid w:val="00DC52B0"/>
    <w:rsid w:val="00DC5EAC"/>
    <w:rsid w:val="00DC655A"/>
    <w:rsid w:val="00DD0367"/>
    <w:rsid w:val="00DD1673"/>
    <w:rsid w:val="00DD20D4"/>
    <w:rsid w:val="00DD774A"/>
    <w:rsid w:val="00DD7CBB"/>
    <w:rsid w:val="00DE06E6"/>
    <w:rsid w:val="00DE094F"/>
    <w:rsid w:val="00DE2513"/>
    <w:rsid w:val="00DE29F6"/>
    <w:rsid w:val="00DE4620"/>
    <w:rsid w:val="00DE4636"/>
    <w:rsid w:val="00DE63FF"/>
    <w:rsid w:val="00DE7136"/>
    <w:rsid w:val="00DE7A9E"/>
    <w:rsid w:val="00DE7D91"/>
    <w:rsid w:val="00DF1524"/>
    <w:rsid w:val="00DF1917"/>
    <w:rsid w:val="00DF2B40"/>
    <w:rsid w:val="00DF2D83"/>
    <w:rsid w:val="00E00360"/>
    <w:rsid w:val="00E0047F"/>
    <w:rsid w:val="00E00E1D"/>
    <w:rsid w:val="00E10659"/>
    <w:rsid w:val="00E11804"/>
    <w:rsid w:val="00E124DD"/>
    <w:rsid w:val="00E12A53"/>
    <w:rsid w:val="00E131C5"/>
    <w:rsid w:val="00E15528"/>
    <w:rsid w:val="00E165F4"/>
    <w:rsid w:val="00E20CB3"/>
    <w:rsid w:val="00E232B8"/>
    <w:rsid w:val="00E24237"/>
    <w:rsid w:val="00E271AF"/>
    <w:rsid w:val="00E31D81"/>
    <w:rsid w:val="00E332E4"/>
    <w:rsid w:val="00E337EB"/>
    <w:rsid w:val="00E3416C"/>
    <w:rsid w:val="00E34BB5"/>
    <w:rsid w:val="00E35260"/>
    <w:rsid w:val="00E35E4B"/>
    <w:rsid w:val="00E35ED2"/>
    <w:rsid w:val="00E362C9"/>
    <w:rsid w:val="00E37381"/>
    <w:rsid w:val="00E37845"/>
    <w:rsid w:val="00E41F2A"/>
    <w:rsid w:val="00E43F9F"/>
    <w:rsid w:val="00E4486C"/>
    <w:rsid w:val="00E46725"/>
    <w:rsid w:val="00E47249"/>
    <w:rsid w:val="00E50E4B"/>
    <w:rsid w:val="00E542D0"/>
    <w:rsid w:val="00E5747C"/>
    <w:rsid w:val="00E602CE"/>
    <w:rsid w:val="00E6108B"/>
    <w:rsid w:val="00E635F5"/>
    <w:rsid w:val="00E64394"/>
    <w:rsid w:val="00E654F0"/>
    <w:rsid w:val="00E65E8B"/>
    <w:rsid w:val="00E676C6"/>
    <w:rsid w:val="00E71428"/>
    <w:rsid w:val="00E72703"/>
    <w:rsid w:val="00E7299E"/>
    <w:rsid w:val="00E72A7C"/>
    <w:rsid w:val="00E74644"/>
    <w:rsid w:val="00E769B8"/>
    <w:rsid w:val="00E77021"/>
    <w:rsid w:val="00E801B1"/>
    <w:rsid w:val="00E80DF8"/>
    <w:rsid w:val="00E80FCE"/>
    <w:rsid w:val="00E81DF5"/>
    <w:rsid w:val="00E8787A"/>
    <w:rsid w:val="00E87F34"/>
    <w:rsid w:val="00E91F80"/>
    <w:rsid w:val="00E936A4"/>
    <w:rsid w:val="00E9469D"/>
    <w:rsid w:val="00E9518F"/>
    <w:rsid w:val="00EA1ECF"/>
    <w:rsid w:val="00EA28EA"/>
    <w:rsid w:val="00EA33A1"/>
    <w:rsid w:val="00EA44E0"/>
    <w:rsid w:val="00EA4DBA"/>
    <w:rsid w:val="00EA4DCA"/>
    <w:rsid w:val="00EB10B9"/>
    <w:rsid w:val="00EB1F49"/>
    <w:rsid w:val="00EB40FB"/>
    <w:rsid w:val="00EB476D"/>
    <w:rsid w:val="00EB6C02"/>
    <w:rsid w:val="00EB71B0"/>
    <w:rsid w:val="00EC09BB"/>
    <w:rsid w:val="00EC50C8"/>
    <w:rsid w:val="00EC6579"/>
    <w:rsid w:val="00EC6AAD"/>
    <w:rsid w:val="00ED02BB"/>
    <w:rsid w:val="00ED31C9"/>
    <w:rsid w:val="00ED3A4E"/>
    <w:rsid w:val="00ED58CC"/>
    <w:rsid w:val="00ED6634"/>
    <w:rsid w:val="00EE1585"/>
    <w:rsid w:val="00EE167F"/>
    <w:rsid w:val="00EE2B60"/>
    <w:rsid w:val="00EE31FF"/>
    <w:rsid w:val="00EE326B"/>
    <w:rsid w:val="00EF0664"/>
    <w:rsid w:val="00EF0859"/>
    <w:rsid w:val="00EF1616"/>
    <w:rsid w:val="00EF1DB2"/>
    <w:rsid w:val="00EF431C"/>
    <w:rsid w:val="00EF5A3C"/>
    <w:rsid w:val="00EF5C9A"/>
    <w:rsid w:val="00EF6A04"/>
    <w:rsid w:val="00F00F74"/>
    <w:rsid w:val="00F022F5"/>
    <w:rsid w:val="00F02645"/>
    <w:rsid w:val="00F0383C"/>
    <w:rsid w:val="00F03B2F"/>
    <w:rsid w:val="00F03F2B"/>
    <w:rsid w:val="00F04D98"/>
    <w:rsid w:val="00F067C9"/>
    <w:rsid w:val="00F06912"/>
    <w:rsid w:val="00F07DC3"/>
    <w:rsid w:val="00F11283"/>
    <w:rsid w:val="00F123B4"/>
    <w:rsid w:val="00F127F7"/>
    <w:rsid w:val="00F12A5D"/>
    <w:rsid w:val="00F14AD2"/>
    <w:rsid w:val="00F15606"/>
    <w:rsid w:val="00F1564F"/>
    <w:rsid w:val="00F15670"/>
    <w:rsid w:val="00F17074"/>
    <w:rsid w:val="00F216A9"/>
    <w:rsid w:val="00F218BD"/>
    <w:rsid w:val="00F24CBA"/>
    <w:rsid w:val="00F25090"/>
    <w:rsid w:val="00F26542"/>
    <w:rsid w:val="00F27BEB"/>
    <w:rsid w:val="00F3110F"/>
    <w:rsid w:val="00F31CEE"/>
    <w:rsid w:val="00F31DD5"/>
    <w:rsid w:val="00F328BF"/>
    <w:rsid w:val="00F32B1A"/>
    <w:rsid w:val="00F343F6"/>
    <w:rsid w:val="00F35512"/>
    <w:rsid w:val="00F35DC9"/>
    <w:rsid w:val="00F367E4"/>
    <w:rsid w:val="00F36879"/>
    <w:rsid w:val="00F37CE7"/>
    <w:rsid w:val="00F37EAF"/>
    <w:rsid w:val="00F41972"/>
    <w:rsid w:val="00F42101"/>
    <w:rsid w:val="00F4255D"/>
    <w:rsid w:val="00F4368E"/>
    <w:rsid w:val="00F44F89"/>
    <w:rsid w:val="00F454CA"/>
    <w:rsid w:val="00F45B7E"/>
    <w:rsid w:val="00F47BA6"/>
    <w:rsid w:val="00F514C9"/>
    <w:rsid w:val="00F54465"/>
    <w:rsid w:val="00F54796"/>
    <w:rsid w:val="00F5561C"/>
    <w:rsid w:val="00F570B1"/>
    <w:rsid w:val="00F60E99"/>
    <w:rsid w:val="00F6349E"/>
    <w:rsid w:val="00F63BF2"/>
    <w:rsid w:val="00F64D5D"/>
    <w:rsid w:val="00F65749"/>
    <w:rsid w:val="00F70C11"/>
    <w:rsid w:val="00F717EE"/>
    <w:rsid w:val="00F71F50"/>
    <w:rsid w:val="00F72FA1"/>
    <w:rsid w:val="00F75489"/>
    <w:rsid w:val="00F75C32"/>
    <w:rsid w:val="00F75C61"/>
    <w:rsid w:val="00F7615C"/>
    <w:rsid w:val="00F76DBB"/>
    <w:rsid w:val="00F819B2"/>
    <w:rsid w:val="00F830CC"/>
    <w:rsid w:val="00F85D79"/>
    <w:rsid w:val="00F8618C"/>
    <w:rsid w:val="00F87614"/>
    <w:rsid w:val="00F90C4D"/>
    <w:rsid w:val="00F91716"/>
    <w:rsid w:val="00F92B55"/>
    <w:rsid w:val="00F96C6F"/>
    <w:rsid w:val="00F978D6"/>
    <w:rsid w:val="00F97E87"/>
    <w:rsid w:val="00FA0914"/>
    <w:rsid w:val="00FA28AA"/>
    <w:rsid w:val="00FA2BC3"/>
    <w:rsid w:val="00FA35B7"/>
    <w:rsid w:val="00FA4731"/>
    <w:rsid w:val="00FA4E16"/>
    <w:rsid w:val="00FA67E3"/>
    <w:rsid w:val="00FB02EC"/>
    <w:rsid w:val="00FB03F7"/>
    <w:rsid w:val="00FB0DBD"/>
    <w:rsid w:val="00FB4F4D"/>
    <w:rsid w:val="00FB62A6"/>
    <w:rsid w:val="00FB65D8"/>
    <w:rsid w:val="00FB6F44"/>
    <w:rsid w:val="00FB7060"/>
    <w:rsid w:val="00FB768F"/>
    <w:rsid w:val="00FC0A85"/>
    <w:rsid w:val="00FC1C2F"/>
    <w:rsid w:val="00FC3355"/>
    <w:rsid w:val="00FC3689"/>
    <w:rsid w:val="00FC7189"/>
    <w:rsid w:val="00FC7A71"/>
    <w:rsid w:val="00FD4B0B"/>
    <w:rsid w:val="00FD62E8"/>
    <w:rsid w:val="00FD79B3"/>
    <w:rsid w:val="00FE0F8A"/>
    <w:rsid w:val="00FE1647"/>
    <w:rsid w:val="00FE3B11"/>
    <w:rsid w:val="00FE45C2"/>
    <w:rsid w:val="00FE4E19"/>
    <w:rsid w:val="00FE5E3C"/>
    <w:rsid w:val="00FF0F2A"/>
    <w:rsid w:val="00FF1FCA"/>
    <w:rsid w:val="00FF2468"/>
    <w:rsid w:val="00FF540F"/>
    <w:rsid w:val="00FF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6F1ECF"/>
  <w14:defaultImageDpi w14:val="32767"/>
  <w15:chartTrackingRefBased/>
  <w15:docId w15:val="{30E8F568-FE1E-4B17-922D-2B234EED0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F5A3C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264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3E3F"/>
    <w:pPr>
      <w:ind w:leftChars="400" w:left="800"/>
    </w:pPr>
  </w:style>
  <w:style w:type="paragraph" w:customStyle="1" w:styleId="aug">
    <w:name w:val="aug"/>
    <w:basedOn w:val="a"/>
    <w:rsid w:val="00502B41"/>
    <w:pPr>
      <w:widowControl/>
      <w:wordWrap/>
      <w:autoSpaceDE/>
      <w:autoSpaceDN/>
      <w:spacing w:after="240" w:line="480" w:lineRule="atLeast"/>
      <w:jc w:val="left"/>
    </w:pPr>
    <w:rPr>
      <w:rFonts w:ascii="Times New Roman" w:eastAsia="맑은 고딕" w:hAnsi="Times New Roman" w:cs="Times New Roman"/>
      <w:kern w:val="0"/>
      <w:sz w:val="24"/>
      <w:szCs w:val="20"/>
      <w:lang w:val="en-GB" w:eastAsia="en-US"/>
    </w:rPr>
  </w:style>
  <w:style w:type="paragraph" w:customStyle="1" w:styleId="abs">
    <w:name w:val="abs"/>
    <w:basedOn w:val="a"/>
    <w:next w:val="p"/>
    <w:rsid w:val="00502B41"/>
    <w:pPr>
      <w:widowControl/>
      <w:wordWrap/>
      <w:autoSpaceDE/>
      <w:autoSpaceDN/>
      <w:spacing w:after="240" w:line="480" w:lineRule="atLeast"/>
      <w:jc w:val="left"/>
    </w:pPr>
    <w:rPr>
      <w:rFonts w:ascii="Times New Roman" w:eastAsia="맑은 고딕" w:hAnsi="Times New Roman" w:cs="Times New Roman"/>
      <w:b/>
      <w:kern w:val="0"/>
      <w:sz w:val="24"/>
      <w:szCs w:val="20"/>
      <w:lang w:val="en-GB" w:eastAsia="en-US"/>
    </w:rPr>
  </w:style>
  <w:style w:type="paragraph" w:customStyle="1" w:styleId="p">
    <w:name w:val="p"/>
    <w:rsid w:val="00502B41"/>
    <w:pPr>
      <w:spacing w:after="360" w:line="480" w:lineRule="atLeast"/>
      <w:ind w:firstLine="567"/>
      <w:jc w:val="left"/>
    </w:pPr>
    <w:rPr>
      <w:rFonts w:ascii="Times New Roman" w:eastAsia="맑은 고딕" w:hAnsi="Times New Roman" w:cs="Times New Roman"/>
      <w:kern w:val="0"/>
      <w:sz w:val="24"/>
      <w:szCs w:val="20"/>
      <w:lang w:val="en-GB" w:eastAsia="en-US"/>
    </w:rPr>
  </w:style>
  <w:style w:type="character" w:styleId="a4">
    <w:name w:val="Hyperlink"/>
    <w:uiPriority w:val="99"/>
    <w:unhideWhenUsed/>
    <w:rsid w:val="00502B41"/>
    <w:rPr>
      <w:color w:val="0563C1"/>
      <w:u w:val="single"/>
    </w:rPr>
  </w:style>
  <w:style w:type="paragraph" w:styleId="a5">
    <w:name w:val="Title"/>
    <w:basedOn w:val="a"/>
    <w:link w:val="Char"/>
    <w:uiPriority w:val="99"/>
    <w:qFormat/>
    <w:rsid w:val="00502B41"/>
    <w:pPr>
      <w:wordWrap/>
      <w:spacing w:after="0" w:line="480" w:lineRule="auto"/>
      <w:jc w:val="center"/>
      <w:outlineLvl w:val="0"/>
    </w:pPr>
    <w:rPr>
      <w:rFonts w:ascii="맑은 고딕" w:eastAsia="돋움" w:hAnsi="맑은 고딕" w:cs="Times New Roman"/>
      <w:b/>
      <w:bCs/>
      <w:kern w:val="0"/>
      <w:sz w:val="32"/>
      <w:szCs w:val="32"/>
      <w:lang w:val="x-none" w:eastAsia="x-none"/>
    </w:rPr>
  </w:style>
  <w:style w:type="character" w:customStyle="1" w:styleId="Char">
    <w:name w:val="제목 Char"/>
    <w:basedOn w:val="a0"/>
    <w:link w:val="a5"/>
    <w:uiPriority w:val="99"/>
    <w:rsid w:val="00502B41"/>
    <w:rPr>
      <w:rFonts w:ascii="맑은 고딕" w:eastAsia="돋움" w:hAnsi="맑은 고딕" w:cs="Times New Roman"/>
      <w:b/>
      <w:bCs/>
      <w:kern w:val="0"/>
      <w:sz w:val="32"/>
      <w:szCs w:val="32"/>
      <w:lang w:val="x-none" w:eastAsia="x-none"/>
    </w:rPr>
  </w:style>
  <w:style w:type="character" w:styleId="a6">
    <w:name w:val="annotation reference"/>
    <w:basedOn w:val="a0"/>
    <w:uiPriority w:val="99"/>
    <w:semiHidden/>
    <w:unhideWhenUsed/>
    <w:rsid w:val="005B70F3"/>
    <w:rPr>
      <w:sz w:val="18"/>
      <w:szCs w:val="18"/>
    </w:rPr>
  </w:style>
  <w:style w:type="paragraph" w:styleId="a7">
    <w:name w:val="annotation text"/>
    <w:basedOn w:val="a"/>
    <w:link w:val="Char0"/>
    <w:uiPriority w:val="99"/>
    <w:unhideWhenUsed/>
    <w:rsid w:val="005B70F3"/>
    <w:pPr>
      <w:jc w:val="left"/>
    </w:pPr>
  </w:style>
  <w:style w:type="character" w:customStyle="1" w:styleId="Char0">
    <w:name w:val="메모 텍스트 Char"/>
    <w:basedOn w:val="a0"/>
    <w:link w:val="a7"/>
    <w:uiPriority w:val="99"/>
    <w:rsid w:val="005B70F3"/>
  </w:style>
  <w:style w:type="paragraph" w:styleId="a8">
    <w:name w:val="annotation subject"/>
    <w:basedOn w:val="a7"/>
    <w:next w:val="a7"/>
    <w:link w:val="Char1"/>
    <w:uiPriority w:val="99"/>
    <w:semiHidden/>
    <w:unhideWhenUsed/>
    <w:rsid w:val="005B70F3"/>
    <w:rPr>
      <w:b/>
      <w:bCs/>
    </w:rPr>
  </w:style>
  <w:style w:type="character" w:customStyle="1" w:styleId="Char1">
    <w:name w:val="메모 주제 Char"/>
    <w:basedOn w:val="Char0"/>
    <w:link w:val="a8"/>
    <w:uiPriority w:val="99"/>
    <w:semiHidden/>
    <w:rsid w:val="005B70F3"/>
    <w:rPr>
      <w:b/>
      <w:bCs/>
    </w:rPr>
  </w:style>
  <w:style w:type="paragraph" w:styleId="a9">
    <w:name w:val="Balloon Text"/>
    <w:basedOn w:val="a"/>
    <w:link w:val="Char2"/>
    <w:uiPriority w:val="99"/>
    <w:semiHidden/>
    <w:unhideWhenUsed/>
    <w:rsid w:val="005B70F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5B70F3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Char3"/>
    <w:uiPriority w:val="99"/>
    <w:unhideWhenUsed/>
    <w:rsid w:val="0026260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a"/>
    <w:uiPriority w:val="99"/>
    <w:rsid w:val="00262609"/>
  </w:style>
  <w:style w:type="paragraph" w:styleId="ab">
    <w:name w:val="footer"/>
    <w:basedOn w:val="a"/>
    <w:link w:val="Char4"/>
    <w:uiPriority w:val="99"/>
    <w:unhideWhenUsed/>
    <w:rsid w:val="00262609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b"/>
    <w:uiPriority w:val="99"/>
    <w:rsid w:val="00262609"/>
  </w:style>
  <w:style w:type="paragraph" w:styleId="ac">
    <w:name w:val="caption"/>
    <w:basedOn w:val="a"/>
    <w:next w:val="a"/>
    <w:uiPriority w:val="35"/>
    <w:unhideWhenUsed/>
    <w:qFormat/>
    <w:rsid w:val="00EC50C8"/>
    <w:pPr>
      <w:spacing w:after="0" w:line="240" w:lineRule="auto"/>
    </w:pPr>
    <w:rPr>
      <w:rFonts w:ascii="맑은 고딕" w:eastAsia="맑은 고딕" w:hAnsi="맑은 고딕" w:cs="Times New Roman"/>
      <w:b/>
      <w:bCs/>
      <w:szCs w:val="20"/>
    </w:rPr>
  </w:style>
  <w:style w:type="paragraph" w:styleId="ad">
    <w:name w:val="Revision"/>
    <w:hidden/>
    <w:uiPriority w:val="99"/>
    <w:semiHidden/>
    <w:rsid w:val="001D65D2"/>
    <w:pPr>
      <w:spacing w:after="0" w:line="240" w:lineRule="auto"/>
      <w:jc w:val="left"/>
    </w:pPr>
  </w:style>
  <w:style w:type="character" w:styleId="ae">
    <w:name w:val="Placeholder Text"/>
    <w:basedOn w:val="a0"/>
    <w:uiPriority w:val="99"/>
    <w:semiHidden/>
    <w:rsid w:val="00B959FD"/>
    <w:rPr>
      <w:color w:val="808080"/>
    </w:rPr>
  </w:style>
  <w:style w:type="table" w:styleId="af">
    <w:name w:val="Table Grid"/>
    <w:basedOn w:val="a1"/>
    <w:uiPriority w:val="39"/>
    <w:rsid w:val="00FF7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S45">
    <w:name w:val="スタイル AFFILIATIONS + 右 :  4.5 字"/>
    <w:basedOn w:val="a"/>
    <w:rsid w:val="00146ECA"/>
    <w:pPr>
      <w:wordWrap/>
      <w:autoSpaceDE/>
      <w:autoSpaceDN/>
      <w:adjustRightInd w:val="0"/>
      <w:spacing w:after="0" w:line="240" w:lineRule="exact"/>
      <w:ind w:rightChars="450" w:right="450"/>
    </w:pPr>
    <w:rPr>
      <w:rFonts w:ascii="Century" w:eastAsia="Times New Roman" w:hAnsi="Century" w:cs="MS Mincho"/>
      <w:i/>
      <w:iCs/>
      <w:szCs w:val="20"/>
      <w:lang w:eastAsia="ja-JP"/>
    </w:rPr>
  </w:style>
  <w:style w:type="paragraph" w:customStyle="1" w:styleId="EndNoteBibliographyTitle">
    <w:name w:val="EndNote Bibliography Title"/>
    <w:basedOn w:val="a"/>
    <w:link w:val="EndNoteBibliographyTitleChar"/>
    <w:rsid w:val="00F02645"/>
    <w:pPr>
      <w:spacing w:after="0"/>
      <w:jc w:val="center"/>
    </w:pPr>
    <w:rPr>
      <w:rFonts w:ascii="Arial" w:hAnsi="Arial" w:cs="Arial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F02645"/>
    <w:rPr>
      <w:rFonts w:ascii="Arial" w:hAnsi="Arial" w:cs="Arial"/>
      <w:noProof/>
    </w:rPr>
  </w:style>
  <w:style w:type="paragraph" w:customStyle="1" w:styleId="EndNoteBibliography">
    <w:name w:val="EndNote Bibliography"/>
    <w:basedOn w:val="a"/>
    <w:link w:val="EndNoteBibliographyChar"/>
    <w:rsid w:val="00F02645"/>
    <w:pPr>
      <w:spacing w:line="240" w:lineRule="auto"/>
    </w:pPr>
    <w:rPr>
      <w:rFonts w:ascii="Arial" w:hAnsi="Arial" w:cs="Arial"/>
      <w:noProof/>
    </w:rPr>
  </w:style>
  <w:style w:type="character" w:customStyle="1" w:styleId="EndNoteBibliographyChar">
    <w:name w:val="EndNote Bibliography Char"/>
    <w:basedOn w:val="a0"/>
    <w:link w:val="EndNoteBibliography"/>
    <w:rsid w:val="00F02645"/>
    <w:rPr>
      <w:rFonts w:ascii="Arial" w:hAnsi="Arial" w:cs="Arial"/>
      <w:noProof/>
    </w:rPr>
  </w:style>
  <w:style w:type="character" w:customStyle="1" w:styleId="1Char">
    <w:name w:val="제목 1 Char"/>
    <w:basedOn w:val="a0"/>
    <w:link w:val="1"/>
    <w:uiPriority w:val="9"/>
    <w:rsid w:val="00F02645"/>
    <w:rPr>
      <w:rFonts w:asciiTheme="majorHAnsi" w:eastAsiaTheme="majorEastAsia" w:hAnsiTheme="majorHAnsi" w:cstheme="majorBid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8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92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953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204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843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4860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514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456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1035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13844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8855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370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39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0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48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01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097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617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4914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520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1701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609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1401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958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3538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45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2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97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46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2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88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886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85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948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859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4221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1410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972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5359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1694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57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19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23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9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1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09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01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354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93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839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474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180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0007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23271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5069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5230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12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5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16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05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wmoon@kriss.re.kr" TargetMode="External"/><Relationship Id="rId13" Type="http://schemas.openxmlformats.org/officeDocument/2006/relationships/image" Target="media/image2.PNG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bjin@kaist.ac.k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sekwonkim@kaist.ac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nghoon.kim@ulsan.ac.kr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사용자 지정 2">
      <a:majorFont>
        <a:latin typeface="Times New Roman"/>
        <a:ea typeface="돋움"/>
        <a:cs typeface=""/>
      </a:majorFont>
      <a:minorFont>
        <a:latin typeface="Arial"/>
        <a:ea typeface="바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567B2-14D8-4792-A26F-ECBF5269C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b-Jin Kim</dc:creator>
  <cp:keywords/>
  <dc:description/>
  <cp:lastModifiedBy>Kab-Jin Kim</cp:lastModifiedBy>
  <cp:revision>5</cp:revision>
  <dcterms:created xsi:type="dcterms:W3CDTF">2025-08-26T06:28:00Z</dcterms:created>
  <dcterms:modified xsi:type="dcterms:W3CDTF">2025-08-2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pg-asia-materials</vt:lpwstr>
  </property>
  <property fmtid="{D5CDD505-2E9C-101B-9397-08002B2CF9AE}" pid="17" name="Mendeley Recent Style Name 7_1">
    <vt:lpwstr>NPG Asia Materials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ature-nanotechnology</vt:lpwstr>
  </property>
  <property fmtid="{D5CDD505-2E9C-101B-9397-08002B2CF9AE}" pid="21" name="Mendeley Recent Style Name 9_1">
    <vt:lpwstr>Nature Nanotechn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4ac88fa-d1ee-38ca-9ff7-6acfea2440ea</vt:lpwstr>
  </property>
  <property fmtid="{D5CDD505-2E9C-101B-9397-08002B2CF9AE}" pid="24" name="Mendeley Citation Style_1">
    <vt:lpwstr>http://www.zotero.org/styles/npg-asia-materials</vt:lpwstr>
  </property>
</Properties>
</file>